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0E798F13" w14:textId="00C3FB38" w:rsidR="00C561B9" w:rsidRPr="00556609" w:rsidRDefault="00F7436E" w:rsidP="7428F9E3">
      <w:pPr>
        <w:jc w:val="center"/>
      </w:pPr>
      <w:r>
        <w:rPr>
          <w:rFonts w:eastAsia="Times New Roman"/>
          <w:b/>
          <w:bCs/>
        </w:rPr>
        <w:t>IS312</w:t>
      </w:r>
      <w:r w:rsidR="66E31790" w:rsidRPr="12B871BD">
        <w:rPr>
          <w:rFonts w:eastAsia="Times New Roman"/>
          <w:b/>
          <w:bCs/>
        </w:rPr>
        <w:t xml:space="preserve"> Web </w:t>
      </w:r>
      <w:r>
        <w:rPr>
          <w:rFonts w:eastAsia="Times New Roman"/>
          <w:b/>
          <w:bCs/>
        </w:rPr>
        <w:t>Design</w:t>
      </w:r>
      <w:r w:rsidR="66E31790" w:rsidRPr="12B871BD">
        <w:rPr>
          <w:rFonts w:eastAsia="Times New Roman"/>
          <w:b/>
          <w:bCs/>
        </w:rPr>
        <w:t xml:space="preserve"> – TypeScript/JavaScript</w:t>
      </w:r>
      <w:r w:rsidR="66E31790" w:rsidRPr="12B871BD">
        <w:rPr>
          <w:b/>
          <w:bCs/>
        </w:rPr>
        <w:t xml:space="preserve"> </w:t>
      </w:r>
    </w:p>
    <w:p w14:paraId="005ED6FE" w14:textId="4D3D8A7A" w:rsidR="00C561B9" w:rsidRPr="00556609" w:rsidRDefault="007F2062" w:rsidP="7428F9E3">
      <w:pPr>
        <w:jc w:val="center"/>
        <w:rPr>
          <w:b/>
          <w:bCs/>
        </w:rPr>
      </w:pPr>
      <w:r w:rsidRPr="12B871BD">
        <w:rPr>
          <w:b/>
          <w:bCs/>
        </w:rPr>
        <w:t>H</w:t>
      </w:r>
      <w:r w:rsidR="545E56DC" w:rsidRPr="12B871BD">
        <w:rPr>
          <w:b/>
          <w:bCs/>
        </w:rPr>
        <w:t>O</w:t>
      </w:r>
      <w:r w:rsidRPr="12B871BD">
        <w:rPr>
          <w:b/>
          <w:bCs/>
        </w:rPr>
        <w:t>P0</w:t>
      </w:r>
      <w:r w:rsidR="005D75C2" w:rsidRPr="12B871BD">
        <w:rPr>
          <w:b/>
          <w:bCs/>
        </w:rPr>
        <w:t>2</w:t>
      </w:r>
      <w:r w:rsidRPr="12B871BD">
        <w:rPr>
          <w:b/>
          <w:bCs/>
        </w:rPr>
        <w:t xml:space="preserve"> </w:t>
      </w:r>
      <w:r w:rsidR="00BC4AAC" w:rsidRPr="12B871BD">
        <w:rPr>
          <w:b/>
          <w:bCs/>
        </w:rPr>
        <w:t>Arrays and Objects</w:t>
      </w:r>
    </w:p>
    <w:p w14:paraId="7EB05D7E" w14:textId="6512FF06" w:rsidR="00C561B9" w:rsidRPr="00556609" w:rsidRDefault="00255513" w:rsidP="00C561B9">
      <w:pPr>
        <w:jc w:val="center"/>
      </w:pPr>
      <w:r w:rsidRPr="00556609">
        <w:t>8</w:t>
      </w:r>
      <w:r w:rsidR="006E655D" w:rsidRPr="00556609">
        <w:t>/</w:t>
      </w:r>
      <w:r w:rsidR="00492EBB" w:rsidRPr="00556609">
        <w:t>2</w:t>
      </w:r>
      <w:r w:rsidR="00351F39" w:rsidRPr="00556609">
        <w:t>9</w:t>
      </w:r>
      <w:r w:rsidR="00C561B9" w:rsidRPr="00556609">
        <w:t xml:space="preserve">/2019 Developed by </w:t>
      </w:r>
      <w:r w:rsidR="00DC0D41" w:rsidRPr="00556609">
        <w:t>Kevin</w:t>
      </w:r>
      <w:r w:rsidR="00251ED8" w:rsidRPr="00556609">
        <w:t xml:space="preserve"> </w:t>
      </w:r>
      <w:proofErr w:type="spellStart"/>
      <w:r w:rsidR="005E2C67" w:rsidRPr="00556609">
        <w:t>Kuanting</w:t>
      </w:r>
      <w:proofErr w:type="spellEnd"/>
      <w:r w:rsidR="005E2C67" w:rsidRPr="00556609">
        <w:t xml:space="preserve"> Chen</w:t>
      </w:r>
    </w:p>
    <w:p w14:paraId="5400FEB0" w14:textId="77777777" w:rsidR="00F7436E" w:rsidRPr="00E50C3F" w:rsidRDefault="00F7436E" w:rsidP="00F7436E">
      <w:pPr>
        <w:jc w:val="center"/>
      </w:pPr>
      <w:r>
        <w:t>10/03/2020 Revised Kim Nguyen</w:t>
      </w:r>
    </w:p>
    <w:p w14:paraId="5DAB6C7B" w14:textId="642C9598" w:rsidR="00D357C1" w:rsidRPr="00556609" w:rsidRDefault="1E6123DF" w:rsidP="1E6123DF">
      <w:pPr>
        <w:jc w:val="center"/>
      </w:pPr>
      <w:r w:rsidRPr="00556609">
        <w:t>Center for Information Assurance (CIAE) @City University of Seattle (</w:t>
      </w:r>
      <w:proofErr w:type="spellStart"/>
      <w:r w:rsidRPr="00556609">
        <w:t>CityU</w:t>
      </w:r>
      <w:proofErr w:type="spellEnd"/>
      <w:r w:rsidRPr="00556609">
        <w:t>)</w:t>
      </w:r>
    </w:p>
    <w:p w14:paraId="1D73C163" w14:textId="77777777" w:rsidR="0075572A" w:rsidRPr="00556609" w:rsidRDefault="0075572A" w:rsidP="1E6123DF">
      <w:pPr>
        <w:jc w:val="center"/>
      </w:pPr>
    </w:p>
    <w:p w14:paraId="6C3559E2" w14:textId="0416311C" w:rsidR="00666AD0" w:rsidRPr="00556609" w:rsidRDefault="00E23B49" w:rsidP="00666AD0">
      <w:pPr>
        <w:jc w:val="center"/>
      </w:pPr>
      <w:r w:rsidRPr="00556609">
        <w:rPr>
          <w:noProof/>
          <w:lang w:eastAsia="ko-KR"/>
        </w:rPr>
        <w:drawing>
          <wp:inline distT="0" distB="0" distL="0" distR="0" wp14:anchorId="60F8AABC" wp14:editId="3EBADA6B">
            <wp:extent cx="504825" cy="504825"/>
            <wp:effectExtent l="0" t="0" r="0" b="0"/>
            <wp:docPr id="1795456663" name="Picture 17954566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730B" w:rsidRPr="00556609">
        <w:fldChar w:fldCharType="begin"/>
      </w:r>
      <w:r w:rsidR="00E3730B" w:rsidRPr="00556609">
        <w:instrText xml:space="preserve"> INCLUDEPICTURE "https://www.hugeserver.com/kb/wp-content/uploads/2017/03/1_hj-_anuWthYZs0x22hE9lA-e1520240360455.png" \* MERGEFORMATINET </w:instrText>
      </w:r>
      <w:r w:rsidR="00E3730B" w:rsidRPr="00556609">
        <w:fldChar w:fldCharType="separate"/>
      </w:r>
      <w:r w:rsidR="00E3730B" w:rsidRPr="00556609">
        <w:rPr>
          <w:noProof/>
        </w:rPr>
        <w:drawing>
          <wp:inline distT="0" distB="0" distL="0" distR="0" wp14:anchorId="24183123" wp14:editId="1B9B01BF">
            <wp:extent cx="1057275" cy="572697"/>
            <wp:effectExtent l="0" t="0" r="0" b="0"/>
            <wp:docPr id="25" name="Picture 25" descr="Image result for no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Image result for node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522" r="53699" b="17933"/>
                    <a:stretch/>
                  </pic:blipFill>
                  <pic:spPr bwMode="auto">
                    <a:xfrm>
                      <a:off x="0" y="0"/>
                      <a:ext cx="1074361" cy="581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3730B" w:rsidRPr="00556609">
        <w:fldChar w:fldCharType="end"/>
      </w:r>
      <w:r w:rsidR="00CE0587" w:rsidRPr="00556609">
        <w:t xml:space="preserve"> </w:t>
      </w:r>
      <w:r w:rsidR="002F4C7F" w:rsidRPr="00556609">
        <w:fldChar w:fldCharType="begin"/>
      </w:r>
      <w:r w:rsidR="002F4C7F" w:rsidRPr="00556609">
        <w:instrText xml:space="preserve"> INCLUDEPICTURE "https://encrypted-tbn0.gstatic.com/images?q=tbn:ANd9GcQZN4Uj3cqQgtKi6s05IyDKTxlqsnrPLVgH6lLuBgPTM9me-S6S" \* MERGEFORMATINET </w:instrText>
      </w:r>
      <w:r w:rsidR="002F4C7F" w:rsidRPr="00556609">
        <w:fldChar w:fldCharType="separate"/>
      </w:r>
      <w:r w:rsidR="002F4C7F" w:rsidRPr="00556609">
        <w:rPr>
          <w:noProof/>
        </w:rPr>
        <w:drawing>
          <wp:inline distT="0" distB="0" distL="0" distR="0" wp14:anchorId="5EBC3494" wp14:editId="28A6ADF7">
            <wp:extent cx="509847" cy="570338"/>
            <wp:effectExtent l="0" t="0" r="0" b="1270"/>
            <wp:docPr id="6" name="Picture 6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lated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371" t="11706" r="9699"/>
                    <a:stretch/>
                  </pic:blipFill>
                  <pic:spPr bwMode="auto">
                    <a:xfrm>
                      <a:off x="0" y="0"/>
                      <a:ext cx="538763" cy="602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2F4C7F" w:rsidRPr="00556609">
        <w:fldChar w:fldCharType="end"/>
      </w:r>
      <w:r w:rsidR="002F4C7F" w:rsidRPr="00556609">
        <w:t xml:space="preserve">  </w:t>
      </w:r>
      <w:r w:rsidR="002F4C7F" w:rsidRPr="00556609">
        <w:fldChar w:fldCharType="begin"/>
      </w:r>
      <w:r w:rsidR="002F4C7F" w:rsidRPr="00556609">
        <w:instrText xml:space="preserve"> INCLUDEPICTURE "https://mospaw.com/wp-content/uploads/2018/07/Visual_Studio_code_logo.png" \* MERGEFORMATINET </w:instrText>
      </w:r>
      <w:r w:rsidR="002F4C7F" w:rsidRPr="00556609">
        <w:fldChar w:fldCharType="separate"/>
      </w:r>
      <w:r w:rsidR="002F4C7F" w:rsidRPr="00556609">
        <w:rPr>
          <w:noProof/>
        </w:rPr>
        <w:drawing>
          <wp:inline distT="0" distB="0" distL="0" distR="0" wp14:anchorId="19D24EE2" wp14:editId="79765461">
            <wp:extent cx="481330" cy="586648"/>
            <wp:effectExtent l="0" t="0" r="1270" b="0"/>
            <wp:docPr id="17" name="Picture 17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Related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-11438"/>
                    <a:stretch/>
                  </pic:blipFill>
                  <pic:spPr bwMode="auto">
                    <a:xfrm>
                      <a:off x="0" y="0"/>
                      <a:ext cx="499605" cy="608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2F4C7F" w:rsidRPr="00556609">
        <w:fldChar w:fldCharType="end"/>
      </w:r>
      <w:r w:rsidR="00666AD0" w:rsidRPr="00556609">
        <w:t xml:space="preserve"> </w:t>
      </w:r>
    </w:p>
    <w:p w14:paraId="5B742564" w14:textId="7503CE23" w:rsidR="00156928" w:rsidRPr="00556609" w:rsidRDefault="00156928" w:rsidP="002F4C7F">
      <w:pPr>
        <w:jc w:val="center"/>
      </w:pPr>
    </w:p>
    <w:p w14:paraId="4F7725A3" w14:textId="77777777" w:rsidR="002F4C7F" w:rsidRPr="00556609" w:rsidRDefault="002F4C7F" w:rsidP="002F4C7F">
      <w:pPr>
        <w:jc w:val="center"/>
      </w:pPr>
    </w:p>
    <w:p w14:paraId="1AB53763" w14:textId="7A2F7553" w:rsidR="00C561B9" w:rsidRPr="00556609" w:rsidRDefault="751C0802" w:rsidP="00431CC2">
      <w:pPr>
        <w:tabs>
          <w:tab w:val="left" w:pos="8247"/>
        </w:tabs>
        <w:rPr>
          <w:b/>
          <w:bCs/>
          <w:color w:val="000000" w:themeColor="text1"/>
        </w:rPr>
      </w:pPr>
      <w:r w:rsidRPr="00556609">
        <w:rPr>
          <w:b/>
          <w:bCs/>
        </w:rPr>
        <w:t>Before You Start</w:t>
      </w:r>
      <w:r w:rsidR="516CC9D7" w:rsidRPr="00556609">
        <w:t xml:space="preserve"> </w:t>
      </w:r>
      <w:r w:rsidR="00431CC2" w:rsidRPr="00556609">
        <w:tab/>
      </w:r>
    </w:p>
    <w:p w14:paraId="643864A1" w14:textId="20C29B5B" w:rsidR="1970EC4C" w:rsidRPr="00556609" w:rsidRDefault="1970EC4C" w:rsidP="00721C27">
      <w:pPr>
        <w:pStyle w:val="ListParagraph"/>
        <w:numPr>
          <w:ilvl w:val="0"/>
          <w:numId w:val="4"/>
        </w:numPr>
        <w:ind w:left="360"/>
        <w:rPr>
          <w:color w:val="000000" w:themeColor="text1"/>
        </w:rPr>
      </w:pPr>
      <w:r w:rsidRPr="00556609">
        <w:t>The directory path shown in screenshots may be different from yours.</w:t>
      </w:r>
    </w:p>
    <w:p w14:paraId="4459F733" w14:textId="6BBCB622" w:rsidR="00C561B9" w:rsidRPr="00556609" w:rsidRDefault="516CC9D7" w:rsidP="00721C27">
      <w:pPr>
        <w:pStyle w:val="ListParagraph"/>
        <w:numPr>
          <w:ilvl w:val="0"/>
          <w:numId w:val="4"/>
        </w:numPr>
        <w:ind w:left="360"/>
        <w:rPr>
          <w:color w:val="000000" w:themeColor="text1"/>
        </w:rPr>
      </w:pPr>
      <w:r w:rsidRPr="00556609">
        <w:t>Some steps are not explained</w:t>
      </w:r>
      <w:r w:rsidR="7F3CFB0A" w:rsidRPr="00556609">
        <w:t xml:space="preserve"> in the tutorial</w:t>
      </w:r>
      <w:r w:rsidRPr="00556609">
        <w:rPr>
          <w:b/>
          <w:bCs/>
        </w:rPr>
        <w:t xml:space="preserve">.  </w:t>
      </w:r>
      <w:r w:rsidRPr="00556609">
        <w:t>If you are not sure what to do</w:t>
      </w:r>
      <w:r w:rsidR="01156D47" w:rsidRPr="00556609">
        <w:t>:</w:t>
      </w:r>
    </w:p>
    <w:p w14:paraId="59F1D400" w14:textId="15583907" w:rsidR="00C561B9" w:rsidRPr="00556609" w:rsidRDefault="4EAB40D3" w:rsidP="00721C27">
      <w:pPr>
        <w:pStyle w:val="ListParagraph"/>
        <w:numPr>
          <w:ilvl w:val="1"/>
          <w:numId w:val="4"/>
        </w:numPr>
        <w:ind w:left="1080"/>
        <w:rPr>
          <w:color w:val="000000" w:themeColor="text1"/>
        </w:rPr>
      </w:pPr>
      <w:r w:rsidRPr="00556609">
        <w:t>Consult</w:t>
      </w:r>
      <w:r w:rsidR="2ED4938D" w:rsidRPr="00556609">
        <w:t xml:space="preserve"> the resources listed</w:t>
      </w:r>
      <w:r w:rsidR="00396150" w:rsidRPr="00556609">
        <w:t xml:space="preserve"> below</w:t>
      </w:r>
      <w:r w:rsidR="516CC9D7" w:rsidRPr="00556609">
        <w:t xml:space="preserve">.  </w:t>
      </w:r>
    </w:p>
    <w:p w14:paraId="0DCD0161" w14:textId="5F5D58E2" w:rsidR="00C561B9" w:rsidRPr="00556609" w:rsidRDefault="516CC9D7" w:rsidP="00721C27">
      <w:pPr>
        <w:pStyle w:val="ListParagraph"/>
        <w:numPr>
          <w:ilvl w:val="1"/>
          <w:numId w:val="4"/>
        </w:numPr>
        <w:ind w:left="1080"/>
        <w:rPr>
          <w:color w:val="000000" w:themeColor="text1"/>
        </w:rPr>
      </w:pPr>
      <w:r w:rsidRPr="00556609">
        <w:t>If you cannot solve the problem after a few tries, ask a TA for help.</w:t>
      </w:r>
    </w:p>
    <w:p w14:paraId="09A4EBB4" w14:textId="77777777" w:rsidR="008F67FA" w:rsidRPr="00556609" w:rsidRDefault="008F67FA" w:rsidP="00252C3D">
      <w:pPr>
        <w:rPr>
          <w:b/>
        </w:rPr>
      </w:pPr>
    </w:p>
    <w:p w14:paraId="0799489B" w14:textId="671E1F55" w:rsidR="00252C3D" w:rsidRPr="00556609" w:rsidRDefault="000A32D3" w:rsidP="00252C3D">
      <w:pPr>
        <w:rPr>
          <w:b/>
        </w:rPr>
      </w:pPr>
      <w:r w:rsidRPr="00556609">
        <w:rPr>
          <w:b/>
        </w:rPr>
        <w:t>Learning Outcomes</w:t>
      </w:r>
    </w:p>
    <w:p w14:paraId="00DB6F2F" w14:textId="1CD8A5CE" w:rsidR="06CC1AA4" w:rsidRPr="00556609" w:rsidRDefault="06CC1AA4">
      <w:pPr>
        <w:rPr>
          <w:b/>
          <w:bCs/>
        </w:rPr>
      </w:pPr>
      <w:r w:rsidRPr="00556609">
        <w:t>St</w:t>
      </w:r>
      <w:r w:rsidR="32F53205" w:rsidRPr="00556609">
        <w:t>udent</w:t>
      </w:r>
      <w:r w:rsidR="009C6A00" w:rsidRPr="00556609">
        <w:t>s</w:t>
      </w:r>
      <w:r w:rsidR="32F53205" w:rsidRPr="00556609">
        <w:t xml:space="preserve"> will</w:t>
      </w:r>
      <w:r w:rsidR="1DE0FC7B" w:rsidRPr="00556609">
        <w:t xml:space="preserve"> be able to</w:t>
      </w:r>
      <w:r w:rsidR="32F53205" w:rsidRPr="00556609">
        <w:t>:</w:t>
      </w:r>
    </w:p>
    <w:p w14:paraId="60175727" w14:textId="0B618A11" w:rsidR="003D6B09" w:rsidRPr="00556609" w:rsidRDefault="009907B7" w:rsidP="000D19BC">
      <w:pPr>
        <w:pStyle w:val="ListParagraph"/>
        <w:numPr>
          <w:ilvl w:val="0"/>
          <w:numId w:val="1"/>
        </w:numPr>
      </w:pPr>
      <w:r w:rsidRPr="00556609">
        <w:t xml:space="preserve">Understand </w:t>
      </w:r>
      <w:r w:rsidR="001F155E" w:rsidRPr="00556609">
        <w:t xml:space="preserve">arrays, </w:t>
      </w:r>
      <w:r w:rsidR="00D266F0" w:rsidRPr="00556609">
        <w:t xml:space="preserve">tuples, and </w:t>
      </w:r>
      <w:r w:rsidR="00AC6845" w:rsidRPr="00556609">
        <w:t>objects</w:t>
      </w:r>
      <w:r w:rsidRPr="00556609">
        <w:t xml:space="preserve"> in Type</w:t>
      </w:r>
      <w:r w:rsidR="00E720F9" w:rsidRPr="00556609">
        <w:t>S</w:t>
      </w:r>
      <w:r w:rsidRPr="00556609">
        <w:t>cript</w:t>
      </w:r>
    </w:p>
    <w:p w14:paraId="6A05A809" w14:textId="77777777" w:rsidR="004C21BC" w:rsidRPr="00556609" w:rsidRDefault="004C21BC" w:rsidP="00E9010F">
      <w:pPr>
        <w:pStyle w:val="ListParagraph"/>
        <w:ind w:left="0"/>
      </w:pPr>
    </w:p>
    <w:p w14:paraId="0B8B170E" w14:textId="521AB567" w:rsidR="00D06377" w:rsidRPr="00556609" w:rsidRDefault="00D06377" w:rsidP="004C21BC">
      <w:pPr>
        <w:rPr>
          <w:b/>
        </w:rPr>
      </w:pPr>
      <w:r w:rsidRPr="00556609">
        <w:rPr>
          <w:b/>
          <w:bCs/>
        </w:rPr>
        <w:t>Resource</w:t>
      </w:r>
      <w:r w:rsidR="5802FE65" w:rsidRPr="00556609">
        <w:rPr>
          <w:b/>
          <w:bCs/>
        </w:rPr>
        <w:t>s</w:t>
      </w:r>
    </w:p>
    <w:p w14:paraId="442331D3" w14:textId="0141494B" w:rsidR="002370B1" w:rsidRPr="00556609" w:rsidRDefault="00EC2F6A" w:rsidP="00AE6FB8">
      <w:pPr>
        <w:pStyle w:val="ListParagraph"/>
        <w:numPr>
          <w:ilvl w:val="0"/>
          <w:numId w:val="20"/>
        </w:numPr>
      </w:pPr>
      <w:hyperlink r:id="rId12" w:history="1">
        <w:r w:rsidR="00AE6FB8" w:rsidRPr="00556609">
          <w:rPr>
            <w:rStyle w:val="Hyperlink"/>
          </w:rPr>
          <w:t>W3School Data Types</w:t>
        </w:r>
      </w:hyperlink>
    </w:p>
    <w:p w14:paraId="75EDBAE9" w14:textId="77777777" w:rsidR="00235832" w:rsidRDefault="00235832" w:rsidP="00235832">
      <w:pPr>
        <w:rPr>
          <w:b/>
          <w:bCs/>
        </w:rPr>
      </w:pPr>
    </w:p>
    <w:p w14:paraId="267426C0" w14:textId="3835759C" w:rsidR="00235832" w:rsidRPr="00552924" w:rsidRDefault="00235832" w:rsidP="00235832">
      <w:pPr>
        <w:rPr>
          <w:b/>
          <w:bCs/>
        </w:rPr>
      </w:pPr>
      <w:r w:rsidRPr="00E50C3F">
        <w:rPr>
          <w:b/>
          <w:bCs/>
        </w:rPr>
        <w:t>Preparation</w:t>
      </w:r>
    </w:p>
    <w:p w14:paraId="50FF5C94" w14:textId="77777777" w:rsidR="00235832" w:rsidRPr="00E50C3F" w:rsidRDefault="00235832" w:rsidP="00235832">
      <w:pPr>
        <w:rPr>
          <w:color w:val="000000" w:themeColor="text1"/>
        </w:rPr>
      </w:pPr>
    </w:p>
    <w:p w14:paraId="6F8F88E2" w14:textId="77777777" w:rsidR="00235832" w:rsidRPr="00B3586A" w:rsidRDefault="00235832" w:rsidP="00235832">
      <w:pPr>
        <w:pStyle w:val="ListParagraph"/>
        <w:numPr>
          <w:ilvl w:val="0"/>
          <w:numId w:val="27"/>
        </w:numPr>
        <w:rPr>
          <w:rFonts w:eastAsia="Times New Roman"/>
          <w:color w:val="auto"/>
        </w:rPr>
      </w:pPr>
      <w:r w:rsidRPr="00E50C3F">
        <w:rPr>
          <w:color w:val="000000" w:themeColor="text1"/>
        </w:rPr>
        <w:t xml:space="preserve">Open the VS Code and open the </w:t>
      </w:r>
      <w:r>
        <w:rPr>
          <w:color w:val="000000" w:themeColor="text1"/>
        </w:rPr>
        <w:t xml:space="preserve">repository you cloned from </w:t>
      </w:r>
      <w:proofErr w:type="spellStart"/>
      <w:r>
        <w:rPr>
          <w:color w:val="000000" w:themeColor="text1"/>
        </w:rPr>
        <w:t>Github</w:t>
      </w:r>
      <w:proofErr w:type="spellEnd"/>
      <w:r>
        <w:rPr>
          <w:color w:val="000000" w:themeColor="text1"/>
        </w:rPr>
        <w:t xml:space="preserve">, if you have not cloned, go back to the </w:t>
      </w:r>
      <w:proofErr w:type="spellStart"/>
      <w:r>
        <w:rPr>
          <w:color w:val="000000" w:themeColor="text1"/>
        </w:rPr>
        <w:t>Github</w:t>
      </w:r>
      <w:proofErr w:type="spellEnd"/>
      <w:r>
        <w:rPr>
          <w:color w:val="000000" w:themeColor="text1"/>
        </w:rPr>
        <w:t xml:space="preserve"> repository generated when you accept the HOP assignment, read the instruction on how to clone the repository, before proceeding. </w:t>
      </w:r>
    </w:p>
    <w:p w14:paraId="70832E40" w14:textId="77777777" w:rsidR="00235832" w:rsidRPr="00E50C3F" w:rsidRDefault="00235832" w:rsidP="00235832">
      <w:pPr>
        <w:pStyle w:val="ListParagraph"/>
        <w:ind w:left="360"/>
        <w:rPr>
          <w:color w:val="000000" w:themeColor="text1"/>
        </w:rPr>
      </w:pPr>
    </w:p>
    <w:p w14:paraId="739239AB" w14:textId="77777777" w:rsidR="00235832" w:rsidRPr="00E50C3F" w:rsidRDefault="00235832" w:rsidP="00235832">
      <w:pPr>
        <w:pStyle w:val="ListParagraph"/>
        <w:ind w:left="360"/>
        <w:jc w:val="center"/>
        <w:rPr>
          <w:color w:val="000000" w:themeColor="text1"/>
        </w:rPr>
      </w:pPr>
      <w:r>
        <w:rPr>
          <w:noProof/>
        </w:rPr>
        <w:drawing>
          <wp:inline distT="0" distB="0" distL="0" distR="0" wp14:anchorId="3C23D73B" wp14:editId="4604C168">
            <wp:extent cx="4572000" cy="1508760"/>
            <wp:effectExtent l="0" t="0" r="0" b="2540"/>
            <wp:docPr id="1581857736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1857736" name="Picture 10" descr="Graphical user interface, applicatio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50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B4F07" w14:textId="77777777" w:rsidR="00235832" w:rsidRPr="00E50C3F" w:rsidRDefault="00235832" w:rsidP="00235832">
      <w:pPr>
        <w:pStyle w:val="ListParagraph"/>
        <w:ind w:left="360"/>
        <w:rPr>
          <w:color w:val="000000" w:themeColor="text1"/>
        </w:rPr>
      </w:pPr>
    </w:p>
    <w:p w14:paraId="6BD3ADC3" w14:textId="51789460" w:rsidR="00235832" w:rsidRPr="00B3586A" w:rsidRDefault="00235832" w:rsidP="00235832">
      <w:pPr>
        <w:pStyle w:val="paragraph"/>
        <w:numPr>
          <w:ilvl w:val="0"/>
          <w:numId w:val="27"/>
        </w:numPr>
        <w:spacing w:before="0" w:beforeAutospacing="0" w:after="0" w:afterAutospacing="0"/>
        <w:textAlignment w:val="baseline"/>
        <w:rPr>
          <w:rStyle w:val="normaltextrun"/>
          <w:color w:val="000000"/>
        </w:rPr>
      </w:pPr>
      <w:r w:rsidRPr="00B3586A">
        <w:rPr>
          <w:rStyle w:val="normaltextrun"/>
          <w:color w:val="000000" w:themeColor="text1"/>
        </w:rPr>
        <w:t xml:space="preserve">Open the terminal from the </w:t>
      </w:r>
      <w:proofErr w:type="spellStart"/>
      <w:r w:rsidRPr="00B3586A">
        <w:rPr>
          <w:rStyle w:val="normaltextrun"/>
          <w:color w:val="000000" w:themeColor="text1"/>
        </w:rPr>
        <w:t>VSCode</w:t>
      </w:r>
      <w:proofErr w:type="spellEnd"/>
      <w:r w:rsidRPr="00B3586A">
        <w:rPr>
          <w:rStyle w:val="normaltextrun"/>
          <w:color w:val="000000" w:themeColor="text1"/>
        </w:rPr>
        <w:t xml:space="preserve"> by hitting the control + ~ key</w:t>
      </w:r>
      <w:r>
        <w:rPr>
          <w:rStyle w:val="normaltextrun"/>
          <w:color w:val="000000" w:themeColor="text1"/>
        </w:rPr>
        <w:t xml:space="preserve">, check your current directory using the following command, if you are in </w:t>
      </w:r>
      <w:r w:rsidRPr="00235832">
        <w:rPr>
          <w:rStyle w:val="normaltextrun"/>
          <w:b/>
          <w:bCs/>
          <w:color w:val="000000" w:themeColor="text1"/>
        </w:rPr>
        <w:t xml:space="preserve">Module </w:t>
      </w:r>
      <w:r w:rsidRPr="00235832">
        <w:rPr>
          <w:rStyle w:val="normaltextrun"/>
          <w:b/>
          <w:bCs/>
          <w:color w:val="000000" w:themeColor="text1"/>
        </w:rPr>
        <w:t>2</w:t>
      </w:r>
      <w:r>
        <w:rPr>
          <w:rStyle w:val="normaltextrun"/>
          <w:color w:val="000000" w:themeColor="text1"/>
        </w:rPr>
        <w:t>, you are in the right place:</w:t>
      </w:r>
    </w:p>
    <w:p w14:paraId="389F2932" w14:textId="77777777" w:rsidR="00235832" w:rsidRDefault="00235832" w:rsidP="00235832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color w:val="000000" w:themeColor="text1"/>
        </w:rPr>
      </w:pPr>
      <w:r>
        <w:rPr>
          <w:rStyle w:val="normaltextrun"/>
          <w:color w:val="000000" w:themeColor="text1"/>
        </w:rPr>
        <w:t xml:space="preserve">&gt;&gt;&gt; </w:t>
      </w:r>
      <w:proofErr w:type="spellStart"/>
      <w:r>
        <w:rPr>
          <w:rStyle w:val="normaltextrun"/>
          <w:color w:val="000000" w:themeColor="text1"/>
        </w:rPr>
        <w:t>pw</w:t>
      </w:r>
      <w:r>
        <w:rPr>
          <w:rStyle w:val="normaltextrun"/>
          <w:color w:val="000000" w:themeColor="text1"/>
        </w:rPr>
        <w:t>d</w:t>
      </w:r>
      <w:proofErr w:type="spellEnd"/>
    </w:p>
    <w:p w14:paraId="7E1EF822" w14:textId="199D0A41" w:rsidR="002B2142" w:rsidRPr="00235832" w:rsidRDefault="00257E98" w:rsidP="00235832">
      <w:pPr>
        <w:pStyle w:val="paragraph"/>
        <w:spacing w:before="0" w:beforeAutospacing="0" w:after="0" w:afterAutospacing="0"/>
        <w:textAlignment w:val="baseline"/>
        <w:rPr>
          <w:color w:val="000000"/>
        </w:rPr>
      </w:pPr>
      <w:r w:rsidRPr="00556609">
        <w:rPr>
          <w:b/>
          <w:bCs/>
        </w:rPr>
        <w:lastRenderedPageBreak/>
        <w:t>Arrays</w:t>
      </w:r>
    </w:p>
    <w:p w14:paraId="6F0135AB" w14:textId="77777777" w:rsidR="00556609" w:rsidRPr="00556609" w:rsidRDefault="00556609" w:rsidP="002B2142">
      <w:pPr>
        <w:rPr>
          <w:b/>
          <w:bCs/>
        </w:rPr>
      </w:pPr>
    </w:p>
    <w:p w14:paraId="418B551E" w14:textId="20431E09" w:rsidR="00556609" w:rsidRPr="00235832" w:rsidRDefault="004260D6" w:rsidP="00235832">
      <w:pPr>
        <w:pStyle w:val="ListParagraph"/>
        <w:numPr>
          <w:ilvl w:val="0"/>
          <w:numId w:val="3"/>
        </w:numPr>
        <w:ind w:left="360"/>
        <w:rPr>
          <w:color w:val="000000" w:themeColor="text1"/>
        </w:rPr>
      </w:pPr>
      <w:r w:rsidRPr="00556609">
        <w:rPr>
          <w:color w:val="000000" w:themeColor="text1"/>
        </w:rPr>
        <w:t xml:space="preserve">Create </w:t>
      </w:r>
      <w:r w:rsidR="00B93C64" w:rsidRPr="00556609">
        <w:rPr>
          <w:color w:val="000000" w:themeColor="text1"/>
        </w:rPr>
        <w:t xml:space="preserve">a </w:t>
      </w:r>
      <w:proofErr w:type="spellStart"/>
      <w:proofErr w:type="gramStart"/>
      <w:r w:rsidR="00CD113C" w:rsidRPr="00556609">
        <w:rPr>
          <w:b/>
          <w:bCs/>
          <w:color w:val="000000" w:themeColor="text1"/>
        </w:rPr>
        <w:t>arrays</w:t>
      </w:r>
      <w:proofErr w:type="gramEnd"/>
      <w:r w:rsidR="00762DEA" w:rsidRPr="00556609">
        <w:rPr>
          <w:b/>
          <w:bCs/>
          <w:color w:val="000000" w:themeColor="text1"/>
        </w:rPr>
        <w:t>.ts</w:t>
      </w:r>
      <w:proofErr w:type="spellEnd"/>
      <w:r w:rsidR="00291CD0" w:rsidRPr="00556609">
        <w:rPr>
          <w:color w:val="000000" w:themeColor="text1"/>
        </w:rPr>
        <w:t xml:space="preserve"> file under this module’s folder and type the </w:t>
      </w:r>
      <w:r w:rsidR="006C6AFE" w:rsidRPr="00556609">
        <w:rPr>
          <w:color w:val="000000" w:themeColor="text1"/>
        </w:rPr>
        <w:t>following code in the file.</w:t>
      </w:r>
    </w:p>
    <w:p w14:paraId="4296734C" w14:textId="157F4466" w:rsidR="00154739" w:rsidRPr="00556609" w:rsidRDefault="00000198" w:rsidP="12B871BD">
      <w:pPr>
        <w:pStyle w:val="ListParagraph"/>
        <w:ind w:left="360"/>
        <w:jc w:val="center"/>
        <w:rPr>
          <w:color w:val="000000" w:themeColor="text1"/>
        </w:rPr>
      </w:pPr>
      <w:r>
        <w:rPr>
          <w:noProof/>
        </w:rPr>
        <w:drawing>
          <wp:inline distT="0" distB="0" distL="0" distR="0" wp14:anchorId="4E6FC5CF" wp14:editId="137D1094">
            <wp:extent cx="3657600" cy="4678628"/>
            <wp:effectExtent l="0" t="0" r="0" b="0"/>
            <wp:docPr id="196671636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4678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91C25" w14:textId="77777777" w:rsidR="00D262F9" w:rsidRPr="00556609" w:rsidRDefault="00D262F9" w:rsidP="00057193">
      <w:pPr>
        <w:pStyle w:val="ListParagraph"/>
        <w:ind w:left="360"/>
        <w:jc w:val="center"/>
        <w:rPr>
          <w:color w:val="000000" w:themeColor="text1"/>
        </w:rPr>
      </w:pPr>
    </w:p>
    <w:p w14:paraId="0157B792" w14:textId="500FBDCF" w:rsidR="00D262F9" w:rsidRDefault="00D262F9" w:rsidP="00D262F9">
      <w:pPr>
        <w:pStyle w:val="ListParagraph"/>
        <w:numPr>
          <w:ilvl w:val="0"/>
          <w:numId w:val="3"/>
        </w:numPr>
        <w:ind w:left="360"/>
        <w:rPr>
          <w:color w:val="000000" w:themeColor="text1"/>
        </w:rPr>
      </w:pPr>
      <w:r w:rsidRPr="00556609">
        <w:rPr>
          <w:color w:val="000000" w:themeColor="text1"/>
        </w:rPr>
        <w:t>Compile your TypeScript.</w:t>
      </w:r>
      <w:r w:rsidR="00A020F1" w:rsidRPr="00556609">
        <w:rPr>
          <w:b/>
          <w:bCs/>
          <w:color w:val="FF0000"/>
        </w:rPr>
        <w:t xml:space="preserve"> You will get </w:t>
      </w:r>
      <w:r w:rsidR="00727011" w:rsidRPr="00556609">
        <w:rPr>
          <w:b/>
          <w:bCs/>
          <w:color w:val="FF0000"/>
        </w:rPr>
        <w:t>three</w:t>
      </w:r>
      <w:r w:rsidR="00A020F1" w:rsidRPr="00556609">
        <w:rPr>
          <w:b/>
          <w:bCs/>
          <w:color w:val="FF0000"/>
        </w:rPr>
        <w:t xml:space="preserve"> error message</w:t>
      </w:r>
      <w:r w:rsidR="008F12FF" w:rsidRPr="00556609">
        <w:rPr>
          <w:b/>
          <w:bCs/>
          <w:color w:val="FF0000"/>
        </w:rPr>
        <w:t>s</w:t>
      </w:r>
      <w:r w:rsidR="00A020F1" w:rsidRPr="00556609">
        <w:rPr>
          <w:b/>
          <w:bCs/>
          <w:color w:val="FF0000"/>
        </w:rPr>
        <w:t xml:space="preserve">.  </w:t>
      </w:r>
      <w:r w:rsidR="00A020F1" w:rsidRPr="00556609">
        <w:rPr>
          <w:color w:val="000000" w:themeColor="text1"/>
        </w:rPr>
        <w:t>Read</w:t>
      </w:r>
      <w:r w:rsidR="00A51F76" w:rsidRPr="00556609">
        <w:rPr>
          <w:color w:val="000000" w:themeColor="text1"/>
        </w:rPr>
        <w:t xml:space="preserve"> the error messages and </w:t>
      </w:r>
      <w:r w:rsidR="00D23623" w:rsidRPr="00556609">
        <w:rPr>
          <w:color w:val="000000" w:themeColor="text1"/>
        </w:rPr>
        <w:t xml:space="preserve">understand </w:t>
      </w:r>
      <w:r w:rsidR="00A51F76" w:rsidRPr="00556609">
        <w:rPr>
          <w:color w:val="000000" w:themeColor="text1"/>
        </w:rPr>
        <w:t xml:space="preserve">why you </w:t>
      </w:r>
      <w:r w:rsidR="002A473A" w:rsidRPr="00556609">
        <w:rPr>
          <w:color w:val="000000" w:themeColor="text1"/>
        </w:rPr>
        <w:t xml:space="preserve">got </w:t>
      </w:r>
      <w:r w:rsidR="00A51F76" w:rsidRPr="00556609">
        <w:rPr>
          <w:color w:val="000000" w:themeColor="text1"/>
        </w:rPr>
        <w:t xml:space="preserve">them. </w:t>
      </w:r>
    </w:p>
    <w:p w14:paraId="4217600F" w14:textId="77777777" w:rsidR="00556609" w:rsidRPr="00556609" w:rsidRDefault="00556609" w:rsidP="00556609">
      <w:pPr>
        <w:pStyle w:val="ListParagraph"/>
        <w:ind w:left="360"/>
        <w:rPr>
          <w:color w:val="000000" w:themeColor="text1"/>
        </w:rPr>
      </w:pPr>
    </w:p>
    <w:p w14:paraId="17DDDA4E" w14:textId="2247EDCC" w:rsidR="00154739" w:rsidRPr="00556609" w:rsidRDefault="00D262F9" w:rsidP="00D262F9">
      <w:pPr>
        <w:pStyle w:val="ListParagraph"/>
        <w:ind w:left="360"/>
        <w:rPr>
          <w:color w:val="000000" w:themeColor="text1"/>
        </w:rPr>
      </w:pPr>
      <w:r w:rsidRPr="00556609">
        <w:rPr>
          <w:color w:val="000000" w:themeColor="text1"/>
        </w:rPr>
        <w:t xml:space="preserve">&gt;&gt;&gt; </w:t>
      </w:r>
      <w:proofErr w:type="spellStart"/>
      <w:r w:rsidRPr="00556609">
        <w:rPr>
          <w:color w:val="000000" w:themeColor="text1"/>
        </w:rPr>
        <w:t>tsc</w:t>
      </w:r>
      <w:proofErr w:type="spellEnd"/>
      <w:r w:rsidRPr="00556609">
        <w:rPr>
          <w:color w:val="000000" w:themeColor="text1"/>
        </w:rPr>
        <w:t xml:space="preserve"> </w:t>
      </w:r>
      <w:proofErr w:type="spellStart"/>
      <w:r w:rsidR="00534AD5" w:rsidRPr="00556609">
        <w:rPr>
          <w:color w:val="000000" w:themeColor="text1"/>
        </w:rPr>
        <w:t>arrays</w:t>
      </w:r>
      <w:r w:rsidRPr="00556609">
        <w:rPr>
          <w:color w:val="000000" w:themeColor="text1"/>
        </w:rPr>
        <w:t>.ts</w:t>
      </w:r>
      <w:proofErr w:type="spellEnd"/>
    </w:p>
    <w:p w14:paraId="505D2617" w14:textId="5B0E139C" w:rsidR="009F697F" w:rsidRPr="00556609" w:rsidRDefault="00AA6DDA" w:rsidP="12B871BD">
      <w:pPr>
        <w:ind w:firstLine="360"/>
        <w:jc w:val="center"/>
        <w:rPr>
          <w:color w:val="000000" w:themeColor="text1"/>
        </w:rPr>
      </w:pPr>
      <w:r>
        <w:rPr>
          <w:noProof/>
        </w:rPr>
        <w:lastRenderedPageBreak/>
        <w:drawing>
          <wp:inline distT="0" distB="0" distL="0" distR="0" wp14:anchorId="46132FE6" wp14:editId="0B3FF0ED">
            <wp:extent cx="4372823" cy="2251817"/>
            <wp:effectExtent l="0" t="0" r="0" b="0"/>
            <wp:docPr id="1256890695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2823" cy="2251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363DB" w14:textId="77777777" w:rsidR="00354FDF" w:rsidRPr="00556609" w:rsidRDefault="00354FDF" w:rsidP="00A400FE">
      <w:pPr>
        <w:rPr>
          <w:color w:val="000000" w:themeColor="text1"/>
        </w:rPr>
      </w:pPr>
    </w:p>
    <w:p w14:paraId="2C6F617A" w14:textId="06F19DEC" w:rsidR="005C1BD0" w:rsidRDefault="00AF4102" w:rsidP="002D7999">
      <w:pPr>
        <w:pStyle w:val="ListParagraph"/>
        <w:numPr>
          <w:ilvl w:val="0"/>
          <w:numId w:val="3"/>
        </w:numPr>
        <w:ind w:left="360"/>
        <w:rPr>
          <w:color w:val="000000" w:themeColor="text1"/>
        </w:rPr>
      </w:pPr>
      <w:r w:rsidRPr="00556609">
        <w:rPr>
          <w:color w:val="000000" w:themeColor="text1"/>
        </w:rPr>
        <w:t xml:space="preserve">Comment </w:t>
      </w:r>
      <w:r w:rsidR="00931583" w:rsidRPr="00556609">
        <w:rPr>
          <w:color w:val="000000" w:themeColor="text1"/>
        </w:rPr>
        <w:t xml:space="preserve">out </w:t>
      </w:r>
      <w:r w:rsidRPr="00556609">
        <w:rPr>
          <w:color w:val="000000" w:themeColor="text1"/>
        </w:rPr>
        <w:t xml:space="preserve">the </w:t>
      </w:r>
      <w:r w:rsidR="00551161" w:rsidRPr="00556609">
        <w:rPr>
          <w:color w:val="000000" w:themeColor="text1"/>
        </w:rPr>
        <w:t>three</w:t>
      </w:r>
      <w:r w:rsidRPr="00556609">
        <w:rPr>
          <w:color w:val="000000" w:themeColor="text1"/>
        </w:rPr>
        <w:t xml:space="preserve"> lines</w:t>
      </w:r>
      <w:r w:rsidR="00075690" w:rsidRPr="00556609">
        <w:rPr>
          <w:color w:val="000000" w:themeColor="text1"/>
        </w:rPr>
        <w:t xml:space="preserve"> </w:t>
      </w:r>
      <w:r w:rsidR="00D05E9B" w:rsidRPr="00556609">
        <w:rPr>
          <w:color w:val="000000" w:themeColor="text1"/>
        </w:rPr>
        <w:t xml:space="preserve">of code </w:t>
      </w:r>
      <w:r w:rsidR="00075690" w:rsidRPr="00556609">
        <w:rPr>
          <w:color w:val="000000" w:themeColor="text1"/>
        </w:rPr>
        <w:t>that cause</w:t>
      </w:r>
      <w:r w:rsidR="00735404" w:rsidRPr="00556609">
        <w:rPr>
          <w:color w:val="000000" w:themeColor="text1"/>
        </w:rPr>
        <w:t>d</w:t>
      </w:r>
      <w:r w:rsidR="00DA75D7" w:rsidRPr="00556609">
        <w:rPr>
          <w:color w:val="000000" w:themeColor="text1"/>
        </w:rPr>
        <w:t xml:space="preserve"> the problem</w:t>
      </w:r>
      <w:r w:rsidR="00607411" w:rsidRPr="00556609">
        <w:rPr>
          <w:color w:val="000000" w:themeColor="text1"/>
        </w:rPr>
        <w:t>,</w:t>
      </w:r>
      <w:r w:rsidR="00237194" w:rsidRPr="00556609">
        <w:rPr>
          <w:color w:val="000000" w:themeColor="text1"/>
        </w:rPr>
        <w:t xml:space="preserve"> </w:t>
      </w:r>
      <w:r w:rsidR="002D7999" w:rsidRPr="00556609">
        <w:rPr>
          <w:color w:val="000000" w:themeColor="text1"/>
        </w:rPr>
        <w:t>compile your TypeScript code</w:t>
      </w:r>
      <w:r w:rsidR="00607411" w:rsidRPr="00556609">
        <w:rPr>
          <w:color w:val="000000" w:themeColor="text1"/>
        </w:rPr>
        <w:t xml:space="preserve">, and </w:t>
      </w:r>
      <w:r w:rsidR="00371871" w:rsidRPr="00556609">
        <w:rPr>
          <w:color w:val="000000" w:themeColor="text1"/>
        </w:rPr>
        <w:t>run the JavaScript file</w:t>
      </w:r>
      <w:r w:rsidR="002D7999" w:rsidRPr="00556609">
        <w:rPr>
          <w:color w:val="000000" w:themeColor="text1"/>
        </w:rPr>
        <w:t>.</w:t>
      </w:r>
      <w:r w:rsidR="005C1BD0" w:rsidRPr="00556609">
        <w:rPr>
          <w:color w:val="000000" w:themeColor="text1"/>
        </w:rPr>
        <w:t xml:space="preserve"> </w:t>
      </w:r>
    </w:p>
    <w:p w14:paraId="7E44138A" w14:textId="77777777" w:rsidR="00556609" w:rsidRPr="00556609" w:rsidRDefault="00556609" w:rsidP="00556609">
      <w:pPr>
        <w:pStyle w:val="ListParagraph"/>
        <w:ind w:left="360"/>
        <w:rPr>
          <w:color w:val="000000" w:themeColor="text1"/>
        </w:rPr>
      </w:pPr>
    </w:p>
    <w:p w14:paraId="2E94F8D6" w14:textId="77777777" w:rsidR="00556609" w:rsidRDefault="00895CB5" w:rsidP="005878F8">
      <w:pPr>
        <w:pStyle w:val="ListParagraph"/>
        <w:ind w:left="360"/>
        <w:rPr>
          <w:color w:val="000000" w:themeColor="text1"/>
        </w:rPr>
      </w:pPr>
      <w:r w:rsidRPr="00556609">
        <w:rPr>
          <w:color w:val="000000" w:themeColor="text1"/>
        </w:rPr>
        <w:t xml:space="preserve">&gt;&gt;&gt; </w:t>
      </w:r>
      <w:proofErr w:type="spellStart"/>
      <w:r w:rsidR="003310C1" w:rsidRPr="00556609">
        <w:rPr>
          <w:color w:val="000000" w:themeColor="text1"/>
        </w:rPr>
        <w:t>tsc</w:t>
      </w:r>
      <w:proofErr w:type="spellEnd"/>
      <w:r w:rsidR="00667016" w:rsidRPr="00556609">
        <w:rPr>
          <w:color w:val="000000" w:themeColor="text1"/>
        </w:rPr>
        <w:t xml:space="preserve"> </w:t>
      </w:r>
      <w:proofErr w:type="spellStart"/>
      <w:r w:rsidR="00A320A8" w:rsidRPr="00556609">
        <w:rPr>
          <w:color w:val="000000" w:themeColor="text1"/>
        </w:rPr>
        <w:t>arrays</w:t>
      </w:r>
      <w:r w:rsidR="003310C1" w:rsidRPr="00556609">
        <w:rPr>
          <w:color w:val="000000" w:themeColor="text1"/>
        </w:rPr>
        <w:t>.ts</w:t>
      </w:r>
      <w:proofErr w:type="spellEnd"/>
      <w:r w:rsidR="00371871" w:rsidRPr="00556609">
        <w:rPr>
          <w:color w:val="000000" w:themeColor="text1"/>
        </w:rPr>
        <w:t xml:space="preserve"> </w:t>
      </w:r>
    </w:p>
    <w:p w14:paraId="52B42F2D" w14:textId="6E079F05" w:rsidR="005878F8" w:rsidRDefault="00556609" w:rsidP="005878F8">
      <w:pPr>
        <w:pStyle w:val="ListParagraph"/>
        <w:ind w:left="360"/>
        <w:rPr>
          <w:color w:val="000000" w:themeColor="text1"/>
        </w:rPr>
      </w:pPr>
      <w:r>
        <w:rPr>
          <w:color w:val="000000" w:themeColor="text1"/>
        </w:rPr>
        <w:t xml:space="preserve">&gt;&gt;&gt; </w:t>
      </w:r>
      <w:r w:rsidR="00371871" w:rsidRPr="00556609">
        <w:rPr>
          <w:color w:val="000000" w:themeColor="text1"/>
        </w:rPr>
        <w:t>node arrays.js</w:t>
      </w:r>
    </w:p>
    <w:p w14:paraId="356C8438" w14:textId="77777777" w:rsidR="00556609" w:rsidRPr="00556609" w:rsidRDefault="00556609" w:rsidP="005878F8">
      <w:pPr>
        <w:pStyle w:val="ListParagraph"/>
        <w:ind w:left="360"/>
        <w:rPr>
          <w:color w:val="000000" w:themeColor="text1"/>
        </w:rPr>
      </w:pPr>
    </w:p>
    <w:p w14:paraId="27D98DC0" w14:textId="1A37F120" w:rsidR="00A822B3" w:rsidRPr="00556609" w:rsidRDefault="004233EA" w:rsidP="12B871BD">
      <w:pPr>
        <w:pStyle w:val="ListParagraph"/>
        <w:ind w:left="360"/>
        <w:jc w:val="center"/>
        <w:rPr>
          <w:color w:val="000000" w:themeColor="text1"/>
        </w:rPr>
      </w:pPr>
      <w:r>
        <w:rPr>
          <w:noProof/>
        </w:rPr>
        <w:drawing>
          <wp:inline distT="0" distB="0" distL="0" distR="0" wp14:anchorId="0D10F9AB" wp14:editId="2831DEFE">
            <wp:extent cx="2247254" cy="1474760"/>
            <wp:effectExtent l="0" t="0" r="1270" b="0"/>
            <wp:docPr id="510961818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286" cy="1481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A21AD" w14:textId="77777777" w:rsidR="00B842AE" w:rsidRPr="00556609" w:rsidRDefault="00B842AE" w:rsidP="004233EA">
      <w:pPr>
        <w:pStyle w:val="ListParagraph"/>
        <w:ind w:left="360"/>
        <w:jc w:val="center"/>
        <w:rPr>
          <w:color w:val="000000" w:themeColor="text1"/>
        </w:rPr>
      </w:pPr>
    </w:p>
    <w:p w14:paraId="32A03372" w14:textId="414E2F40" w:rsidR="005C1BD0" w:rsidRPr="00556609" w:rsidRDefault="00B842AE" w:rsidP="005C1BD0">
      <w:pPr>
        <w:pStyle w:val="ListParagraph"/>
        <w:numPr>
          <w:ilvl w:val="0"/>
          <w:numId w:val="3"/>
        </w:numPr>
        <w:ind w:left="360"/>
        <w:rPr>
          <w:color w:val="000000" w:themeColor="text1"/>
        </w:rPr>
      </w:pPr>
      <w:r w:rsidRPr="00556609">
        <w:rPr>
          <w:color w:val="000000" w:themeColor="text1"/>
        </w:rPr>
        <w:t xml:space="preserve">Add the following code into your </w:t>
      </w:r>
      <w:proofErr w:type="spellStart"/>
      <w:r w:rsidR="0045757B" w:rsidRPr="00556609">
        <w:rPr>
          <w:b/>
          <w:bCs/>
          <w:color w:val="000000" w:themeColor="text1"/>
        </w:rPr>
        <w:t>arrays.ts</w:t>
      </w:r>
      <w:proofErr w:type="spellEnd"/>
      <w:r w:rsidR="0045757B" w:rsidRPr="00556609">
        <w:rPr>
          <w:color w:val="000000" w:themeColor="text1"/>
        </w:rPr>
        <w:t xml:space="preserve"> file.</w:t>
      </w:r>
    </w:p>
    <w:p w14:paraId="6F779445" w14:textId="3341BD4F" w:rsidR="00D14903" w:rsidRPr="00556609" w:rsidRDefault="00663DEE" w:rsidP="12B871BD">
      <w:pPr>
        <w:pStyle w:val="ListParagraph"/>
        <w:ind w:left="360"/>
        <w:jc w:val="center"/>
        <w:rPr>
          <w:color w:val="000000" w:themeColor="text1"/>
        </w:rPr>
      </w:pPr>
      <w:r>
        <w:rPr>
          <w:noProof/>
        </w:rPr>
        <w:drawing>
          <wp:inline distT="0" distB="0" distL="0" distR="0" wp14:anchorId="2E5C1E5C" wp14:editId="4109E277">
            <wp:extent cx="2890434" cy="2188085"/>
            <wp:effectExtent l="0" t="0" r="5715" b="0"/>
            <wp:docPr id="154052178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0759" cy="2195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29678" w14:textId="77777777" w:rsidR="00D14903" w:rsidRPr="00556609" w:rsidRDefault="00D14903" w:rsidP="00D14903">
      <w:pPr>
        <w:pStyle w:val="ListParagraph"/>
        <w:ind w:left="360"/>
        <w:rPr>
          <w:color w:val="000000" w:themeColor="text1"/>
        </w:rPr>
      </w:pPr>
    </w:p>
    <w:p w14:paraId="4AE66B08" w14:textId="617EE359" w:rsidR="00850488" w:rsidRDefault="00850488" w:rsidP="00850488">
      <w:pPr>
        <w:pStyle w:val="ListParagraph"/>
        <w:numPr>
          <w:ilvl w:val="0"/>
          <w:numId w:val="3"/>
        </w:numPr>
        <w:ind w:left="360"/>
        <w:rPr>
          <w:color w:val="000000" w:themeColor="text1"/>
        </w:rPr>
      </w:pPr>
      <w:r w:rsidRPr="00556609">
        <w:rPr>
          <w:color w:val="000000" w:themeColor="text1"/>
        </w:rPr>
        <w:lastRenderedPageBreak/>
        <w:t xml:space="preserve">Compile your TypeScript </w:t>
      </w:r>
      <w:r w:rsidR="00493B1C" w:rsidRPr="00556609">
        <w:rPr>
          <w:color w:val="000000" w:themeColor="text1"/>
        </w:rPr>
        <w:t>code and</w:t>
      </w:r>
      <w:r w:rsidRPr="00556609">
        <w:rPr>
          <w:color w:val="000000" w:themeColor="text1"/>
        </w:rPr>
        <w:t xml:space="preserve"> run the JavaScript file. </w:t>
      </w:r>
    </w:p>
    <w:p w14:paraId="5BE4B422" w14:textId="77777777" w:rsidR="00556609" w:rsidRPr="00556609" w:rsidRDefault="00556609" w:rsidP="00556609">
      <w:pPr>
        <w:pStyle w:val="ListParagraph"/>
        <w:ind w:left="360"/>
        <w:rPr>
          <w:color w:val="000000" w:themeColor="text1"/>
        </w:rPr>
      </w:pPr>
    </w:p>
    <w:p w14:paraId="04A4EE12" w14:textId="6FDF5E48" w:rsidR="00850488" w:rsidRDefault="00850488" w:rsidP="00850488">
      <w:pPr>
        <w:pStyle w:val="ListParagraph"/>
        <w:ind w:left="360"/>
        <w:rPr>
          <w:color w:val="000000" w:themeColor="text1"/>
        </w:rPr>
      </w:pPr>
      <w:r w:rsidRPr="00556609">
        <w:rPr>
          <w:color w:val="000000" w:themeColor="text1"/>
        </w:rPr>
        <w:t xml:space="preserve">&gt;&gt;&gt; </w:t>
      </w:r>
      <w:proofErr w:type="spellStart"/>
      <w:r w:rsidRPr="00556609">
        <w:rPr>
          <w:color w:val="000000" w:themeColor="text1"/>
        </w:rPr>
        <w:t>tsc</w:t>
      </w:r>
      <w:proofErr w:type="spellEnd"/>
      <w:r w:rsidRPr="00556609">
        <w:rPr>
          <w:color w:val="000000" w:themeColor="text1"/>
        </w:rPr>
        <w:t xml:space="preserve"> </w:t>
      </w:r>
      <w:proofErr w:type="spellStart"/>
      <w:r w:rsidRPr="00556609">
        <w:rPr>
          <w:color w:val="000000" w:themeColor="text1"/>
        </w:rPr>
        <w:t>arrays.ts</w:t>
      </w:r>
      <w:proofErr w:type="spellEnd"/>
      <w:r w:rsidRPr="00556609">
        <w:rPr>
          <w:color w:val="000000" w:themeColor="text1"/>
        </w:rPr>
        <w:t xml:space="preserve"> &amp; node arrays.js</w:t>
      </w:r>
    </w:p>
    <w:p w14:paraId="6730D981" w14:textId="77777777" w:rsidR="00556609" w:rsidRPr="00556609" w:rsidRDefault="00556609" w:rsidP="00850488">
      <w:pPr>
        <w:pStyle w:val="ListParagraph"/>
        <w:ind w:left="360"/>
        <w:rPr>
          <w:color w:val="000000" w:themeColor="text1"/>
        </w:rPr>
      </w:pPr>
    </w:p>
    <w:p w14:paraId="465E9314" w14:textId="6DD126B9" w:rsidR="00850488" w:rsidRPr="00556609" w:rsidRDefault="00DE7ABD" w:rsidP="12B871BD">
      <w:pPr>
        <w:pStyle w:val="ListParagraph"/>
        <w:ind w:left="360"/>
        <w:jc w:val="center"/>
        <w:rPr>
          <w:color w:val="000000" w:themeColor="text1"/>
        </w:rPr>
      </w:pPr>
      <w:r w:rsidRPr="00556609">
        <w:rPr>
          <w:noProof/>
          <w:color w:val="000000" w:themeColor="text1"/>
        </w:rPr>
        <w:drawing>
          <wp:inline distT="0" distB="0" distL="0" distR="0" wp14:anchorId="0BC76DF0" wp14:editId="08C51E78">
            <wp:extent cx="2743200" cy="1645594"/>
            <wp:effectExtent l="0" t="0" r="0" b="571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2124"/>
                    <a:stretch/>
                  </pic:blipFill>
                  <pic:spPr bwMode="auto">
                    <a:xfrm>
                      <a:off x="0" y="0"/>
                      <a:ext cx="2743200" cy="16455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766002" w14:textId="77777777" w:rsidR="00D14903" w:rsidRPr="00556609" w:rsidRDefault="00D14903" w:rsidP="00EF62B2">
      <w:pPr>
        <w:rPr>
          <w:color w:val="000000" w:themeColor="text1"/>
        </w:rPr>
      </w:pPr>
    </w:p>
    <w:p w14:paraId="6471D9A1" w14:textId="57E9702B" w:rsidR="005878F8" w:rsidRPr="00556609" w:rsidRDefault="005878F8" w:rsidP="00035334">
      <w:pPr>
        <w:rPr>
          <w:color w:val="000000" w:themeColor="text1"/>
        </w:rPr>
      </w:pPr>
    </w:p>
    <w:p w14:paraId="31810CFF" w14:textId="2A83FB11" w:rsidR="00035334" w:rsidRPr="00556609" w:rsidRDefault="00035334" w:rsidP="00035334">
      <w:pPr>
        <w:rPr>
          <w:b/>
          <w:bCs/>
          <w:color w:val="000000" w:themeColor="text1"/>
        </w:rPr>
      </w:pPr>
      <w:r w:rsidRPr="00556609">
        <w:rPr>
          <w:b/>
          <w:bCs/>
          <w:color w:val="000000" w:themeColor="text1"/>
        </w:rPr>
        <w:t>Tuples</w:t>
      </w:r>
    </w:p>
    <w:p w14:paraId="5D7EBF48" w14:textId="5EDC0B8A" w:rsidR="00165BA2" w:rsidRPr="00556609" w:rsidRDefault="00F21082" w:rsidP="00035334">
      <w:pPr>
        <w:rPr>
          <w:color w:val="000000" w:themeColor="text1"/>
        </w:rPr>
      </w:pPr>
      <w:r w:rsidRPr="00556609">
        <w:rPr>
          <w:color w:val="000000" w:themeColor="text1"/>
        </w:rPr>
        <w:t>Tupl</w:t>
      </w:r>
      <w:r w:rsidR="004B1ACA" w:rsidRPr="00556609">
        <w:rPr>
          <w:color w:val="000000" w:themeColor="text1"/>
        </w:rPr>
        <w:t>es</w:t>
      </w:r>
      <w:r w:rsidR="001B5CAB" w:rsidRPr="00556609">
        <w:rPr>
          <w:color w:val="000000" w:themeColor="text1"/>
        </w:rPr>
        <w:t xml:space="preserve"> and arrays have the same syntax in JavaScript</w:t>
      </w:r>
      <w:r w:rsidR="00E045D5" w:rsidRPr="00556609">
        <w:rPr>
          <w:color w:val="000000" w:themeColor="text1"/>
        </w:rPr>
        <w:t xml:space="preserve">, but they have different </w:t>
      </w:r>
      <w:r w:rsidR="00DE16DE" w:rsidRPr="00556609">
        <w:rPr>
          <w:color w:val="000000" w:themeColor="text1"/>
        </w:rPr>
        <w:t>syntax in TypeScript.</w:t>
      </w:r>
      <w:r w:rsidR="002D178D" w:rsidRPr="00556609">
        <w:rPr>
          <w:color w:val="000000" w:themeColor="text1"/>
        </w:rPr>
        <w:t xml:space="preserve"> </w:t>
      </w:r>
      <w:r w:rsidR="003369B7" w:rsidRPr="00556609">
        <w:rPr>
          <w:color w:val="000000" w:themeColor="text1"/>
        </w:rPr>
        <w:t>Why? JavaScript lacks the syntactic support for tuples.</w:t>
      </w:r>
      <w:r w:rsidR="002D178D" w:rsidRPr="00556609">
        <w:rPr>
          <w:color w:val="000000" w:themeColor="text1"/>
        </w:rPr>
        <w:t xml:space="preserve"> Tuples are </w:t>
      </w:r>
      <w:r w:rsidR="00FA7BC9" w:rsidRPr="00556609">
        <w:rPr>
          <w:color w:val="000000" w:themeColor="text1"/>
        </w:rPr>
        <w:t xml:space="preserve">a special way to type arrays with fixed </w:t>
      </w:r>
      <w:r w:rsidR="003D5E90" w:rsidRPr="00556609">
        <w:rPr>
          <w:color w:val="000000" w:themeColor="text1"/>
        </w:rPr>
        <w:t>lengths</w:t>
      </w:r>
      <w:r w:rsidR="00FA7BC9" w:rsidRPr="00556609">
        <w:rPr>
          <w:color w:val="000000" w:themeColor="text1"/>
        </w:rPr>
        <w:t>.</w:t>
      </w:r>
      <w:r w:rsidR="004F1607" w:rsidRPr="00556609">
        <w:rPr>
          <w:color w:val="000000" w:themeColor="text1"/>
        </w:rPr>
        <w:t xml:space="preserve">  </w:t>
      </w:r>
      <w:r w:rsidR="00443C1C" w:rsidRPr="00556609">
        <w:rPr>
          <w:color w:val="000000" w:themeColor="text1"/>
        </w:rPr>
        <w:t xml:space="preserve">We </w:t>
      </w:r>
      <w:r w:rsidR="003D2565" w:rsidRPr="00556609">
        <w:rPr>
          <w:color w:val="000000" w:themeColor="text1"/>
        </w:rPr>
        <w:t xml:space="preserve">explicitly </w:t>
      </w:r>
      <w:r w:rsidR="00FF06D9" w:rsidRPr="00556609">
        <w:rPr>
          <w:color w:val="000000" w:themeColor="text1"/>
        </w:rPr>
        <w:t>declare</w:t>
      </w:r>
      <w:r w:rsidR="00443C1C" w:rsidRPr="00556609">
        <w:rPr>
          <w:color w:val="000000" w:themeColor="text1"/>
        </w:rPr>
        <w:t xml:space="preserve"> specifi</w:t>
      </w:r>
      <w:r w:rsidR="00754397" w:rsidRPr="00556609">
        <w:rPr>
          <w:color w:val="000000" w:themeColor="text1"/>
        </w:rPr>
        <w:t>c</w:t>
      </w:r>
      <w:r w:rsidR="004F1607" w:rsidRPr="00556609">
        <w:rPr>
          <w:color w:val="000000" w:themeColor="text1"/>
        </w:rPr>
        <w:t xml:space="preserve"> </w:t>
      </w:r>
      <w:r w:rsidR="0006454C" w:rsidRPr="00556609">
        <w:rPr>
          <w:color w:val="000000" w:themeColor="text1"/>
        </w:rPr>
        <w:t>types and</w:t>
      </w:r>
      <w:r w:rsidR="00754397" w:rsidRPr="00556609">
        <w:rPr>
          <w:color w:val="000000" w:themeColor="text1"/>
        </w:rPr>
        <w:t xml:space="preserve"> </w:t>
      </w:r>
      <w:r w:rsidR="002F0898" w:rsidRPr="00556609">
        <w:rPr>
          <w:color w:val="000000" w:themeColor="text1"/>
        </w:rPr>
        <w:t>values</w:t>
      </w:r>
      <w:r w:rsidR="004F1607" w:rsidRPr="00556609">
        <w:rPr>
          <w:color w:val="000000" w:themeColor="text1"/>
        </w:rPr>
        <w:t xml:space="preserve"> </w:t>
      </w:r>
      <w:r w:rsidR="006A11E2" w:rsidRPr="00556609">
        <w:rPr>
          <w:color w:val="000000" w:themeColor="text1"/>
        </w:rPr>
        <w:t>of</w:t>
      </w:r>
      <w:r w:rsidR="004F1607" w:rsidRPr="00556609">
        <w:rPr>
          <w:color w:val="000000" w:themeColor="text1"/>
        </w:rPr>
        <w:t xml:space="preserve"> each</w:t>
      </w:r>
      <w:r w:rsidR="00EE6A83" w:rsidRPr="00556609">
        <w:rPr>
          <w:color w:val="000000" w:themeColor="text1"/>
        </w:rPr>
        <w:t xml:space="preserve"> index</w:t>
      </w:r>
      <w:r w:rsidR="005C1B41" w:rsidRPr="00556609">
        <w:rPr>
          <w:color w:val="000000" w:themeColor="text1"/>
        </w:rPr>
        <w:t xml:space="preserve"> of </w:t>
      </w:r>
      <w:r w:rsidR="00E44BFF" w:rsidRPr="00556609">
        <w:rPr>
          <w:color w:val="000000" w:themeColor="text1"/>
        </w:rPr>
        <w:t>a tuple</w:t>
      </w:r>
      <w:r w:rsidR="00EE6A83" w:rsidRPr="00556609">
        <w:rPr>
          <w:color w:val="000000" w:themeColor="text1"/>
        </w:rPr>
        <w:t>.</w:t>
      </w:r>
    </w:p>
    <w:p w14:paraId="0E68C14B" w14:textId="77777777" w:rsidR="00D4074C" w:rsidRPr="00556609" w:rsidRDefault="00D4074C" w:rsidP="00035334">
      <w:pPr>
        <w:rPr>
          <w:color w:val="000000" w:themeColor="text1"/>
        </w:rPr>
      </w:pPr>
    </w:p>
    <w:p w14:paraId="3EF0B0D3" w14:textId="0E50D7C4" w:rsidR="00A9790D" w:rsidRPr="00556609" w:rsidRDefault="001C5C02" w:rsidP="0028799A">
      <w:pPr>
        <w:pStyle w:val="ListParagraph"/>
        <w:numPr>
          <w:ilvl w:val="0"/>
          <w:numId w:val="25"/>
        </w:numPr>
        <w:rPr>
          <w:color w:val="000000" w:themeColor="text1"/>
        </w:rPr>
      </w:pPr>
      <w:r w:rsidRPr="00556609">
        <w:rPr>
          <w:color w:val="000000" w:themeColor="text1"/>
        </w:rPr>
        <w:t xml:space="preserve">Create a </w:t>
      </w:r>
      <w:proofErr w:type="spellStart"/>
      <w:proofErr w:type="gramStart"/>
      <w:r w:rsidRPr="00556609">
        <w:rPr>
          <w:b/>
          <w:bCs/>
          <w:color w:val="000000" w:themeColor="text1"/>
        </w:rPr>
        <w:t>tuples</w:t>
      </w:r>
      <w:proofErr w:type="gramEnd"/>
      <w:r w:rsidRPr="00556609">
        <w:rPr>
          <w:b/>
          <w:bCs/>
          <w:color w:val="000000" w:themeColor="text1"/>
        </w:rPr>
        <w:t>.ts</w:t>
      </w:r>
      <w:proofErr w:type="spellEnd"/>
      <w:r w:rsidRPr="00556609">
        <w:rPr>
          <w:color w:val="000000" w:themeColor="text1"/>
        </w:rPr>
        <w:t xml:space="preserve"> file under this module’s folder and type the following code in the file.</w:t>
      </w:r>
    </w:p>
    <w:p w14:paraId="5EC38F8E" w14:textId="6AE40C36" w:rsidR="008A0488" w:rsidRPr="00556609" w:rsidRDefault="008A0488" w:rsidP="008A0488">
      <w:pPr>
        <w:pStyle w:val="ListParagraph"/>
        <w:ind w:left="360"/>
        <w:jc w:val="center"/>
        <w:rPr>
          <w:color w:val="000000" w:themeColor="text1"/>
        </w:rPr>
      </w:pPr>
      <w:r>
        <w:rPr>
          <w:noProof/>
        </w:rPr>
        <w:drawing>
          <wp:inline distT="0" distB="0" distL="0" distR="0" wp14:anchorId="49B56C40" wp14:editId="3BC0233A">
            <wp:extent cx="5712737" cy="3128577"/>
            <wp:effectExtent l="0" t="0" r="2540" b="0"/>
            <wp:docPr id="1713842642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2737" cy="3128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43462" w14:textId="77777777" w:rsidR="008A0488" w:rsidRPr="00556609" w:rsidRDefault="008A0488" w:rsidP="008A0488">
      <w:pPr>
        <w:pStyle w:val="ListParagraph"/>
        <w:ind w:left="360"/>
        <w:rPr>
          <w:color w:val="000000" w:themeColor="text1"/>
        </w:rPr>
      </w:pPr>
    </w:p>
    <w:p w14:paraId="31B857AA" w14:textId="4929ACEE" w:rsidR="002A473A" w:rsidRPr="00556609" w:rsidRDefault="00530C02" w:rsidP="002A473A">
      <w:pPr>
        <w:rPr>
          <w:color w:val="000000" w:themeColor="text1"/>
        </w:rPr>
      </w:pPr>
      <w:r w:rsidRPr="00556609">
        <w:rPr>
          <w:color w:val="000000" w:themeColor="text1"/>
        </w:rPr>
        <w:t>Compile your TypeScript code.</w:t>
      </w:r>
      <w:r w:rsidR="00C83AB2" w:rsidRPr="00556609">
        <w:rPr>
          <w:color w:val="000000" w:themeColor="text1"/>
        </w:rPr>
        <w:t xml:space="preserve">  Take a look at your tuples.js file.</w:t>
      </w:r>
      <w:r w:rsidR="00294E17" w:rsidRPr="00556609">
        <w:rPr>
          <w:color w:val="000000" w:themeColor="text1"/>
        </w:rPr>
        <w:t xml:space="preserve">  Compare </w:t>
      </w:r>
      <w:r w:rsidR="00BE0803" w:rsidRPr="00556609">
        <w:rPr>
          <w:color w:val="000000" w:themeColor="text1"/>
        </w:rPr>
        <w:t>the code</w:t>
      </w:r>
      <w:r w:rsidR="00294E17" w:rsidRPr="00556609">
        <w:rPr>
          <w:color w:val="000000" w:themeColor="text1"/>
        </w:rPr>
        <w:t xml:space="preserve"> with arrays.js.</w:t>
      </w:r>
      <w:r w:rsidR="00AF7E7D" w:rsidRPr="00556609">
        <w:rPr>
          <w:color w:val="000000" w:themeColor="text1"/>
        </w:rPr>
        <w:t xml:space="preserve">  </w:t>
      </w:r>
      <w:r w:rsidR="009676B7" w:rsidRPr="00556609">
        <w:rPr>
          <w:color w:val="000000" w:themeColor="text1"/>
        </w:rPr>
        <w:t>You will see that t</w:t>
      </w:r>
      <w:r w:rsidR="00AF7E7D" w:rsidRPr="00556609">
        <w:rPr>
          <w:color w:val="000000" w:themeColor="text1"/>
        </w:rPr>
        <w:t>he syntax is the same.</w:t>
      </w:r>
      <w:r w:rsidR="002A473A" w:rsidRPr="00556609">
        <w:rPr>
          <w:color w:val="000000" w:themeColor="text1"/>
        </w:rPr>
        <w:t xml:space="preserve"> </w:t>
      </w:r>
    </w:p>
    <w:p w14:paraId="5A82ECD9" w14:textId="30175A7A" w:rsidR="008A0488" w:rsidRPr="00556609" w:rsidRDefault="008A0488" w:rsidP="009366AC">
      <w:pPr>
        <w:pStyle w:val="ListParagraph"/>
        <w:ind w:left="360"/>
        <w:rPr>
          <w:color w:val="000000" w:themeColor="text1"/>
        </w:rPr>
      </w:pPr>
    </w:p>
    <w:p w14:paraId="3CF38AB7" w14:textId="5E2EBB98" w:rsidR="00E87F94" w:rsidRPr="00556609" w:rsidRDefault="00E87F94" w:rsidP="00472CE5">
      <w:pPr>
        <w:rPr>
          <w:color w:val="000000" w:themeColor="text1"/>
        </w:rPr>
      </w:pPr>
    </w:p>
    <w:p w14:paraId="3495C3CB" w14:textId="13B293BC" w:rsidR="00472CE5" w:rsidRPr="00556609" w:rsidRDefault="00472CE5" w:rsidP="00472CE5">
      <w:pPr>
        <w:rPr>
          <w:color w:val="000000" w:themeColor="text1"/>
        </w:rPr>
      </w:pPr>
    </w:p>
    <w:p w14:paraId="37E00C56" w14:textId="056FFF0A" w:rsidR="00472CE5" w:rsidRPr="00556609" w:rsidRDefault="004E7363" w:rsidP="00472CE5">
      <w:pPr>
        <w:rPr>
          <w:b/>
          <w:bCs/>
          <w:color w:val="000000" w:themeColor="text1"/>
        </w:rPr>
      </w:pPr>
      <w:r w:rsidRPr="5D88DDD2">
        <w:rPr>
          <w:b/>
          <w:bCs/>
          <w:color w:val="000000" w:themeColor="text1"/>
        </w:rPr>
        <w:t>Objects</w:t>
      </w:r>
    </w:p>
    <w:p w14:paraId="0F80786D" w14:textId="34243B81" w:rsidR="5D88DDD2" w:rsidRDefault="5D88DDD2" w:rsidP="5D88DDD2">
      <w:pPr>
        <w:rPr>
          <w:b/>
          <w:bCs/>
          <w:color w:val="000000" w:themeColor="text1"/>
        </w:rPr>
      </w:pPr>
    </w:p>
    <w:p w14:paraId="2C17DDAE" w14:textId="31ADB7FD" w:rsidR="15FDF4F3" w:rsidRDefault="15FDF4F3" w:rsidP="5D88DDD2">
      <w:pPr>
        <w:rPr>
          <w:color w:val="000000" w:themeColor="text1"/>
        </w:rPr>
      </w:pPr>
      <w:r w:rsidRPr="5D88DDD2">
        <w:rPr>
          <w:color w:val="000000" w:themeColor="text1"/>
        </w:rPr>
        <w:t>Objects are instances (a particular variable with that object as its value type) of classes.  Classes as just a group methods and variables.</w:t>
      </w:r>
    </w:p>
    <w:p w14:paraId="25335646" w14:textId="505E1AA0" w:rsidR="5D88DDD2" w:rsidRDefault="5D88DDD2" w:rsidP="5D88DDD2">
      <w:pPr>
        <w:rPr>
          <w:color w:val="000000" w:themeColor="text1"/>
        </w:rPr>
      </w:pPr>
    </w:p>
    <w:p w14:paraId="58E5DA41" w14:textId="390D05BA" w:rsidR="00E87F94" w:rsidRDefault="00C93D55" w:rsidP="004E7363">
      <w:pPr>
        <w:pStyle w:val="ListParagraph"/>
        <w:numPr>
          <w:ilvl w:val="0"/>
          <w:numId w:val="26"/>
        </w:numPr>
        <w:rPr>
          <w:color w:val="000000" w:themeColor="text1"/>
        </w:rPr>
      </w:pPr>
      <w:r w:rsidRPr="00556609">
        <w:rPr>
          <w:color w:val="000000" w:themeColor="text1"/>
        </w:rPr>
        <w:t>Create a</w:t>
      </w:r>
      <w:r w:rsidR="007676D7" w:rsidRPr="00556609">
        <w:rPr>
          <w:color w:val="000000" w:themeColor="text1"/>
        </w:rPr>
        <w:t xml:space="preserve">n </w:t>
      </w:r>
      <w:proofErr w:type="spellStart"/>
      <w:proofErr w:type="gramStart"/>
      <w:r w:rsidR="007676D7" w:rsidRPr="005A4848">
        <w:rPr>
          <w:b/>
          <w:bCs/>
          <w:color w:val="000000" w:themeColor="text1"/>
        </w:rPr>
        <w:t>object</w:t>
      </w:r>
      <w:r w:rsidR="00AB29C7" w:rsidRPr="005A4848">
        <w:rPr>
          <w:b/>
          <w:bCs/>
          <w:color w:val="000000" w:themeColor="text1"/>
        </w:rPr>
        <w:t>s</w:t>
      </w:r>
      <w:proofErr w:type="gramEnd"/>
      <w:r w:rsidR="007676D7" w:rsidRPr="005A4848">
        <w:rPr>
          <w:b/>
          <w:bCs/>
          <w:color w:val="000000" w:themeColor="text1"/>
        </w:rPr>
        <w:t>.ts</w:t>
      </w:r>
      <w:proofErr w:type="spellEnd"/>
      <w:r w:rsidR="007676D7" w:rsidRPr="00556609">
        <w:rPr>
          <w:color w:val="000000" w:themeColor="text1"/>
        </w:rPr>
        <w:t xml:space="preserve"> file </w:t>
      </w:r>
      <w:r w:rsidR="00C72448" w:rsidRPr="00556609">
        <w:rPr>
          <w:color w:val="000000" w:themeColor="text1"/>
        </w:rPr>
        <w:t>under this module’s folder and type the following code in the file.</w:t>
      </w:r>
    </w:p>
    <w:p w14:paraId="43A180BE" w14:textId="77777777" w:rsidR="005A4848" w:rsidRPr="00556609" w:rsidRDefault="005A4848" w:rsidP="005A4848">
      <w:pPr>
        <w:pStyle w:val="ListParagraph"/>
        <w:ind w:left="360"/>
        <w:rPr>
          <w:color w:val="000000" w:themeColor="text1"/>
        </w:rPr>
      </w:pPr>
    </w:p>
    <w:p w14:paraId="4EE3FBA6" w14:textId="39FB0F0E" w:rsidR="007676D7" w:rsidRPr="00556609" w:rsidRDefault="005D0AC5" w:rsidP="12B871BD">
      <w:pPr>
        <w:pStyle w:val="ListParagraph"/>
        <w:ind w:left="360"/>
        <w:jc w:val="center"/>
        <w:rPr>
          <w:color w:val="000000" w:themeColor="text1"/>
        </w:rPr>
      </w:pPr>
      <w:r w:rsidRPr="12B871BD">
        <w:rPr>
          <w:noProof/>
        </w:rPr>
        <w:t xml:space="preserve"> </w:t>
      </w:r>
      <w:r>
        <w:rPr>
          <w:noProof/>
        </w:rPr>
        <w:drawing>
          <wp:inline distT="0" distB="0" distL="0" distR="0" wp14:anchorId="672681A6" wp14:editId="5FEEEE3E">
            <wp:extent cx="4182701" cy="2688879"/>
            <wp:effectExtent l="0" t="0" r="0" b="3810"/>
            <wp:docPr id="170889656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2701" cy="2688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5AF3C" w14:textId="77777777" w:rsidR="007676D7" w:rsidRPr="00556609" w:rsidRDefault="007676D7" w:rsidP="007676D7">
      <w:pPr>
        <w:pStyle w:val="ListParagraph"/>
        <w:ind w:left="360"/>
        <w:rPr>
          <w:color w:val="000000" w:themeColor="text1"/>
        </w:rPr>
      </w:pPr>
    </w:p>
    <w:p w14:paraId="4993379B" w14:textId="71AC8BBD" w:rsidR="007676D7" w:rsidRPr="00556609" w:rsidRDefault="0093073A" w:rsidP="004E7363">
      <w:pPr>
        <w:pStyle w:val="ListParagraph"/>
        <w:numPr>
          <w:ilvl w:val="0"/>
          <w:numId w:val="26"/>
        </w:numPr>
        <w:rPr>
          <w:color w:val="000000" w:themeColor="text1"/>
        </w:rPr>
      </w:pPr>
      <w:r w:rsidRPr="00556609">
        <w:rPr>
          <w:color w:val="000000" w:themeColor="text1"/>
        </w:rPr>
        <w:t>Compile your TypeScript code and run the JavaScript file.</w:t>
      </w:r>
    </w:p>
    <w:p w14:paraId="15E4FBF3" w14:textId="77777777" w:rsidR="005A4848" w:rsidRDefault="0093073A" w:rsidP="0093073A">
      <w:pPr>
        <w:pStyle w:val="ListParagraph"/>
        <w:ind w:left="360"/>
        <w:rPr>
          <w:color w:val="000000" w:themeColor="text1"/>
        </w:rPr>
      </w:pPr>
      <w:r w:rsidRPr="00556609">
        <w:rPr>
          <w:color w:val="000000" w:themeColor="text1"/>
        </w:rPr>
        <w:t xml:space="preserve">&gt;&gt;&gt; </w:t>
      </w:r>
      <w:proofErr w:type="spellStart"/>
      <w:r w:rsidR="00AB29C7" w:rsidRPr="00556609">
        <w:rPr>
          <w:color w:val="000000" w:themeColor="text1"/>
        </w:rPr>
        <w:t>tsc</w:t>
      </w:r>
      <w:proofErr w:type="spellEnd"/>
      <w:r w:rsidR="00AB29C7" w:rsidRPr="00556609">
        <w:rPr>
          <w:color w:val="000000" w:themeColor="text1"/>
        </w:rPr>
        <w:t xml:space="preserve"> </w:t>
      </w:r>
      <w:proofErr w:type="spellStart"/>
      <w:r w:rsidR="00AB29C7" w:rsidRPr="00556609">
        <w:rPr>
          <w:color w:val="000000" w:themeColor="text1"/>
        </w:rPr>
        <w:t>objects.ts</w:t>
      </w:r>
      <w:proofErr w:type="spellEnd"/>
      <w:r w:rsidR="00AB29C7" w:rsidRPr="00556609">
        <w:rPr>
          <w:color w:val="000000" w:themeColor="text1"/>
        </w:rPr>
        <w:t xml:space="preserve"> </w:t>
      </w:r>
    </w:p>
    <w:p w14:paraId="0379B82B" w14:textId="3E33FC17" w:rsidR="0093073A" w:rsidRDefault="005A4848" w:rsidP="0093073A">
      <w:pPr>
        <w:pStyle w:val="ListParagraph"/>
        <w:ind w:left="360"/>
        <w:rPr>
          <w:color w:val="000000" w:themeColor="text1"/>
        </w:rPr>
      </w:pPr>
      <w:r>
        <w:rPr>
          <w:color w:val="000000" w:themeColor="text1"/>
        </w:rPr>
        <w:t>&gt;&gt;&gt;</w:t>
      </w:r>
      <w:r w:rsidR="00AB29C7" w:rsidRPr="00556609">
        <w:rPr>
          <w:color w:val="000000" w:themeColor="text1"/>
        </w:rPr>
        <w:t xml:space="preserve"> node objects.js</w:t>
      </w:r>
    </w:p>
    <w:p w14:paraId="6B5ACC21" w14:textId="77777777" w:rsidR="005A4848" w:rsidRPr="00556609" w:rsidRDefault="005A4848" w:rsidP="0093073A">
      <w:pPr>
        <w:pStyle w:val="ListParagraph"/>
        <w:ind w:left="360"/>
        <w:rPr>
          <w:color w:val="000000" w:themeColor="text1"/>
        </w:rPr>
      </w:pPr>
    </w:p>
    <w:p w14:paraId="24F59BE6" w14:textId="50071D8E" w:rsidR="0093073A" w:rsidRPr="00556609" w:rsidRDefault="00414D2A" w:rsidP="12B871BD">
      <w:pPr>
        <w:pStyle w:val="ListParagraph"/>
        <w:ind w:left="360"/>
        <w:jc w:val="center"/>
        <w:rPr>
          <w:color w:val="000000" w:themeColor="text1"/>
        </w:rPr>
      </w:pPr>
      <w:r w:rsidRPr="12B871BD">
        <w:rPr>
          <w:noProof/>
        </w:rPr>
        <w:t xml:space="preserve"> </w:t>
      </w:r>
      <w:r w:rsidR="00CE1923">
        <w:rPr>
          <w:noProof/>
        </w:rPr>
        <w:drawing>
          <wp:inline distT="0" distB="0" distL="0" distR="0" wp14:anchorId="1B93DFC2" wp14:editId="0E896FF6">
            <wp:extent cx="2743200" cy="2226365"/>
            <wp:effectExtent l="0" t="0" r="0" b="0"/>
            <wp:docPr id="14489318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22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4F561" w14:textId="17F292F1" w:rsidR="0034693B" w:rsidRPr="00556609" w:rsidRDefault="0034693B" w:rsidP="0034693B">
      <w:pPr>
        <w:pStyle w:val="ListParagraph"/>
        <w:ind w:left="360"/>
        <w:rPr>
          <w:color w:val="000000" w:themeColor="text1"/>
        </w:rPr>
      </w:pPr>
    </w:p>
    <w:p w14:paraId="218796AE" w14:textId="77777777" w:rsidR="0034693B" w:rsidRPr="00556609" w:rsidRDefault="0034693B" w:rsidP="0034693B">
      <w:pPr>
        <w:pStyle w:val="ListParagraph"/>
        <w:ind w:left="360"/>
        <w:rPr>
          <w:color w:val="000000" w:themeColor="text1"/>
        </w:rPr>
      </w:pPr>
    </w:p>
    <w:p w14:paraId="2B27662D" w14:textId="3AAEF7A7" w:rsidR="0034693B" w:rsidRDefault="00FA1E2D" w:rsidP="0034693B">
      <w:pPr>
        <w:pStyle w:val="ListParagraph"/>
        <w:numPr>
          <w:ilvl w:val="0"/>
          <w:numId w:val="26"/>
        </w:numPr>
        <w:rPr>
          <w:color w:val="000000" w:themeColor="text1"/>
        </w:rPr>
      </w:pPr>
      <w:r w:rsidRPr="00556609">
        <w:rPr>
          <w:color w:val="000000" w:themeColor="text1"/>
        </w:rPr>
        <w:lastRenderedPageBreak/>
        <w:t xml:space="preserve">Add the keyword </w:t>
      </w:r>
      <w:proofErr w:type="spellStart"/>
      <w:r w:rsidRPr="00556609">
        <w:rPr>
          <w:color w:val="000000" w:themeColor="text1"/>
        </w:rPr>
        <w:t>readonly</w:t>
      </w:r>
      <w:proofErr w:type="spellEnd"/>
      <w:r w:rsidRPr="00556609">
        <w:rPr>
          <w:color w:val="000000" w:themeColor="text1"/>
        </w:rPr>
        <w:t xml:space="preserve"> to</w:t>
      </w:r>
      <w:r w:rsidR="006F311D" w:rsidRPr="00556609">
        <w:rPr>
          <w:color w:val="000000" w:themeColor="text1"/>
        </w:rPr>
        <w:t xml:space="preserve"> the first lin</w:t>
      </w:r>
      <w:r w:rsidRPr="00556609">
        <w:rPr>
          <w:color w:val="000000" w:themeColor="text1"/>
        </w:rPr>
        <w:t>e</w:t>
      </w:r>
      <w:r w:rsidR="0034693B" w:rsidRPr="00556609">
        <w:rPr>
          <w:color w:val="000000" w:themeColor="text1"/>
        </w:rPr>
        <w:t>.</w:t>
      </w:r>
    </w:p>
    <w:p w14:paraId="655F8F5E" w14:textId="77777777" w:rsidR="00281604" w:rsidRPr="00556609" w:rsidRDefault="00281604" w:rsidP="00281604">
      <w:pPr>
        <w:pStyle w:val="ListParagraph"/>
        <w:ind w:left="360"/>
        <w:rPr>
          <w:color w:val="000000" w:themeColor="text1"/>
        </w:rPr>
      </w:pPr>
    </w:p>
    <w:p w14:paraId="14282D53" w14:textId="525DE1F3" w:rsidR="0034693B" w:rsidRPr="00556609" w:rsidRDefault="006F311D" w:rsidP="12B871BD">
      <w:pPr>
        <w:pStyle w:val="ListParagraph"/>
        <w:ind w:left="360"/>
        <w:jc w:val="center"/>
        <w:rPr>
          <w:color w:val="000000" w:themeColor="text1"/>
        </w:rPr>
      </w:pPr>
      <w:r>
        <w:rPr>
          <w:noProof/>
        </w:rPr>
        <w:drawing>
          <wp:inline distT="0" distB="0" distL="0" distR="0" wp14:anchorId="76B1F5B9" wp14:editId="3F312C7E">
            <wp:extent cx="4472412" cy="2454626"/>
            <wp:effectExtent l="0" t="0" r="0" b="0"/>
            <wp:docPr id="84988178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2412" cy="2454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3045E" w14:textId="77777777" w:rsidR="0034693B" w:rsidRPr="00556609" w:rsidRDefault="0034693B" w:rsidP="00EF7798">
      <w:pPr>
        <w:pStyle w:val="ListParagraph"/>
        <w:ind w:left="360"/>
        <w:rPr>
          <w:color w:val="000000" w:themeColor="text1"/>
        </w:rPr>
      </w:pPr>
    </w:p>
    <w:p w14:paraId="7474D6B9" w14:textId="1E0BF0DA" w:rsidR="00EF7798" w:rsidRPr="00281604" w:rsidRDefault="00FA1E2D" w:rsidP="00EF7798">
      <w:pPr>
        <w:pStyle w:val="ListParagraph"/>
        <w:numPr>
          <w:ilvl w:val="0"/>
          <w:numId w:val="26"/>
        </w:numPr>
        <w:rPr>
          <w:color w:val="000000" w:themeColor="text1"/>
        </w:rPr>
      </w:pPr>
      <w:r w:rsidRPr="00556609">
        <w:rPr>
          <w:color w:val="000000" w:themeColor="text1"/>
        </w:rPr>
        <w:t>Try compiling it.</w:t>
      </w:r>
      <w:r w:rsidR="00DE2AC6" w:rsidRPr="00556609">
        <w:rPr>
          <w:color w:val="000000" w:themeColor="text1"/>
        </w:rPr>
        <w:t xml:space="preserve"> </w:t>
      </w:r>
      <w:r w:rsidR="00DE2AC6" w:rsidRPr="00556609">
        <w:rPr>
          <w:b/>
          <w:bCs/>
          <w:color w:val="FF0000"/>
        </w:rPr>
        <w:t>You will get an error message.</w:t>
      </w:r>
    </w:p>
    <w:p w14:paraId="4B239DA8" w14:textId="77777777" w:rsidR="00281604" w:rsidRPr="00556609" w:rsidRDefault="00281604" w:rsidP="00281604">
      <w:pPr>
        <w:pStyle w:val="ListParagraph"/>
        <w:ind w:left="360"/>
        <w:rPr>
          <w:color w:val="000000" w:themeColor="text1"/>
        </w:rPr>
      </w:pPr>
    </w:p>
    <w:p w14:paraId="366FEF09" w14:textId="43013BDC" w:rsidR="00401810" w:rsidRPr="00556609" w:rsidRDefault="004C2655" w:rsidP="12B871BD">
      <w:pPr>
        <w:ind w:firstLine="360"/>
        <w:jc w:val="center"/>
        <w:rPr>
          <w:b/>
          <w:bCs/>
          <w:color w:val="000000" w:themeColor="text1"/>
        </w:rPr>
      </w:pPr>
      <w:r>
        <w:rPr>
          <w:noProof/>
        </w:rPr>
        <w:drawing>
          <wp:inline distT="0" distB="0" distL="0" distR="0" wp14:anchorId="21624782" wp14:editId="3FC2B5C5">
            <wp:extent cx="5042779" cy="1945073"/>
            <wp:effectExtent l="0" t="0" r="0" b="0"/>
            <wp:docPr id="8876277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2779" cy="1945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1E2F6" w14:textId="77777777" w:rsidR="0034693B" w:rsidRPr="00556609" w:rsidRDefault="0034693B">
      <w:pPr>
        <w:rPr>
          <w:b/>
          <w:bCs/>
          <w:color w:val="000000" w:themeColor="text1"/>
        </w:rPr>
      </w:pPr>
      <w:r w:rsidRPr="00556609">
        <w:rPr>
          <w:b/>
          <w:bCs/>
          <w:color w:val="000000" w:themeColor="text1"/>
        </w:rPr>
        <w:br w:type="page"/>
      </w:r>
    </w:p>
    <w:p w14:paraId="4787E84E" w14:textId="1FEBF5D0" w:rsidR="00BC0790" w:rsidRPr="00556609" w:rsidRDefault="0096674C" w:rsidP="00401810">
      <w:pPr>
        <w:rPr>
          <w:color w:val="000000" w:themeColor="text1"/>
        </w:rPr>
      </w:pPr>
      <w:r w:rsidRPr="00556609">
        <w:rPr>
          <w:b/>
          <w:bCs/>
          <w:color w:val="000000" w:themeColor="text1"/>
        </w:rPr>
        <w:lastRenderedPageBreak/>
        <w:t>Explanations</w:t>
      </w:r>
    </w:p>
    <w:p w14:paraId="0717EC33" w14:textId="25596F75" w:rsidR="000379F6" w:rsidRPr="00556609" w:rsidRDefault="006222C5" w:rsidP="00C05EDB">
      <w:pPr>
        <w:rPr>
          <w:color w:val="000000" w:themeColor="text1"/>
        </w:rPr>
      </w:pPr>
      <w:r w:rsidRPr="00556609">
        <w:rPr>
          <w:color w:val="000000" w:themeColor="text1"/>
        </w:rPr>
        <w:t xml:space="preserve">In line </w:t>
      </w:r>
      <w:r w:rsidR="00AC022D" w:rsidRPr="00556609">
        <w:rPr>
          <w:color w:val="000000" w:themeColor="text1"/>
        </w:rPr>
        <w:t>3</w:t>
      </w:r>
      <w:r w:rsidRPr="00556609">
        <w:rPr>
          <w:color w:val="000000" w:themeColor="text1"/>
        </w:rPr>
        <w:t>, we let</w:t>
      </w:r>
      <w:r w:rsidR="00AC022D" w:rsidRPr="00556609">
        <w:rPr>
          <w:color w:val="000000" w:themeColor="text1"/>
        </w:rPr>
        <w:t xml:space="preserve"> the </w:t>
      </w:r>
      <w:r w:rsidR="00A21AC3" w:rsidRPr="00556609">
        <w:rPr>
          <w:color w:val="000000" w:themeColor="text1"/>
        </w:rPr>
        <w:t>array</w:t>
      </w:r>
      <w:r w:rsidR="00AC022D" w:rsidRPr="00556609">
        <w:rPr>
          <w:color w:val="000000" w:themeColor="text1"/>
        </w:rPr>
        <w:t xml:space="preserve"> be </w:t>
      </w:r>
      <w:r w:rsidR="00385144" w:rsidRPr="00556609">
        <w:rPr>
          <w:color w:val="000000" w:themeColor="text1"/>
        </w:rPr>
        <w:t xml:space="preserve">(string | </w:t>
      </w:r>
      <w:proofErr w:type="gramStart"/>
      <w:r w:rsidR="00385144" w:rsidRPr="00556609">
        <w:rPr>
          <w:color w:val="000000" w:themeColor="text1"/>
        </w:rPr>
        <w:t>number)</w:t>
      </w:r>
      <w:r w:rsidR="00A21AC3" w:rsidRPr="00556609">
        <w:rPr>
          <w:color w:val="000000" w:themeColor="text1"/>
        </w:rPr>
        <w:t>[</w:t>
      </w:r>
      <w:proofErr w:type="gramEnd"/>
      <w:r w:rsidR="00A21AC3" w:rsidRPr="00556609">
        <w:rPr>
          <w:color w:val="000000" w:themeColor="text1"/>
        </w:rPr>
        <w:t>] data type</w:t>
      </w:r>
      <w:r w:rsidR="00385144" w:rsidRPr="00556609">
        <w:rPr>
          <w:color w:val="000000" w:themeColor="text1"/>
        </w:rPr>
        <w:t xml:space="preserve">, so </w:t>
      </w:r>
      <w:r w:rsidR="0009174B" w:rsidRPr="00556609">
        <w:rPr>
          <w:color w:val="000000" w:themeColor="text1"/>
        </w:rPr>
        <w:t>it can only store strings and numbers</w:t>
      </w:r>
      <w:r w:rsidR="00CF03EB" w:rsidRPr="00556609">
        <w:rPr>
          <w:color w:val="000000" w:themeColor="text1"/>
        </w:rPr>
        <w:t>.</w:t>
      </w:r>
    </w:p>
    <w:p w14:paraId="379D0CEC" w14:textId="25FF35B4" w:rsidR="00AE08B1" w:rsidRPr="00556609" w:rsidRDefault="00460A0F" w:rsidP="00C05EDB">
      <w:pPr>
        <w:rPr>
          <w:color w:val="000000" w:themeColor="text1"/>
        </w:rPr>
      </w:pPr>
      <w:r w:rsidRPr="00556609">
        <w:rPr>
          <w:color w:val="000000" w:themeColor="text1"/>
        </w:rPr>
        <w:t xml:space="preserve">In line </w:t>
      </w:r>
      <w:r w:rsidR="00231B79" w:rsidRPr="00556609">
        <w:rPr>
          <w:color w:val="000000" w:themeColor="text1"/>
        </w:rPr>
        <w:t>10</w:t>
      </w:r>
      <w:r w:rsidRPr="00556609">
        <w:rPr>
          <w:color w:val="000000" w:themeColor="text1"/>
        </w:rPr>
        <w:t xml:space="preserve"> and line 1</w:t>
      </w:r>
      <w:r w:rsidR="00231B79" w:rsidRPr="00556609">
        <w:rPr>
          <w:color w:val="000000" w:themeColor="text1"/>
        </w:rPr>
        <w:t>4</w:t>
      </w:r>
      <w:r w:rsidRPr="00556609">
        <w:rPr>
          <w:color w:val="000000" w:themeColor="text1"/>
        </w:rPr>
        <w:t xml:space="preserve">, </w:t>
      </w:r>
      <w:r w:rsidR="003A6DEE" w:rsidRPr="00556609">
        <w:rPr>
          <w:color w:val="000000" w:themeColor="text1"/>
        </w:rPr>
        <w:t xml:space="preserve">we let the </w:t>
      </w:r>
      <w:r w:rsidR="009E1120" w:rsidRPr="00556609">
        <w:rPr>
          <w:color w:val="000000" w:themeColor="text1"/>
        </w:rPr>
        <w:t>arrays</w:t>
      </w:r>
      <w:r w:rsidR="003A6DEE" w:rsidRPr="00556609">
        <w:rPr>
          <w:color w:val="000000" w:themeColor="text1"/>
        </w:rPr>
        <w:t xml:space="preserve"> be </w:t>
      </w:r>
      <w:proofErr w:type="gramStart"/>
      <w:r w:rsidR="005B2F8E" w:rsidRPr="00556609">
        <w:rPr>
          <w:color w:val="000000" w:themeColor="text1"/>
        </w:rPr>
        <w:t>number</w:t>
      </w:r>
      <w:r w:rsidR="006012BD" w:rsidRPr="00556609">
        <w:rPr>
          <w:color w:val="000000" w:themeColor="text1"/>
        </w:rPr>
        <w:t>[</w:t>
      </w:r>
      <w:proofErr w:type="gramEnd"/>
      <w:r w:rsidR="006012BD" w:rsidRPr="00556609">
        <w:rPr>
          <w:color w:val="000000" w:themeColor="text1"/>
        </w:rPr>
        <w:t>]</w:t>
      </w:r>
      <w:r w:rsidR="005B2F8E" w:rsidRPr="00556609">
        <w:rPr>
          <w:color w:val="000000" w:themeColor="text1"/>
        </w:rPr>
        <w:t xml:space="preserve"> data type</w:t>
      </w:r>
      <w:r w:rsidR="00BF523E" w:rsidRPr="00556609">
        <w:rPr>
          <w:color w:val="000000" w:themeColor="text1"/>
        </w:rPr>
        <w:t xml:space="preserve">, </w:t>
      </w:r>
      <w:r w:rsidR="006012BD" w:rsidRPr="00556609">
        <w:rPr>
          <w:color w:val="000000" w:themeColor="text1"/>
        </w:rPr>
        <w:t>so they can only store numbers.</w:t>
      </w:r>
    </w:p>
    <w:p w14:paraId="18E97ECC" w14:textId="77777777" w:rsidR="00EA3A7F" w:rsidRPr="00556609" w:rsidRDefault="00EA3A7F" w:rsidP="00585EF4">
      <w:pPr>
        <w:pStyle w:val="ListParagraph"/>
        <w:ind w:left="360"/>
        <w:rPr>
          <w:color w:val="000000" w:themeColor="text1"/>
        </w:rPr>
      </w:pPr>
    </w:p>
    <w:p w14:paraId="65BF5D8A" w14:textId="335B386B" w:rsidR="0096674C" w:rsidRPr="00556609" w:rsidRDefault="00134FAF" w:rsidP="12B871BD">
      <w:pPr>
        <w:pStyle w:val="ListParagraph"/>
        <w:ind w:left="360"/>
        <w:jc w:val="center"/>
        <w:rPr>
          <w:color w:val="000000" w:themeColor="text1"/>
        </w:rPr>
      </w:pPr>
      <w:r>
        <w:rPr>
          <w:noProof/>
        </w:rPr>
        <w:drawing>
          <wp:inline distT="0" distB="0" distL="0" distR="0" wp14:anchorId="4D9036F7" wp14:editId="19A3DEFF">
            <wp:extent cx="3657600" cy="4094480"/>
            <wp:effectExtent l="0" t="0" r="0" b="0"/>
            <wp:docPr id="1510733361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409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35B54" w14:textId="6983741D" w:rsidR="009358E2" w:rsidRPr="00556609" w:rsidRDefault="009358E2" w:rsidP="00585EF4">
      <w:pPr>
        <w:pStyle w:val="ListParagraph"/>
        <w:ind w:left="360"/>
        <w:rPr>
          <w:color w:val="000000" w:themeColor="text1"/>
        </w:rPr>
      </w:pPr>
    </w:p>
    <w:p w14:paraId="730A6B20" w14:textId="71BCAEB9" w:rsidR="009358E2" w:rsidRPr="00556609" w:rsidRDefault="009358E2" w:rsidP="00585EF4">
      <w:pPr>
        <w:pStyle w:val="ListParagraph"/>
        <w:ind w:left="360"/>
        <w:rPr>
          <w:color w:val="000000" w:themeColor="text1"/>
        </w:rPr>
      </w:pPr>
    </w:p>
    <w:p w14:paraId="6E87D209" w14:textId="77777777" w:rsidR="009358E2" w:rsidRPr="00556609" w:rsidRDefault="009358E2" w:rsidP="00585EF4">
      <w:pPr>
        <w:pStyle w:val="ListParagraph"/>
        <w:ind w:left="360"/>
        <w:rPr>
          <w:color w:val="000000" w:themeColor="text1"/>
        </w:rPr>
      </w:pPr>
    </w:p>
    <w:p w14:paraId="5C4E166C" w14:textId="50BC95D9" w:rsidR="00942D67" w:rsidRPr="00556609" w:rsidRDefault="00942D67" w:rsidP="00942D67">
      <w:pPr>
        <w:pStyle w:val="ListParagraph"/>
        <w:ind w:left="360"/>
        <w:jc w:val="center"/>
        <w:rPr>
          <w:color w:val="000000" w:themeColor="text1"/>
        </w:rPr>
      </w:pPr>
    </w:p>
    <w:p w14:paraId="71DF35F1" w14:textId="47245096" w:rsidR="00A1253B" w:rsidRPr="00235832" w:rsidRDefault="00A1253B" w:rsidP="00235832">
      <w:pPr>
        <w:rPr>
          <w:color w:val="000000" w:themeColor="text1"/>
        </w:rPr>
      </w:pPr>
      <w:r w:rsidRPr="00235832">
        <w:rPr>
          <w:b/>
          <w:bCs/>
        </w:rPr>
        <w:t>Push your work to GitHub</w:t>
      </w:r>
    </w:p>
    <w:p w14:paraId="0A66F7EA" w14:textId="77777777" w:rsidR="00235832" w:rsidRPr="00E50C3F" w:rsidRDefault="00235832" w:rsidP="00235832">
      <w:pPr>
        <w:rPr>
          <w:b/>
          <w:bCs/>
        </w:rPr>
      </w:pPr>
    </w:p>
    <w:p w14:paraId="2B4188A0" w14:textId="77777777" w:rsidR="00235832" w:rsidRPr="00E50C3F" w:rsidRDefault="00235832" w:rsidP="00235832">
      <w:pPr>
        <w:rPr>
          <w:color w:val="000000" w:themeColor="text1"/>
          <w:lang w:eastAsia="en-US"/>
        </w:rPr>
      </w:pPr>
      <w:r w:rsidRPr="00E50C3F">
        <w:rPr>
          <w:color w:val="000000" w:themeColor="text1"/>
          <w:lang w:eastAsia="en-US"/>
        </w:rPr>
        <w:t>Run the following commands to push your work to the GitHub repository:</w:t>
      </w:r>
    </w:p>
    <w:p w14:paraId="0C2339F2" w14:textId="77777777" w:rsidR="00235832" w:rsidRPr="00E50C3F" w:rsidRDefault="00235832" w:rsidP="00235832">
      <w:pPr>
        <w:rPr>
          <w:color w:val="000000" w:themeColor="text1"/>
          <w:lang w:eastAsia="en-US"/>
        </w:rPr>
      </w:pPr>
      <w:r w:rsidRPr="00E50C3F">
        <w:rPr>
          <w:color w:val="000000" w:themeColor="text1"/>
          <w:lang w:eastAsia="en-US"/>
        </w:rPr>
        <w:t xml:space="preserve">Open the terminal from the </w:t>
      </w:r>
      <w:proofErr w:type="spellStart"/>
      <w:r w:rsidRPr="00E50C3F">
        <w:rPr>
          <w:color w:val="000000" w:themeColor="text1"/>
          <w:lang w:eastAsia="en-US"/>
        </w:rPr>
        <w:t>VSCode</w:t>
      </w:r>
      <w:proofErr w:type="spellEnd"/>
      <w:r w:rsidRPr="00E50C3F">
        <w:rPr>
          <w:color w:val="000000" w:themeColor="text1"/>
          <w:lang w:eastAsia="en-US"/>
        </w:rPr>
        <w:t xml:space="preserve"> by hitting the control + ~ key and type the following command:</w:t>
      </w:r>
    </w:p>
    <w:p w14:paraId="3E72A7E5" w14:textId="77777777" w:rsidR="00235832" w:rsidRPr="00E50C3F" w:rsidRDefault="00235832" w:rsidP="00235832">
      <w:pPr>
        <w:rPr>
          <w:color w:val="000000" w:themeColor="text1"/>
          <w:lang w:eastAsia="en-US"/>
        </w:rPr>
      </w:pPr>
      <w:r w:rsidRPr="00E50C3F">
        <w:rPr>
          <w:color w:val="000000" w:themeColor="text1"/>
          <w:lang w:eastAsia="en-US"/>
        </w:rPr>
        <w:t xml:space="preserve">&gt;&gt;&gt; git </w:t>
      </w:r>
      <w:proofErr w:type="gramStart"/>
      <w:r w:rsidRPr="00E50C3F">
        <w:rPr>
          <w:color w:val="000000" w:themeColor="text1"/>
          <w:lang w:eastAsia="en-US"/>
        </w:rPr>
        <w:t>add .</w:t>
      </w:r>
      <w:proofErr w:type="gramEnd"/>
    </w:p>
    <w:p w14:paraId="4F9FD1C2" w14:textId="77777777" w:rsidR="00235832" w:rsidRPr="00E50C3F" w:rsidRDefault="00235832" w:rsidP="00235832">
      <w:pPr>
        <w:rPr>
          <w:color w:val="000000" w:themeColor="text1"/>
          <w:lang w:eastAsia="en-US"/>
        </w:rPr>
      </w:pPr>
      <w:r w:rsidRPr="00E50C3F">
        <w:rPr>
          <w:color w:val="000000" w:themeColor="text1"/>
          <w:lang w:eastAsia="en-US"/>
        </w:rPr>
        <w:t>&gt;&gt;&gt; git commit -m “Submission for Module 1”</w:t>
      </w:r>
    </w:p>
    <w:p w14:paraId="413EE9F3" w14:textId="77777777" w:rsidR="00235832" w:rsidRPr="00E50C3F" w:rsidRDefault="00235832" w:rsidP="00235832">
      <w:r w:rsidRPr="00E50C3F">
        <w:rPr>
          <w:color w:val="000000" w:themeColor="text1"/>
          <w:lang w:eastAsia="en-US"/>
        </w:rPr>
        <w:t xml:space="preserve">&gt;&gt;&gt; git push origin </w:t>
      </w:r>
      <w:r>
        <w:rPr>
          <w:color w:val="000000" w:themeColor="text1"/>
          <w:lang w:eastAsia="en-US"/>
        </w:rPr>
        <w:t>master</w:t>
      </w:r>
    </w:p>
    <w:p w14:paraId="7FD36063" w14:textId="77777777" w:rsidR="00A1253B" w:rsidRPr="00556609" w:rsidRDefault="00A1253B" w:rsidP="00A1253B">
      <w:pPr>
        <w:rPr>
          <w:color w:val="000000" w:themeColor="text1"/>
          <w:lang w:eastAsia="en-US"/>
        </w:rPr>
      </w:pPr>
    </w:p>
    <w:p w14:paraId="4EF6EC97" w14:textId="77777777" w:rsidR="00A1253B" w:rsidRPr="00556609" w:rsidRDefault="00A1253B" w:rsidP="000C217A"/>
    <w:sectPr w:rsidR="00A1253B" w:rsidRPr="00556609" w:rsidSect="00585470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2240" w:h="15840" w:code="1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A5F6A7" w14:textId="77777777" w:rsidR="00EC2F6A" w:rsidRDefault="00EC2F6A">
      <w:r>
        <w:separator/>
      </w:r>
    </w:p>
  </w:endnote>
  <w:endnote w:type="continuationSeparator" w:id="0">
    <w:p w14:paraId="25FB61D9" w14:textId="77777777" w:rsidR="00EC2F6A" w:rsidRDefault="00EC2F6A">
      <w:r>
        <w:continuationSeparator/>
      </w:r>
    </w:p>
  </w:endnote>
  <w:endnote w:type="continuationNotice" w:id="1">
    <w:p w14:paraId="7A75D67C" w14:textId="77777777" w:rsidR="00EC2F6A" w:rsidRDefault="00EC2F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474CCF" w14:textId="77777777" w:rsidR="00380148" w:rsidRDefault="003801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87072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D4FD25" w14:textId="7D4D3F90" w:rsidR="00160646" w:rsidRDefault="000A32D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C5EF4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3CF2D8B6" w14:textId="77777777" w:rsidR="00160646" w:rsidRDefault="001606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17E14C" w14:textId="77777777" w:rsidR="00380148" w:rsidRDefault="003801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8574F4" w14:textId="77777777" w:rsidR="00EC2F6A" w:rsidRDefault="00EC2F6A">
      <w:r>
        <w:separator/>
      </w:r>
    </w:p>
  </w:footnote>
  <w:footnote w:type="continuationSeparator" w:id="0">
    <w:p w14:paraId="79F3509B" w14:textId="77777777" w:rsidR="00EC2F6A" w:rsidRDefault="00EC2F6A">
      <w:r>
        <w:continuationSeparator/>
      </w:r>
    </w:p>
  </w:footnote>
  <w:footnote w:type="continuationNotice" w:id="1">
    <w:p w14:paraId="68D182FD" w14:textId="77777777" w:rsidR="00EC2F6A" w:rsidRDefault="00EC2F6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0A510E" w14:textId="77777777" w:rsidR="005F37B2" w:rsidRDefault="005F37B2">
    <w:pPr>
      <w:pStyle w:val="Header"/>
    </w:pPr>
  </w:p>
  <w:p w14:paraId="3463353F" w14:textId="77777777" w:rsidR="005F37B2" w:rsidRDefault="005F37B2"/>
  <w:p w14:paraId="7E2A0EED" w14:textId="77777777" w:rsidR="00C15DC6" w:rsidRDefault="00C15DC6">
    <w:r>
      <w:rPr>
        <w:noProof/>
      </w:rPr>
      <mc:AlternateContent>
        <mc:Choice Requires="wps">
          <w:drawing>
            <wp:anchor distT="0" distB="0" distL="114300" distR="114300" simplePos="0" relativeHeight="251658244" behindDoc="1" locked="0" layoutInCell="1" allowOverlap="1" wp14:anchorId="785E889A" wp14:editId="5217A4B1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rto="http://schemas.microsoft.com/office/word/2006/arto" xmlns:a14="http://schemas.microsoft.com/office/drawing/2010/main" xmlns:a15="http://schemas.microsoft.com/office/drawing/2012/main" xmlns:a="http://schemas.openxmlformats.org/drawingml/2006/main">
          <w:pict w14:anchorId="37133D54">
            <v:rect id="Rectangle 1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39DEFA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  <w:p w14:paraId="08C05EE9" w14:textId="77777777" w:rsidR="007A5C13" w:rsidRDefault="007A5C13"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7B44E7B" wp14:editId="538F86CD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7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14="http://schemas.microsoft.com/office/drawing/2010/main" xmlns:a15="http://schemas.microsoft.com/office/drawing/2012/main" xmlns:a="http://schemas.openxmlformats.org/drawingml/2006/main">
          <w:pict w14:anchorId="1996CDC7">
            <v:rect id="Rectangle 1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4567953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905C74" w14:textId="04C1CAB9" w:rsidR="00160646" w:rsidRDefault="000A32D3" w:rsidP="008B6C55">
    <w:pPr>
      <w:tabs>
        <w:tab w:val="center" w:pos="4680"/>
        <w:tab w:val="right" w:pos="9360"/>
      </w:tabs>
      <w:jc w:val="right"/>
    </w:pPr>
    <w:r>
      <w:fldChar w:fldCharType="begin"/>
    </w:r>
    <w:r>
      <w:instrText>PAGE</w:instrText>
    </w:r>
    <w:r>
      <w:fldChar w:fldCharType="separate"/>
    </w:r>
    <w:r w:rsidR="00BC5EF4">
      <w:rPr>
        <w:noProof/>
      </w:rPr>
      <w:t>7</w:t>
    </w:r>
    <w:r>
      <w:fldChar w:fldCharType="end"/>
    </w:r>
  </w:p>
  <w:p w14:paraId="0FB78278" w14:textId="77777777" w:rsidR="00160646" w:rsidRDefault="00160646">
    <w:pPr>
      <w:ind w:right="360"/>
    </w:pPr>
  </w:p>
  <w:p w14:paraId="291B7496" w14:textId="77777777" w:rsidR="00160646" w:rsidRDefault="00160646"/>
  <w:p w14:paraId="3D88A3B0" w14:textId="77777777" w:rsidR="00C15DC6" w:rsidRDefault="00C15DC6">
    <w:r>
      <w:rPr>
        <w:noProof/>
      </w:rPr>
      <mc:AlternateContent>
        <mc:Choice Requires="wps">
          <w:drawing>
            <wp:anchor distT="0" distB="0" distL="114300" distR="114300" simplePos="0" relativeHeight="251658243" behindDoc="1" locked="0" layoutInCell="1" allowOverlap="1" wp14:anchorId="4A345F10" wp14:editId="2D76981E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20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rto="http://schemas.microsoft.com/office/word/2006/arto" xmlns:a14="http://schemas.microsoft.com/office/drawing/2010/main" xmlns:a15="http://schemas.microsoft.com/office/drawing/2012/main" xmlns:a="http://schemas.openxmlformats.org/drawingml/2006/main">
          <w:pict w14:anchorId="51561160">
            <v:rect id="Rectangle 1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79BDC3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  <w:p w14:paraId="14FF36E4" w14:textId="77777777" w:rsidR="007A5C13" w:rsidRDefault="007A5C13"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DC0C23F" wp14:editId="22B0D389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14="http://schemas.microsoft.com/office/drawing/2010/main" xmlns:a15="http://schemas.microsoft.com/office/drawing/2012/main" xmlns:a="http://schemas.openxmlformats.org/drawingml/2006/main">
          <w:pict w14:anchorId="07BFD2E1">
            <v:rect id="Rectangle 1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7A24B1C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1E9D8D" w14:textId="77777777" w:rsidR="005F37B2" w:rsidRDefault="005F37B2">
    <w:pPr>
      <w:pStyle w:val="Header"/>
    </w:pPr>
  </w:p>
  <w:p w14:paraId="47D93D41" w14:textId="77777777" w:rsidR="005F37B2" w:rsidRDefault="005F37B2"/>
  <w:p w14:paraId="16DE86B8" w14:textId="77777777" w:rsidR="00C15DC6" w:rsidRDefault="00C15DC6">
    <w:r>
      <w:rPr>
        <w:noProof/>
      </w:rPr>
      <mc:AlternateContent>
        <mc:Choice Requires="wps">
          <w:drawing>
            <wp:anchor distT="0" distB="0" distL="114300" distR="114300" simplePos="0" relativeHeight="251658245" behindDoc="1" locked="0" layoutInCell="1" allowOverlap="1" wp14:anchorId="267DB7BA" wp14:editId="087A259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rto="http://schemas.microsoft.com/office/word/2006/arto" xmlns:a14="http://schemas.microsoft.com/office/drawing/2010/main" xmlns:a15="http://schemas.microsoft.com/office/drawing/2012/main" xmlns:a="http://schemas.openxmlformats.org/drawingml/2006/main">
          <w:pict w14:anchorId="71532587">
            <v:rect id="Rectangle 1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7BBE4F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  <w:p w14:paraId="2343D7A3" w14:textId="77777777" w:rsidR="007A5C13" w:rsidRDefault="007A5C13">
    <w:r>
      <w:rPr>
        <w:noProof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74D93C4A" wp14:editId="41754BB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5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14="http://schemas.microsoft.com/office/drawing/2010/main" xmlns:a15="http://schemas.microsoft.com/office/drawing/2012/main" xmlns:a="http://schemas.openxmlformats.org/drawingml/2006/main">
          <w:pict w14:anchorId="16FEB867">
            <v:rect id="Rectangle 1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435A5E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A1FCD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900B2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022199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8033B0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E97B97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7C6F4B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8446DA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C238A3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563F3F"/>
    <w:multiLevelType w:val="hybridMultilevel"/>
    <w:tmpl w:val="3A486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974133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360" w:hanging="360"/>
      </w:pPr>
    </w:lvl>
    <w:lvl w:ilvl="1" w:tplc="0B1A5612">
      <w:start w:val="1"/>
      <w:numFmt w:val="lowerLetter"/>
      <w:lvlText w:val="%2."/>
      <w:lvlJc w:val="left"/>
      <w:pPr>
        <w:ind w:left="180" w:hanging="360"/>
      </w:pPr>
    </w:lvl>
    <w:lvl w:ilvl="2" w:tplc="7C403F48">
      <w:start w:val="1"/>
      <w:numFmt w:val="lowerRoman"/>
      <w:lvlText w:val="%3."/>
      <w:lvlJc w:val="right"/>
      <w:pPr>
        <w:ind w:left="900" w:hanging="180"/>
      </w:pPr>
    </w:lvl>
    <w:lvl w:ilvl="3" w:tplc="08B68776">
      <w:start w:val="1"/>
      <w:numFmt w:val="decimal"/>
      <w:lvlText w:val="%4."/>
      <w:lvlJc w:val="left"/>
      <w:pPr>
        <w:ind w:left="1620" w:hanging="360"/>
      </w:pPr>
    </w:lvl>
    <w:lvl w:ilvl="4" w:tplc="2B4EC3D0">
      <w:start w:val="1"/>
      <w:numFmt w:val="lowerLetter"/>
      <w:lvlText w:val="%5."/>
      <w:lvlJc w:val="left"/>
      <w:pPr>
        <w:ind w:left="2340" w:hanging="360"/>
      </w:pPr>
    </w:lvl>
    <w:lvl w:ilvl="5" w:tplc="A4141DBE">
      <w:start w:val="1"/>
      <w:numFmt w:val="lowerRoman"/>
      <w:lvlText w:val="%6."/>
      <w:lvlJc w:val="right"/>
      <w:pPr>
        <w:ind w:left="3060" w:hanging="180"/>
      </w:pPr>
    </w:lvl>
    <w:lvl w:ilvl="6" w:tplc="7BA4DFD2">
      <w:start w:val="1"/>
      <w:numFmt w:val="decimal"/>
      <w:lvlText w:val="%7."/>
      <w:lvlJc w:val="left"/>
      <w:pPr>
        <w:ind w:left="3780" w:hanging="360"/>
      </w:pPr>
    </w:lvl>
    <w:lvl w:ilvl="7" w:tplc="408C9B54">
      <w:start w:val="1"/>
      <w:numFmt w:val="lowerLetter"/>
      <w:lvlText w:val="%8."/>
      <w:lvlJc w:val="left"/>
      <w:pPr>
        <w:ind w:left="4500" w:hanging="360"/>
      </w:pPr>
    </w:lvl>
    <w:lvl w:ilvl="8" w:tplc="606684F8">
      <w:start w:val="1"/>
      <w:numFmt w:val="lowerRoman"/>
      <w:lvlText w:val="%9."/>
      <w:lvlJc w:val="right"/>
      <w:pPr>
        <w:ind w:left="5220" w:hanging="180"/>
      </w:pPr>
    </w:lvl>
  </w:abstractNum>
  <w:abstractNum w:abstractNumId="11" w15:restartNumberingAfterBreak="0">
    <w:nsid w:val="35CD3C33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231593"/>
    <w:multiLevelType w:val="hybridMultilevel"/>
    <w:tmpl w:val="D4380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A42676"/>
    <w:multiLevelType w:val="hybridMultilevel"/>
    <w:tmpl w:val="771AC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8460EC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360" w:hanging="360"/>
      </w:pPr>
    </w:lvl>
    <w:lvl w:ilvl="1" w:tplc="0B1A5612">
      <w:start w:val="1"/>
      <w:numFmt w:val="lowerLetter"/>
      <w:lvlText w:val="%2."/>
      <w:lvlJc w:val="left"/>
      <w:pPr>
        <w:ind w:left="180" w:hanging="360"/>
      </w:pPr>
    </w:lvl>
    <w:lvl w:ilvl="2" w:tplc="7C403F48">
      <w:start w:val="1"/>
      <w:numFmt w:val="lowerRoman"/>
      <w:lvlText w:val="%3."/>
      <w:lvlJc w:val="right"/>
      <w:pPr>
        <w:ind w:left="900" w:hanging="180"/>
      </w:pPr>
    </w:lvl>
    <w:lvl w:ilvl="3" w:tplc="08B68776">
      <w:start w:val="1"/>
      <w:numFmt w:val="decimal"/>
      <w:lvlText w:val="%4."/>
      <w:lvlJc w:val="left"/>
      <w:pPr>
        <w:ind w:left="1620" w:hanging="360"/>
      </w:pPr>
    </w:lvl>
    <w:lvl w:ilvl="4" w:tplc="2B4EC3D0">
      <w:start w:val="1"/>
      <w:numFmt w:val="lowerLetter"/>
      <w:lvlText w:val="%5."/>
      <w:lvlJc w:val="left"/>
      <w:pPr>
        <w:ind w:left="2340" w:hanging="360"/>
      </w:pPr>
    </w:lvl>
    <w:lvl w:ilvl="5" w:tplc="A4141DBE">
      <w:start w:val="1"/>
      <w:numFmt w:val="lowerRoman"/>
      <w:lvlText w:val="%6."/>
      <w:lvlJc w:val="right"/>
      <w:pPr>
        <w:ind w:left="3060" w:hanging="180"/>
      </w:pPr>
    </w:lvl>
    <w:lvl w:ilvl="6" w:tplc="7BA4DFD2">
      <w:start w:val="1"/>
      <w:numFmt w:val="decimal"/>
      <w:lvlText w:val="%7."/>
      <w:lvlJc w:val="left"/>
      <w:pPr>
        <w:ind w:left="3780" w:hanging="360"/>
      </w:pPr>
    </w:lvl>
    <w:lvl w:ilvl="7" w:tplc="408C9B54">
      <w:start w:val="1"/>
      <w:numFmt w:val="lowerLetter"/>
      <w:lvlText w:val="%8."/>
      <w:lvlJc w:val="left"/>
      <w:pPr>
        <w:ind w:left="4500" w:hanging="360"/>
      </w:pPr>
    </w:lvl>
    <w:lvl w:ilvl="8" w:tplc="606684F8">
      <w:start w:val="1"/>
      <w:numFmt w:val="lowerRoman"/>
      <w:lvlText w:val="%9."/>
      <w:lvlJc w:val="right"/>
      <w:pPr>
        <w:ind w:left="5220" w:hanging="180"/>
      </w:pPr>
    </w:lvl>
  </w:abstractNum>
  <w:abstractNum w:abstractNumId="15" w15:restartNumberingAfterBreak="0">
    <w:nsid w:val="4B2D32BC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F82496"/>
    <w:multiLevelType w:val="multilevel"/>
    <w:tmpl w:val="9788A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B16260F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A74B2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833E9E"/>
    <w:multiLevelType w:val="multilevel"/>
    <w:tmpl w:val="00AAF5C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5B76DBD"/>
    <w:multiLevelType w:val="multilevel"/>
    <w:tmpl w:val="993C4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69C3DA0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360" w:hanging="360"/>
      </w:pPr>
    </w:lvl>
    <w:lvl w:ilvl="1" w:tplc="0B1A5612">
      <w:start w:val="1"/>
      <w:numFmt w:val="lowerLetter"/>
      <w:lvlText w:val="%2."/>
      <w:lvlJc w:val="left"/>
      <w:pPr>
        <w:ind w:left="180" w:hanging="360"/>
      </w:pPr>
    </w:lvl>
    <w:lvl w:ilvl="2" w:tplc="7C403F48">
      <w:start w:val="1"/>
      <w:numFmt w:val="lowerRoman"/>
      <w:lvlText w:val="%3."/>
      <w:lvlJc w:val="right"/>
      <w:pPr>
        <w:ind w:left="900" w:hanging="180"/>
      </w:pPr>
    </w:lvl>
    <w:lvl w:ilvl="3" w:tplc="08B68776">
      <w:start w:val="1"/>
      <w:numFmt w:val="decimal"/>
      <w:lvlText w:val="%4."/>
      <w:lvlJc w:val="left"/>
      <w:pPr>
        <w:ind w:left="1620" w:hanging="360"/>
      </w:pPr>
    </w:lvl>
    <w:lvl w:ilvl="4" w:tplc="2B4EC3D0">
      <w:start w:val="1"/>
      <w:numFmt w:val="lowerLetter"/>
      <w:lvlText w:val="%5."/>
      <w:lvlJc w:val="left"/>
      <w:pPr>
        <w:ind w:left="2340" w:hanging="360"/>
      </w:pPr>
    </w:lvl>
    <w:lvl w:ilvl="5" w:tplc="A4141DBE">
      <w:start w:val="1"/>
      <w:numFmt w:val="lowerRoman"/>
      <w:lvlText w:val="%6."/>
      <w:lvlJc w:val="right"/>
      <w:pPr>
        <w:ind w:left="3060" w:hanging="180"/>
      </w:pPr>
    </w:lvl>
    <w:lvl w:ilvl="6" w:tplc="7BA4DFD2">
      <w:start w:val="1"/>
      <w:numFmt w:val="decimal"/>
      <w:lvlText w:val="%7."/>
      <w:lvlJc w:val="left"/>
      <w:pPr>
        <w:ind w:left="3780" w:hanging="360"/>
      </w:pPr>
    </w:lvl>
    <w:lvl w:ilvl="7" w:tplc="408C9B54">
      <w:start w:val="1"/>
      <w:numFmt w:val="lowerLetter"/>
      <w:lvlText w:val="%8."/>
      <w:lvlJc w:val="left"/>
      <w:pPr>
        <w:ind w:left="4500" w:hanging="360"/>
      </w:pPr>
    </w:lvl>
    <w:lvl w:ilvl="8" w:tplc="606684F8">
      <w:start w:val="1"/>
      <w:numFmt w:val="lowerRoman"/>
      <w:lvlText w:val="%9."/>
      <w:lvlJc w:val="right"/>
      <w:pPr>
        <w:ind w:left="5220" w:hanging="180"/>
      </w:pPr>
    </w:lvl>
  </w:abstractNum>
  <w:abstractNum w:abstractNumId="22" w15:restartNumberingAfterBreak="0">
    <w:nsid w:val="700D6B20"/>
    <w:multiLevelType w:val="hybridMultilevel"/>
    <w:tmpl w:val="BA20F4FA"/>
    <w:lvl w:ilvl="0" w:tplc="2C94B92E">
      <w:start w:val="1"/>
      <w:numFmt w:val="decimal"/>
      <w:lvlText w:val="%1)"/>
      <w:lvlJc w:val="left"/>
      <w:pPr>
        <w:ind w:left="720" w:hanging="360"/>
      </w:pPr>
      <w:rPr>
        <w:rFonts w:eastAsia="PMingLiU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07733C"/>
    <w:multiLevelType w:val="multilevel"/>
    <w:tmpl w:val="2D22E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1661F2A"/>
    <w:multiLevelType w:val="hybridMultilevel"/>
    <w:tmpl w:val="962EF94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EC085D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D01D35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360" w:hanging="360"/>
      </w:pPr>
    </w:lvl>
    <w:lvl w:ilvl="1" w:tplc="0B1A5612">
      <w:start w:val="1"/>
      <w:numFmt w:val="lowerLetter"/>
      <w:lvlText w:val="%2."/>
      <w:lvlJc w:val="left"/>
      <w:pPr>
        <w:ind w:left="180" w:hanging="360"/>
      </w:pPr>
    </w:lvl>
    <w:lvl w:ilvl="2" w:tplc="7C403F48">
      <w:start w:val="1"/>
      <w:numFmt w:val="lowerRoman"/>
      <w:lvlText w:val="%3."/>
      <w:lvlJc w:val="right"/>
      <w:pPr>
        <w:ind w:left="900" w:hanging="180"/>
      </w:pPr>
    </w:lvl>
    <w:lvl w:ilvl="3" w:tplc="08B68776">
      <w:start w:val="1"/>
      <w:numFmt w:val="decimal"/>
      <w:lvlText w:val="%4."/>
      <w:lvlJc w:val="left"/>
      <w:pPr>
        <w:ind w:left="1620" w:hanging="360"/>
      </w:pPr>
    </w:lvl>
    <w:lvl w:ilvl="4" w:tplc="2B4EC3D0">
      <w:start w:val="1"/>
      <w:numFmt w:val="lowerLetter"/>
      <w:lvlText w:val="%5."/>
      <w:lvlJc w:val="left"/>
      <w:pPr>
        <w:ind w:left="2340" w:hanging="360"/>
      </w:pPr>
    </w:lvl>
    <w:lvl w:ilvl="5" w:tplc="A4141DBE">
      <w:start w:val="1"/>
      <w:numFmt w:val="lowerRoman"/>
      <w:lvlText w:val="%6."/>
      <w:lvlJc w:val="right"/>
      <w:pPr>
        <w:ind w:left="3060" w:hanging="180"/>
      </w:pPr>
    </w:lvl>
    <w:lvl w:ilvl="6" w:tplc="7BA4DFD2">
      <w:start w:val="1"/>
      <w:numFmt w:val="decimal"/>
      <w:lvlText w:val="%7."/>
      <w:lvlJc w:val="left"/>
      <w:pPr>
        <w:ind w:left="3780" w:hanging="360"/>
      </w:pPr>
    </w:lvl>
    <w:lvl w:ilvl="7" w:tplc="408C9B54">
      <w:start w:val="1"/>
      <w:numFmt w:val="lowerLetter"/>
      <w:lvlText w:val="%8."/>
      <w:lvlJc w:val="left"/>
      <w:pPr>
        <w:ind w:left="4500" w:hanging="360"/>
      </w:pPr>
    </w:lvl>
    <w:lvl w:ilvl="8" w:tplc="606684F8">
      <w:start w:val="1"/>
      <w:numFmt w:val="lowerRoman"/>
      <w:lvlText w:val="%9."/>
      <w:lvlJc w:val="right"/>
      <w:pPr>
        <w:ind w:left="5220" w:hanging="180"/>
      </w:pPr>
    </w:lvl>
  </w:abstractNum>
  <w:num w:numId="1">
    <w:abstractNumId w:val="7"/>
  </w:num>
  <w:num w:numId="2">
    <w:abstractNumId w:val="3"/>
  </w:num>
  <w:num w:numId="3">
    <w:abstractNumId w:val="4"/>
  </w:num>
  <w:num w:numId="4">
    <w:abstractNumId w:val="24"/>
  </w:num>
  <w:num w:numId="5">
    <w:abstractNumId w:val="9"/>
  </w:num>
  <w:num w:numId="6">
    <w:abstractNumId w:val="6"/>
  </w:num>
  <w:num w:numId="7">
    <w:abstractNumId w:val="15"/>
  </w:num>
  <w:num w:numId="8">
    <w:abstractNumId w:val="2"/>
  </w:num>
  <w:num w:numId="9">
    <w:abstractNumId w:val="18"/>
  </w:num>
  <w:num w:numId="10">
    <w:abstractNumId w:val="12"/>
  </w:num>
  <w:num w:numId="11">
    <w:abstractNumId w:val="0"/>
  </w:num>
  <w:num w:numId="12">
    <w:abstractNumId w:val="11"/>
  </w:num>
  <w:num w:numId="13">
    <w:abstractNumId w:val="8"/>
  </w:num>
  <w:num w:numId="14">
    <w:abstractNumId w:val="1"/>
  </w:num>
  <w:num w:numId="15">
    <w:abstractNumId w:val="17"/>
  </w:num>
  <w:num w:numId="16">
    <w:abstractNumId w:val="19"/>
  </w:num>
  <w:num w:numId="17">
    <w:abstractNumId w:val="20"/>
  </w:num>
  <w:num w:numId="18">
    <w:abstractNumId w:val="23"/>
  </w:num>
  <w:num w:numId="19">
    <w:abstractNumId w:val="16"/>
  </w:num>
  <w:num w:numId="20">
    <w:abstractNumId w:val="13"/>
  </w:num>
  <w:num w:numId="21">
    <w:abstractNumId w:val="5"/>
  </w:num>
  <w:num w:numId="22">
    <w:abstractNumId w:val="25"/>
  </w:num>
  <w:num w:numId="23">
    <w:abstractNumId w:val="21"/>
  </w:num>
  <w:num w:numId="24">
    <w:abstractNumId w:val="14"/>
  </w:num>
  <w:num w:numId="25">
    <w:abstractNumId w:val="26"/>
  </w:num>
  <w:num w:numId="26">
    <w:abstractNumId w:val="10"/>
  </w:num>
  <w:num w:numId="27">
    <w:abstractNumId w:val="2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4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NDMxNjMwNzIzNjBW0lEKTi0uzszPAykwqwUA2nsbRywAAAA="/>
  </w:docVars>
  <w:rsids>
    <w:rsidRoot w:val="00291490"/>
    <w:rsid w:val="00000198"/>
    <w:rsid w:val="00000CD2"/>
    <w:rsid w:val="00001749"/>
    <w:rsid w:val="00004BCE"/>
    <w:rsid w:val="00004E82"/>
    <w:rsid w:val="00007ECA"/>
    <w:rsid w:val="0001341C"/>
    <w:rsid w:val="00013C07"/>
    <w:rsid w:val="00013F11"/>
    <w:rsid w:val="000142B4"/>
    <w:rsid w:val="00014FD6"/>
    <w:rsid w:val="000159B5"/>
    <w:rsid w:val="00022699"/>
    <w:rsid w:val="00023F34"/>
    <w:rsid w:val="00027630"/>
    <w:rsid w:val="00034726"/>
    <w:rsid w:val="00035334"/>
    <w:rsid w:val="000379F6"/>
    <w:rsid w:val="00040963"/>
    <w:rsid w:val="000424F4"/>
    <w:rsid w:val="00045E17"/>
    <w:rsid w:val="00047163"/>
    <w:rsid w:val="00047BEE"/>
    <w:rsid w:val="000512BC"/>
    <w:rsid w:val="00051FB9"/>
    <w:rsid w:val="00055699"/>
    <w:rsid w:val="00057193"/>
    <w:rsid w:val="000578E5"/>
    <w:rsid w:val="00062A5F"/>
    <w:rsid w:val="0006454C"/>
    <w:rsid w:val="00064AA8"/>
    <w:rsid w:val="00065861"/>
    <w:rsid w:val="00066484"/>
    <w:rsid w:val="000667C0"/>
    <w:rsid w:val="00066F03"/>
    <w:rsid w:val="000670E9"/>
    <w:rsid w:val="00067968"/>
    <w:rsid w:val="0007034F"/>
    <w:rsid w:val="0007263F"/>
    <w:rsid w:val="00073300"/>
    <w:rsid w:val="00075690"/>
    <w:rsid w:val="00076E24"/>
    <w:rsid w:val="00080602"/>
    <w:rsid w:val="000845EF"/>
    <w:rsid w:val="00087199"/>
    <w:rsid w:val="0009174B"/>
    <w:rsid w:val="00096391"/>
    <w:rsid w:val="000976C2"/>
    <w:rsid w:val="000A32D3"/>
    <w:rsid w:val="000A4856"/>
    <w:rsid w:val="000A4EB8"/>
    <w:rsid w:val="000A5334"/>
    <w:rsid w:val="000A7119"/>
    <w:rsid w:val="000A73FB"/>
    <w:rsid w:val="000B1F08"/>
    <w:rsid w:val="000B2681"/>
    <w:rsid w:val="000B5184"/>
    <w:rsid w:val="000B636B"/>
    <w:rsid w:val="000B657A"/>
    <w:rsid w:val="000B7956"/>
    <w:rsid w:val="000C00CE"/>
    <w:rsid w:val="000C217A"/>
    <w:rsid w:val="000C21F6"/>
    <w:rsid w:val="000C28D7"/>
    <w:rsid w:val="000C3769"/>
    <w:rsid w:val="000C5315"/>
    <w:rsid w:val="000C7EAF"/>
    <w:rsid w:val="000D19BC"/>
    <w:rsid w:val="000D22EB"/>
    <w:rsid w:val="000D494F"/>
    <w:rsid w:val="000D5404"/>
    <w:rsid w:val="000D644A"/>
    <w:rsid w:val="000D671A"/>
    <w:rsid w:val="000D6795"/>
    <w:rsid w:val="000E040E"/>
    <w:rsid w:val="000E38A3"/>
    <w:rsid w:val="000E5821"/>
    <w:rsid w:val="000E5B92"/>
    <w:rsid w:val="000E6E47"/>
    <w:rsid w:val="000E78F9"/>
    <w:rsid w:val="000F0C57"/>
    <w:rsid w:val="000F1E55"/>
    <w:rsid w:val="000F2523"/>
    <w:rsid w:val="000F2E4B"/>
    <w:rsid w:val="000F5383"/>
    <w:rsid w:val="000F5D14"/>
    <w:rsid w:val="000F6499"/>
    <w:rsid w:val="000F6E01"/>
    <w:rsid w:val="001003B0"/>
    <w:rsid w:val="001005D7"/>
    <w:rsid w:val="0010095D"/>
    <w:rsid w:val="0010432E"/>
    <w:rsid w:val="00105727"/>
    <w:rsid w:val="00106821"/>
    <w:rsid w:val="00107FA3"/>
    <w:rsid w:val="001115B8"/>
    <w:rsid w:val="0011271C"/>
    <w:rsid w:val="00113D50"/>
    <w:rsid w:val="0011451C"/>
    <w:rsid w:val="00115A6A"/>
    <w:rsid w:val="00120433"/>
    <w:rsid w:val="00122326"/>
    <w:rsid w:val="001234DF"/>
    <w:rsid w:val="00123788"/>
    <w:rsid w:val="00124F3A"/>
    <w:rsid w:val="0012536B"/>
    <w:rsid w:val="00130E20"/>
    <w:rsid w:val="00131550"/>
    <w:rsid w:val="00132443"/>
    <w:rsid w:val="00132485"/>
    <w:rsid w:val="001329CE"/>
    <w:rsid w:val="00133227"/>
    <w:rsid w:val="00134CFB"/>
    <w:rsid w:val="00134FAF"/>
    <w:rsid w:val="00142EF4"/>
    <w:rsid w:val="001445A1"/>
    <w:rsid w:val="00151E97"/>
    <w:rsid w:val="00151F8A"/>
    <w:rsid w:val="00152D0D"/>
    <w:rsid w:val="00154739"/>
    <w:rsid w:val="001560CE"/>
    <w:rsid w:val="00156928"/>
    <w:rsid w:val="00157D44"/>
    <w:rsid w:val="00160218"/>
    <w:rsid w:val="001604E1"/>
    <w:rsid w:val="00160646"/>
    <w:rsid w:val="00162230"/>
    <w:rsid w:val="001642F3"/>
    <w:rsid w:val="00165BA2"/>
    <w:rsid w:val="001709A0"/>
    <w:rsid w:val="001725CB"/>
    <w:rsid w:val="00174972"/>
    <w:rsid w:val="001846AE"/>
    <w:rsid w:val="0018606B"/>
    <w:rsid w:val="00191D78"/>
    <w:rsid w:val="00193E92"/>
    <w:rsid w:val="001A0376"/>
    <w:rsid w:val="001A11EA"/>
    <w:rsid w:val="001A1D40"/>
    <w:rsid w:val="001A557C"/>
    <w:rsid w:val="001B0C8D"/>
    <w:rsid w:val="001B22BA"/>
    <w:rsid w:val="001B250B"/>
    <w:rsid w:val="001B3680"/>
    <w:rsid w:val="001B5CAB"/>
    <w:rsid w:val="001B5DD9"/>
    <w:rsid w:val="001C2414"/>
    <w:rsid w:val="001C5C02"/>
    <w:rsid w:val="001C6225"/>
    <w:rsid w:val="001C6883"/>
    <w:rsid w:val="001D2E58"/>
    <w:rsid w:val="001D6C98"/>
    <w:rsid w:val="001D7237"/>
    <w:rsid w:val="001E0BF3"/>
    <w:rsid w:val="001E4022"/>
    <w:rsid w:val="001E561D"/>
    <w:rsid w:val="001E5866"/>
    <w:rsid w:val="001E6793"/>
    <w:rsid w:val="001E6FA1"/>
    <w:rsid w:val="001F03F3"/>
    <w:rsid w:val="001F0623"/>
    <w:rsid w:val="001F155E"/>
    <w:rsid w:val="001F266F"/>
    <w:rsid w:val="001F3DBB"/>
    <w:rsid w:val="001F404F"/>
    <w:rsid w:val="001F5A35"/>
    <w:rsid w:val="00201EFA"/>
    <w:rsid w:val="0020482E"/>
    <w:rsid w:val="00205119"/>
    <w:rsid w:val="00206D27"/>
    <w:rsid w:val="00210B86"/>
    <w:rsid w:val="00212D6E"/>
    <w:rsid w:val="00215BCC"/>
    <w:rsid w:val="00222AED"/>
    <w:rsid w:val="0022304A"/>
    <w:rsid w:val="00223873"/>
    <w:rsid w:val="00224F95"/>
    <w:rsid w:val="002251EE"/>
    <w:rsid w:val="00231B79"/>
    <w:rsid w:val="002357CF"/>
    <w:rsid w:val="00235832"/>
    <w:rsid w:val="002370B1"/>
    <w:rsid w:val="00237194"/>
    <w:rsid w:val="00237819"/>
    <w:rsid w:val="002406A1"/>
    <w:rsid w:val="00243FE4"/>
    <w:rsid w:val="002446A3"/>
    <w:rsid w:val="00245B81"/>
    <w:rsid w:val="002509A0"/>
    <w:rsid w:val="00251A58"/>
    <w:rsid w:val="00251ED8"/>
    <w:rsid w:val="00252C3D"/>
    <w:rsid w:val="00252D9D"/>
    <w:rsid w:val="00255513"/>
    <w:rsid w:val="002568EB"/>
    <w:rsid w:val="00257E98"/>
    <w:rsid w:val="002602AC"/>
    <w:rsid w:val="00260E74"/>
    <w:rsid w:val="00263F60"/>
    <w:rsid w:val="0026412A"/>
    <w:rsid w:val="00266B62"/>
    <w:rsid w:val="0026710D"/>
    <w:rsid w:val="00267C58"/>
    <w:rsid w:val="00270C36"/>
    <w:rsid w:val="00271398"/>
    <w:rsid w:val="00273B77"/>
    <w:rsid w:val="0028078D"/>
    <w:rsid w:val="00280F4A"/>
    <w:rsid w:val="00280FE9"/>
    <w:rsid w:val="00281604"/>
    <w:rsid w:val="0028267A"/>
    <w:rsid w:val="0028343C"/>
    <w:rsid w:val="002870C1"/>
    <w:rsid w:val="0028799A"/>
    <w:rsid w:val="00290DB9"/>
    <w:rsid w:val="00291490"/>
    <w:rsid w:val="00291CD0"/>
    <w:rsid w:val="00293607"/>
    <w:rsid w:val="002945F7"/>
    <w:rsid w:val="00294E17"/>
    <w:rsid w:val="00295101"/>
    <w:rsid w:val="00295F13"/>
    <w:rsid w:val="00296B63"/>
    <w:rsid w:val="002A07D0"/>
    <w:rsid w:val="002A473A"/>
    <w:rsid w:val="002A6185"/>
    <w:rsid w:val="002A6EF6"/>
    <w:rsid w:val="002A73C3"/>
    <w:rsid w:val="002A7B4B"/>
    <w:rsid w:val="002B14D9"/>
    <w:rsid w:val="002B179C"/>
    <w:rsid w:val="002B1ABE"/>
    <w:rsid w:val="002B212E"/>
    <w:rsid w:val="002B2142"/>
    <w:rsid w:val="002B3845"/>
    <w:rsid w:val="002B6463"/>
    <w:rsid w:val="002B78DC"/>
    <w:rsid w:val="002C0800"/>
    <w:rsid w:val="002C081B"/>
    <w:rsid w:val="002C18D8"/>
    <w:rsid w:val="002C76A1"/>
    <w:rsid w:val="002C7A6F"/>
    <w:rsid w:val="002D178D"/>
    <w:rsid w:val="002D23F9"/>
    <w:rsid w:val="002D3537"/>
    <w:rsid w:val="002D5D10"/>
    <w:rsid w:val="002D6AC6"/>
    <w:rsid w:val="002D7999"/>
    <w:rsid w:val="002E31CD"/>
    <w:rsid w:val="002E3BC1"/>
    <w:rsid w:val="002E45DE"/>
    <w:rsid w:val="002E4BCE"/>
    <w:rsid w:val="002E6981"/>
    <w:rsid w:val="002F0898"/>
    <w:rsid w:val="002F2363"/>
    <w:rsid w:val="002F4159"/>
    <w:rsid w:val="002F4C7F"/>
    <w:rsid w:val="002F59FA"/>
    <w:rsid w:val="002F5A8D"/>
    <w:rsid w:val="002F6D69"/>
    <w:rsid w:val="00300E54"/>
    <w:rsid w:val="003020D2"/>
    <w:rsid w:val="003034B1"/>
    <w:rsid w:val="00306F0C"/>
    <w:rsid w:val="003132C5"/>
    <w:rsid w:val="00313EE5"/>
    <w:rsid w:val="003145E2"/>
    <w:rsid w:val="00314BB9"/>
    <w:rsid w:val="00314F70"/>
    <w:rsid w:val="00316127"/>
    <w:rsid w:val="0031617E"/>
    <w:rsid w:val="00316325"/>
    <w:rsid w:val="003174CF"/>
    <w:rsid w:val="003222C1"/>
    <w:rsid w:val="00324EB6"/>
    <w:rsid w:val="00326D5C"/>
    <w:rsid w:val="003310C1"/>
    <w:rsid w:val="00332F85"/>
    <w:rsid w:val="00335AD0"/>
    <w:rsid w:val="00335BB0"/>
    <w:rsid w:val="003362AA"/>
    <w:rsid w:val="003369B7"/>
    <w:rsid w:val="00337893"/>
    <w:rsid w:val="00341248"/>
    <w:rsid w:val="003447A4"/>
    <w:rsid w:val="0034693B"/>
    <w:rsid w:val="00351F39"/>
    <w:rsid w:val="00354FDF"/>
    <w:rsid w:val="00355BB8"/>
    <w:rsid w:val="0036237C"/>
    <w:rsid w:val="003627EF"/>
    <w:rsid w:val="00363530"/>
    <w:rsid w:val="00365139"/>
    <w:rsid w:val="00365CCD"/>
    <w:rsid w:val="00371871"/>
    <w:rsid w:val="003719BE"/>
    <w:rsid w:val="00373B21"/>
    <w:rsid w:val="003752EB"/>
    <w:rsid w:val="00375A14"/>
    <w:rsid w:val="00376FC8"/>
    <w:rsid w:val="00377315"/>
    <w:rsid w:val="00377542"/>
    <w:rsid w:val="00380148"/>
    <w:rsid w:val="00380F96"/>
    <w:rsid w:val="00384E76"/>
    <w:rsid w:val="00385144"/>
    <w:rsid w:val="00385559"/>
    <w:rsid w:val="00387F14"/>
    <w:rsid w:val="00394F39"/>
    <w:rsid w:val="00396150"/>
    <w:rsid w:val="003A0F59"/>
    <w:rsid w:val="003A451F"/>
    <w:rsid w:val="003A4CCE"/>
    <w:rsid w:val="003A6DEE"/>
    <w:rsid w:val="003A750E"/>
    <w:rsid w:val="003A7809"/>
    <w:rsid w:val="003B317C"/>
    <w:rsid w:val="003B430A"/>
    <w:rsid w:val="003B4CB3"/>
    <w:rsid w:val="003B504A"/>
    <w:rsid w:val="003B7FED"/>
    <w:rsid w:val="003C176C"/>
    <w:rsid w:val="003C2263"/>
    <w:rsid w:val="003C2725"/>
    <w:rsid w:val="003C3FE6"/>
    <w:rsid w:val="003C60BE"/>
    <w:rsid w:val="003D03A7"/>
    <w:rsid w:val="003D2565"/>
    <w:rsid w:val="003D4246"/>
    <w:rsid w:val="003D5E90"/>
    <w:rsid w:val="003D62CC"/>
    <w:rsid w:val="003D6808"/>
    <w:rsid w:val="003D6B09"/>
    <w:rsid w:val="003D7656"/>
    <w:rsid w:val="003D79F0"/>
    <w:rsid w:val="003E336D"/>
    <w:rsid w:val="003E5462"/>
    <w:rsid w:val="003E7D6D"/>
    <w:rsid w:val="003F00D1"/>
    <w:rsid w:val="003F0426"/>
    <w:rsid w:val="003F18D8"/>
    <w:rsid w:val="003F1B55"/>
    <w:rsid w:val="003F5138"/>
    <w:rsid w:val="003F72FA"/>
    <w:rsid w:val="0040071D"/>
    <w:rsid w:val="00401628"/>
    <w:rsid w:val="00401810"/>
    <w:rsid w:val="004029F1"/>
    <w:rsid w:val="00404025"/>
    <w:rsid w:val="00404AD7"/>
    <w:rsid w:val="00406984"/>
    <w:rsid w:val="00406F69"/>
    <w:rsid w:val="004074EC"/>
    <w:rsid w:val="00407AEE"/>
    <w:rsid w:val="0041025B"/>
    <w:rsid w:val="004108DD"/>
    <w:rsid w:val="00414D2A"/>
    <w:rsid w:val="00417B55"/>
    <w:rsid w:val="00417E49"/>
    <w:rsid w:val="004233EA"/>
    <w:rsid w:val="004236CA"/>
    <w:rsid w:val="0042382E"/>
    <w:rsid w:val="004260D6"/>
    <w:rsid w:val="00426AF9"/>
    <w:rsid w:val="00431CC2"/>
    <w:rsid w:val="00431FE8"/>
    <w:rsid w:val="00433BC3"/>
    <w:rsid w:val="004345BC"/>
    <w:rsid w:val="00434680"/>
    <w:rsid w:val="004357F3"/>
    <w:rsid w:val="00437B92"/>
    <w:rsid w:val="00440292"/>
    <w:rsid w:val="00440849"/>
    <w:rsid w:val="0044235C"/>
    <w:rsid w:val="00443B1B"/>
    <w:rsid w:val="00443C1C"/>
    <w:rsid w:val="0044453A"/>
    <w:rsid w:val="00447017"/>
    <w:rsid w:val="0045041F"/>
    <w:rsid w:val="00450F00"/>
    <w:rsid w:val="0045757B"/>
    <w:rsid w:val="004576E7"/>
    <w:rsid w:val="00457F36"/>
    <w:rsid w:val="00460A0F"/>
    <w:rsid w:val="00461CE3"/>
    <w:rsid w:val="00463CF1"/>
    <w:rsid w:val="00466907"/>
    <w:rsid w:val="00467B2C"/>
    <w:rsid w:val="0047016C"/>
    <w:rsid w:val="00470BAB"/>
    <w:rsid w:val="0047102B"/>
    <w:rsid w:val="00472B3B"/>
    <w:rsid w:val="00472CE5"/>
    <w:rsid w:val="00473056"/>
    <w:rsid w:val="004736EC"/>
    <w:rsid w:val="004744A0"/>
    <w:rsid w:val="00479138"/>
    <w:rsid w:val="00482B3D"/>
    <w:rsid w:val="00485A9C"/>
    <w:rsid w:val="00485CC5"/>
    <w:rsid w:val="004912BA"/>
    <w:rsid w:val="00492EBB"/>
    <w:rsid w:val="004937FB"/>
    <w:rsid w:val="00493AD8"/>
    <w:rsid w:val="00493B1C"/>
    <w:rsid w:val="00495942"/>
    <w:rsid w:val="004A057B"/>
    <w:rsid w:val="004A275B"/>
    <w:rsid w:val="004A59D0"/>
    <w:rsid w:val="004A76EA"/>
    <w:rsid w:val="004A7C5D"/>
    <w:rsid w:val="004A7EEA"/>
    <w:rsid w:val="004B0D62"/>
    <w:rsid w:val="004B19DB"/>
    <w:rsid w:val="004B1ACA"/>
    <w:rsid w:val="004B41DB"/>
    <w:rsid w:val="004C0128"/>
    <w:rsid w:val="004C21BC"/>
    <w:rsid w:val="004C2655"/>
    <w:rsid w:val="004C2920"/>
    <w:rsid w:val="004C2D1F"/>
    <w:rsid w:val="004C40F8"/>
    <w:rsid w:val="004C6C41"/>
    <w:rsid w:val="004C73E4"/>
    <w:rsid w:val="004C7F64"/>
    <w:rsid w:val="004D0A71"/>
    <w:rsid w:val="004D67A6"/>
    <w:rsid w:val="004E04D2"/>
    <w:rsid w:val="004E41AB"/>
    <w:rsid w:val="004E6F6F"/>
    <w:rsid w:val="004E7363"/>
    <w:rsid w:val="004F1607"/>
    <w:rsid w:val="004F5C36"/>
    <w:rsid w:val="004F6C16"/>
    <w:rsid w:val="004F7519"/>
    <w:rsid w:val="004F7B88"/>
    <w:rsid w:val="00500645"/>
    <w:rsid w:val="00511C15"/>
    <w:rsid w:val="00512136"/>
    <w:rsid w:val="00514E37"/>
    <w:rsid w:val="00517696"/>
    <w:rsid w:val="0052011A"/>
    <w:rsid w:val="00520C28"/>
    <w:rsid w:val="005226BD"/>
    <w:rsid w:val="00523ECA"/>
    <w:rsid w:val="00523F27"/>
    <w:rsid w:val="005268B3"/>
    <w:rsid w:val="005309BC"/>
    <w:rsid w:val="00530C02"/>
    <w:rsid w:val="00534AD5"/>
    <w:rsid w:val="00535FB1"/>
    <w:rsid w:val="0054193E"/>
    <w:rsid w:val="00542D5F"/>
    <w:rsid w:val="005433C6"/>
    <w:rsid w:val="00544C33"/>
    <w:rsid w:val="00551161"/>
    <w:rsid w:val="00553963"/>
    <w:rsid w:val="005553F9"/>
    <w:rsid w:val="00555E11"/>
    <w:rsid w:val="00555FE2"/>
    <w:rsid w:val="00556609"/>
    <w:rsid w:val="00556765"/>
    <w:rsid w:val="00560D55"/>
    <w:rsid w:val="0056237E"/>
    <w:rsid w:val="00562589"/>
    <w:rsid w:val="0056601D"/>
    <w:rsid w:val="00572210"/>
    <w:rsid w:val="00574C2F"/>
    <w:rsid w:val="005807DB"/>
    <w:rsid w:val="00582A83"/>
    <w:rsid w:val="00583D9C"/>
    <w:rsid w:val="00585130"/>
    <w:rsid w:val="00585470"/>
    <w:rsid w:val="00585EF4"/>
    <w:rsid w:val="005878F8"/>
    <w:rsid w:val="00590778"/>
    <w:rsid w:val="00590D75"/>
    <w:rsid w:val="00592939"/>
    <w:rsid w:val="005954A3"/>
    <w:rsid w:val="005968E3"/>
    <w:rsid w:val="00597111"/>
    <w:rsid w:val="00597C7D"/>
    <w:rsid w:val="005A198D"/>
    <w:rsid w:val="005A2DBB"/>
    <w:rsid w:val="005A4848"/>
    <w:rsid w:val="005A6CBD"/>
    <w:rsid w:val="005A7CA1"/>
    <w:rsid w:val="005B1B97"/>
    <w:rsid w:val="005B2233"/>
    <w:rsid w:val="005B2F8E"/>
    <w:rsid w:val="005B4971"/>
    <w:rsid w:val="005B49F0"/>
    <w:rsid w:val="005B6B01"/>
    <w:rsid w:val="005B7CC5"/>
    <w:rsid w:val="005C1B41"/>
    <w:rsid w:val="005C1BD0"/>
    <w:rsid w:val="005C2156"/>
    <w:rsid w:val="005C30E8"/>
    <w:rsid w:val="005C4655"/>
    <w:rsid w:val="005C6506"/>
    <w:rsid w:val="005D0338"/>
    <w:rsid w:val="005D0AC5"/>
    <w:rsid w:val="005D1179"/>
    <w:rsid w:val="005D1734"/>
    <w:rsid w:val="005D210B"/>
    <w:rsid w:val="005D5C7C"/>
    <w:rsid w:val="005D6922"/>
    <w:rsid w:val="005D75C2"/>
    <w:rsid w:val="005E0255"/>
    <w:rsid w:val="005E2C67"/>
    <w:rsid w:val="005E58EC"/>
    <w:rsid w:val="005E5B0C"/>
    <w:rsid w:val="005F0379"/>
    <w:rsid w:val="005F097A"/>
    <w:rsid w:val="005F37B2"/>
    <w:rsid w:val="005F39FD"/>
    <w:rsid w:val="005F516C"/>
    <w:rsid w:val="00600E73"/>
    <w:rsid w:val="006012BD"/>
    <w:rsid w:val="00601795"/>
    <w:rsid w:val="00607411"/>
    <w:rsid w:val="006107F1"/>
    <w:rsid w:val="00610A82"/>
    <w:rsid w:val="00610AC7"/>
    <w:rsid w:val="00610E87"/>
    <w:rsid w:val="00612B16"/>
    <w:rsid w:val="00614D2C"/>
    <w:rsid w:val="006171C1"/>
    <w:rsid w:val="00620F8C"/>
    <w:rsid w:val="006213C2"/>
    <w:rsid w:val="006222C5"/>
    <w:rsid w:val="00622392"/>
    <w:rsid w:val="006230F0"/>
    <w:rsid w:val="00623717"/>
    <w:rsid w:val="00624CD7"/>
    <w:rsid w:val="00625A44"/>
    <w:rsid w:val="00625AEF"/>
    <w:rsid w:val="00626A5E"/>
    <w:rsid w:val="00626BA6"/>
    <w:rsid w:val="00630A6F"/>
    <w:rsid w:val="00635537"/>
    <w:rsid w:val="00637E6B"/>
    <w:rsid w:val="006405BA"/>
    <w:rsid w:val="00640FFD"/>
    <w:rsid w:val="00646109"/>
    <w:rsid w:val="0064614D"/>
    <w:rsid w:val="006471DE"/>
    <w:rsid w:val="006473F4"/>
    <w:rsid w:val="006476EF"/>
    <w:rsid w:val="00651506"/>
    <w:rsid w:val="00654079"/>
    <w:rsid w:val="00654546"/>
    <w:rsid w:val="00657706"/>
    <w:rsid w:val="006604A3"/>
    <w:rsid w:val="00660521"/>
    <w:rsid w:val="00663DEE"/>
    <w:rsid w:val="00665484"/>
    <w:rsid w:val="006659CF"/>
    <w:rsid w:val="00666085"/>
    <w:rsid w:val="006664B2"/>
    <w:rsid w:val="00666AD0"/>
    <w:rsid w:val="00667016"/>
    <w:rsid w:val="0067050E"/>
    <w:rsid w:val="00674689"/>
    <w:rsid w:val="0067482B"/>
    <w:rsid w:val="00674D1A"/>
    <w:rsid w:val="00676B33"/>
    <w:rsid w:val="00680621"/>
    <w:rsid w:val="00680D4D"/>
    <w:rsid w:val="006813DB"/>
    <w:rsid w:val="00682440"/>
    <w:rsid w:val="0068355B"/>
    <w:rsid w:val="0068431B"/>
    <w:rsid w:val="00685D07"/>
    <w:rsid w:val="00687DEF"/>
    <w:rsid w:val="00691664"/>
    <w:rsid w:val="00691D38"/>
    <w:rsid w:val="00695B96"/>
    <w:rsid w:val="00696DFB"/>
    <w:rsid w:val="006A11E2"/>
    <w:rsid w:val="006A4AEC"/>
    <w:rsid w:val="006A598D"/>
    <w:rsid w:val="006A5D1B"/>
    <w:rsid w:val="006A6F2D"/>
    <w:rsid w:val="006B1007"/>
    <w:rsid w:val="006B2089"/>
    <w:rsid w:val="006B2810"/>
    <w:rsid w:val="006B4A3A"/>
    <w:rsid w:val="006B4EA5"/>
    <w:rsid w:val="006B671A"/>
    <w:rsid w:val="006B7778"/>
    <w:rsid w:val="006C1574"/>
    <w:rsid w:val="006C21CF"/>
    <w:rsid w:val="006C40B5"/>
    <w:rsid w:val="006C4986"/>
    <w:rsid w:val="006C55D1"/>
    <w:rsid w:val="006C5F57"/>
    <w:rsid w:val="006C6AFE"/>
    <w:rsid w:val="006C6BE3"/>
    <w:rsid w:val="006D1E27"/>
    <w:rsid w:val="006D36EC"/>
    <w:rsid w:val="006D381A"/>
    <w:rsid w:val="006E1D0B"/>
    <w:rsid w:val="006E34F4"/>
    <w:rsid w:val="006E478B"/>
    <w:rsid w:val="006E4B37"/>
    <w:rsid w:val="006E655D"/>
    <w:rsid w:val="006E6814"/>
    <w:rsid w:val="006E68DF"/>
    <w:rsid w:val="006F311D"/>
    <w:rsid w:val="006F55E2"/>
    <w:rsid w:val="006F6969"/>
    <w:rsid w:val="007010E4"/>
    <w:rsid w:val="00702FBA"/>
    <w:rsid w:val="00712441"/>
    <w:rsid w:val="00714637"/>
    <w:rsid w:val="00715FAA"/>
    <w:rsid w:val="007203E1"/>
    <w:rsid w:val="00720CF8"/>
    <w:rsid w:val="00721C27"/>
    <w:rsid w:val="00724C0E"/>
    <w:rsid w:val="00727011"/>
    <w:rsid w:val="007277C7"/>
    <w:rsid w:val="0072798C"/>
    <w:rsid w:val="00732797"/>
    <w:rsid w:val="007327E7"/>
    <w:rsid w:val="00735404"/>
    <w:rsid w:val="007375C1"/>
    <w:rsid w:val="00740AD0"/>
    <w:rsid w:val="00740FFF"/>
    <w:rsid w:val="00745D10"/>
    <w:rsid w:val="00752259"/>
    <w:rsid w:val="007527A7"/>
    <w:rsid w:val="0075337C"/>
    <w:rsid w:val="00754397"/>
    <w:rsid w:val="007546F6"/>
    <w:rsid w:val="0075572A"/>
    <w:rsid w:val="007568C1"/>
    <w:rsid w:val="0076055B"/>
    <w:rsid w:val="007617D8"/>
    <w:rsid w:val="00762DEA"/>
    <w:rsid w:val="00764FB9"/>
    <w:rsid w:val="00765A6E"/>
    <w:rsid w:val="007674A8"/>
    <w:rsid w:val="007676D7"/>
    <w:rsid w:val="00771E4F"/>
    <w:rsid w:val="00772F05"/>
    <w:rsid w:val="0077319F"/>
    <w:rsid w:val="00773DBB"/>
    <w:rsid w:val="00775BCA"/>
    <w:rsid w:val="00775D3A"/>
    <w:rsid w:val="0078098B"/>
    <w:rsid w:val="00784C03"/>
    <w:rsid w:val="00787C79"/>
    <w:rsid w:val="00791B2F"/>
    <w:rsid w:val="007928F4"/>
    <w:rsid w:val="00795ACB"/>
    <w:rsid w:val="007975B4"/>
    <w:rsid w:val="007A0BFA"/>
    <w:rsid w:val="007A1DA0"/>
    <w:rsid w:val="007A5C13"/>
    <w:rsid w:val="007A61FA"/>
    <w:rsid w:val="007A6A39"/>
    <w:rsid w:val="007A79CA"/>
    <w:rsid w:val="007B0ADB"/>
    <w:rsid w:val="007B55E0"/>
    <w:rsid w:val="007B5712"/>
    <w:rsid w:val="007B5D79"/>
    <w:rsid w:val="007C0E60"/>
    <w:rsid w:val="007C1335"/>
    <w:rsid w:val="007C1E8C"/>
    <w:rsid w:val="007C21DF"/>
    <w:rsid w:val="007C2BB5"/>
    <w:rsid w:val="007C4884"/>
    <w:rsid w:val="007C490E"/>
    <w:rsid w:val="007C5C89"/>
    <w:rsid w:val="007C6F2F"/>
    <w:rsid w:val="007C7701"/>
    <w:rsid w:val="007D2748"/>
    <w:rsid w:val="007D3421"/>
    <w:rsid w:val="007D4E16"/>
    <w:rsid w:val="007D519D"/>
    <w:rsid w:val="007D5902"/>
    <w:rsid w:val="007E0399"/>
    <w:rsid w:val="007E2AD6"/>
    <w:rsid w:val="007E429D"/>
    <w:rsid w:val="007E67C8"/>
    <w:rsid w:val="007F0BB3"/>
    <w:rsid w:val="007F2062"/>
    <w:rsid w:val="007F25B4"/>
    <w:rsid w:val="007F6596"/>
    <w:rsid w:val="00800A5A"/>
    <w:rsid w:val="008019C2"/>
    <w:rsid w:val="008042FA"/>
    <w:rsid w:val="00804B91"/>
    <w:rsid w:val="00807D5E"/>
    <w:rsid w:val="0081230C"/>
    <w:rsid w:val="00816B9B"/>
    <w:rsid w:val="00816D49"/>
    <w:rsid w:val="00817162"/>
    <w:rsid w:val="0082345C"/>
    <w:rsid w:val="00825F52"/>
    <w:rsid w:val="00826514"/>
    <w:rsid w:val="008267DA"/>
    <w:rsid w:val="00832403"/>
    <w:rsid w:val="00837755"/>
    <w:rsid w:val="008400C8"/>
    <w:rsid w:val="00840A1C"/>
    <w:rsid w:val="00842DDA"/>
    <w:rsid w:val="00843F3B"/>
    <w:rsid w:val="00850488"/>
    <w:rsid w:val="008514B7"/>
    <w:rsid w:val="0085502B"/>
    <w:rsid w:val="008562C8"/>
    <w:rsid w:val="00856408"/>
    <w:rsid w:val="008603B0"/>
    <w:rsid w:val="00863FE2"/>
    <w:rsid w:val="00864D6C"/>
    <w:rsid w:val="00867633"/>
    <w:rsid w:val="00870511"/>
    <w:rsid w:val="00873B2F"/>
    <w:rsid w:val="008744A6"/>
    <w:rsid w:val="00874A97"/>
    <w:rsid w:val="008751BB"/>
    <w:rsid w:val="008762A5"/>
    <w:rsid w:val="00876A6C"/>
    <w:rsid w:val="008816C5"/>
    <w:rsid w:val="008822A0"/>
    <w:rsid w:val="008822FC"/>
    <w:rsid w:val="00884578"/>
    <w:rsid w:val="00886D6A"/>
    <w:rsid w:val="00890A3E"/>
    <w:rsid w:val="00890D28"/>
    <w:rsid w:val="00890F5B"/>
    <w:rsid w:val="00890FB4"/>
    <w:rsid w:val="00891668"/>
    <w:rsid w:val="008943A2"/>
    <w:rsid w:val="00895CB5"/>
    <w:rsid w:val="00896066"/>
    <w:rsid w:val="00896CE6"/>
    <w:rsid w:val="008979DC"/>
    <w:rsid w:val="008A0488"/>
    <w:rsid w:val="008A1F37"/>
    <w:rsid w:val="008A2D69"/>
    <w:rsid w:val="008A3277"/>
    <w:rsid w:val="008A47EE"/>
    <w:rsid w:val="008B0C96"/>
    <w:rsid w:val="008B6658"/>
    <w:rsid w:val="008B6C55"/>
    <w:rsid w:val="008C02B5"/>
    <w:rsid w:val="008C4212"/>
    <w:rsid w:val="008C4F81"/>
    <w:rsid w:val="008C5CD2"/>
    <w:rsid w:val="008C5DF9"/>
    <w:rsid w:val="008C7733"/>
    <w:rsid w:val="008D328A"/>
    <w:rsid w:val="008D4957"/>
    <w:rsid w:val="008D5C66"/>
    <w:rsid w:val="008E0803"/>
    <w:rsid w:val="008E0D5C"/>
    <w:rsid w:val="008E1B02"/>
    <w:rsid w:val="008E3229"/>
    <w:rsid w:val="008E386B"/>
    <w:rsid w:val="008E44A8"/>
    <w:rsid w:val="008E5C33"/>
    <w:rsid w:val="008E6EAD"/>
    <w:rsid w:val="008F0293"/>
    <w:rsid w:val="008F0B47"/>
    <w:rsid w:val="008F12FF"/>
    <w:rsid w:val="008F1729"/>
    <w:rsid w:val="008F242A"/>
    <w:rsid w:val="008F27EC"/>
    <w:rsid w:val="008F2B44"/>
    <w:rsid w:val="008F5922"/>
    <w:rsid w:val="008F67FA"/>
    <w:rsid w:val="009006FD"/>
    <w:rsid w:val="00903D2A"/>
    <w:rsid w:val="00903E80"/>
    <w:rsid w:val="00904951"/>
    <w:rsid w:val="00904D7A"/>
    <w:rsid w:val="00907BF6"/>
    <w:rsid w:val="00907DEE"/>
    <w:rsid w:val="00914689"/>
    <w:rsid w:val="009172A1"/>
    <w:rsid w:val="009206C9"/>
    <w:rsid w:val="009221EA"/>
    <w:rsid w:val="0092230C"/>
    <w:rsid w:val="00927859"/>
    <w:rsid w:val="0093047E"/>
    <w:rsid w:val="0093073A"/>
    <w:rsid w:val="00931583"/>
    <w:rsid w:val="009328DD"/>
    <w:rsid w:val="00932DA7"/>
    <w:rsid w:val="0093479C"/>
    <w:rsid w:val="009358E2"/>
    <w:rsid w:val="009366AC"/>
    <w:rsid w:val="0094011E"/>
    <w:rsid w:val="00941B66"/>
    <w:rsid w:val="00942D67"/>
    <w:rsid w:val="00943423"/>
    <w:rsid w:val="0094359D"/>
    <w:rsid w:val="00950132"/>
    <w:rsid w:val="00953ADD"/>
    <w:rsid w:val="00953E24"/>
    <w:rsid w:val="009545F6"/>
    <w:rsid w:val="0095796D"/>
    <w:rsid w:val="00957AE1"/>
    <w:rsid w:val="00957EEA"/>
    <w:rsid w:val="00960AD7"/>
    <w:rsid w:val="009640AE"/>
    <w:rsid w:val="0096538E"/>
    <w:rsid w:val="0096674C"/>
    <w:rsid w:val="009676B7"/>
    <w:rsid w:val="0097097D"/>
    <w:rsid w:val="00970A4C"/>
    <w:rsid w:val="00970DA5"/>
    <w:rsid w:val="00973405"/>
    <w:rsid w:val="00977ACD"/>
    <w:rsid w:val="0098467E"/>
    <w:rsid w:val="00984FF3"/>
    <w:rsid w:val="0098750B"/>
    <w:rsid w:val="009907B7"/>
    <w:rsid w:val="00992452"/>
    <w:rsid w:val="009946A9"/>
    <w:rsid w:val="00995151"/>
    <w:rsid w:val="009A07BC"/>
    <w:rsid w:val="009A0B5B"/>
    <w:rsid w:val="009A2561"/>
    <w:rsid w:val="009A2F73"/>
    <w:rsid w:val="009A3D6C"/>
    <w:rsid w:val="009A51A1"/>
    <w:rsid w:val="009A5A92"/>
    <w:rsid w:val="009A66A6"/>
    <w:rsid w:val="009A6962"/>
    <w:rsid w:val="009A70F8"/>
    <w:rsid w:val="009A7956"/>
    <w:rsid w:val="009A7FC2"/>
    <w:rsid w:val="009B0734"/>
    <w:rsid w:val="009B07E1"/>
    <w:rsid w:val="009B78B0"/>
    <w:rsid w:val="009C096F"/>
    <w:rsid w:val="009C342B"/>
    <w:rsid w:val="009C35C5"/>
    <w:rsid w:val="009C3743"/>
    <w:rsid w:val="009C617F"/>
    <w:rsid w:val="009C6A00"/>
    <w:rsid w:val="009C7BED"/>
    <w:rsid w:val="009D15E3"/>
    <w:rsid w:val="009D4F68"/>
    <w:rsid w:val="009D6D15"/>
    <w:rsid w:val="009E1120"/>
    <w:rsid w:val="009E22F9"/>
    <w:rsid w:val="009F009E"/>
    <w:rsid w:val="009F1D3B"/>
    <w:rsid w:val="009F2EEA"/>
    <w:rsid w:val="009F697F"/>
    <w:rsid w:val="00A01E85"/>
    <w:rsid w:val="00A020F1"/>
    <w:rsid w:val="00A0251E"/>
    <w:rsid w:val="00A05F1F"/>
    <w:rsid w:val="00A06C2E"/>
    <w:rsid w:val="00A073FC"/>
    <w:rsid w:val="00A10200"/>
    <w:rsid w:val="00A11A62"/>
    <w:rsid w:val="00A1253B"/>
    <w:rsid w:val="00A14E20"/>
    <w:rsid w:val="00A154CC"/>
    <w:rsid w:val="00A166F5"/>
    <w:rsid w:val="00A17814"/>
    <w:rsid w:val="00A21AC3"/>
    <w:rsid w:val="00A227E2"/>
    <w:rsid w:val="00A22EA4"/>
    <w:rsid w:val="00A25A75"/>
    <w:rsid w:val="00A264F9"/>
    <w:rsid w:val="00A27997"/>
    <w:rsid w:val="00A27C64"/>
    <w:rsid w:val="00A30104"/>
    <w:rsid w:val="00A31303"/>
    <w:rsid w:val="00A31F7E"/>
    <w:rsid w:val="00A320A8"/>
    <w:rsid w:val="00A340CF"/>
    <w:rsid w:val="00A345BB"/>
    <w:rsid w:val="00A34A3C"/>
    <w:rsid w:val="00A367DF"/>
    <w:rsid w:val="00A36FE2"/>
    <w:rsid w:val="00A400FE"/>
    <w:rsid w:val="00A41DB5"/>
    <w:rsid w:val="00A43AFA"/>
    <w:rsid w:val="00A4560C"/>
    <w:rsid w:val="00A45B02"/>
    <w:rsid w:val="00A461D6"/>
    <w:rsid w:val="00A47298"/>
    <w:rsid w:val="00A5044B"/>
    <w:rsid w:val="00A51F76"/>
    <w:rsid w:val="00A52123"/>
    <w:rsid w:val="00A52B5B"/>
    <w:rsid w:val="00A56BF1"/>
    <w:rsid w:val="00A57A48"/>
    <w:rsid w:val="00A62AF3"/>
    <w:rsid w:val="00A6650C"/>
    <w:rsid w:val="00A67642"/>
    <w:rsid w:val="00A7594B"/>
    <w:rsid w:val="00A80456"/>
    <w:rsid w:val="00A812D5"/>
    <w:rsid w:val="00A822B3"/>
    <w:rsid w:val="00A833C4"/>
    <w:rsid w:val="00A8384B"/>
    <w:rsid w:val="00A83D7E"/>
    <w:rsid w:val="00A84BEF"/>
    <w:rsid w:val="00A878F8"/>
    <w:rsid w:val="00A90419"/>
    <w:rsid w:val="00A90B96"/>
    <w:rsid w:val="00A94414"/>
    <w:rsid w:val="00A969E0"/>
    <w:rsid w:val="00A9790D"/>
    <w:rsid w:val="00AA13A3"/>
    <w:rsid w:val="00AA13DF"/>
    <w:rsid w:val="00AA2BCE"/>
    <w:rsid w:val="00AA3725"/>
    <w:rsid w:val="00AA3DD9"/>
    <w:rsid w:val="00AA5257"/>
    <w:rsid w:val="00AA5D19"/>
    <w:rsid w:val="00AA6023"/>
    <w:rsid w:val="00AA66E7"/>
    <w:rsid w:val="00AA6DDA"/>
    <w:rsid w:val="00AB044D"/>
    <w:rsid w:val="00AB069E"/>
    <w:rsid w:val="00AB1A92"/>
    <w:rsid w:val="00AB2296"/>
    <w:rsid w:val="00AB29C7"/>
    <w:rsid w:val="00AB724E"/>
    <w:rsid w:val="00AC022D"/>
    <w:rsid w:val="00AC1B81"/>
    <w:rsid w:val="00AC3A9F"/>
    <w:rsid w:val="00AC3AAD"/>
    <w:rsid w:val="00AC43F1"/>
    <w:rsid w:val="00AC59B5"/>
    <w:rsid w:val="00AC5AB7"/>
    <w:rsid w:val="00AC6845"/>
    <w:rsid w:val="00AC7208"/>
    <w:rsid w:val="00AD2518"/>
    <w:rsid w:val="00AD3279"/>
    <w:rsid w:val="00AD3672"/>
    <w:rsid w:val="00AD3780"/>
    <w:rsid w:val="00AD4741"/>
    <w:rsid w:val="00AD5A74"/>
    <w:rsid w:val="00AD74FD"/>
    <w:rsid w:val="00AE0320"/>
    <w:rsid w:val="00AE08B1"/>
    <w:rsid w:val="00AE0DCE"/>
    <w:rsid w:val="00AE1DFB"/>
    <w:rsid w:val="00AE58CE"/>
    <w:rsid w:val="00AE5A67"/>
    <w:rsid w:val="00AE5B25"/>
    <w:rsid w:val="00AE5CC2"/>
    <w:rsid w:val="00AE6FB8"/>
    <w:rsid w:val="00AF0D99"/>
    <w:rsid w:val="00AF2979"/>
    <w:rsid w:val="00AF3C67"/>
    <w:rsid w:val="00AF4102"/>
    <w:rsid w:val="00AF7295"/>
    <w:rsid w:val="00AF7E7D"/>
    <w:rsid w:val="00B00202"/>
    <w:rsid w:val="00B0253D"/>
    <w:rsid w:val="00B06C47"/>
    <w:rsid w:val="00B122DB"/>
    <w:rsid w:val="00B1385A"/>
    <w:rsid w:val="00B165FC"/>
    <w:rsid w:val="00B22228"/>
    <w:rsid w:val="00B237A4"/>
    <w:rsid w:val="00B30D97"/>
    <w:rsid w:val="00B327DA"/>
    <w:rsid w:val="00B35458"/>
    <w:rsid w:val="00B37F8A"/>
    <w:rsid w:val="00B37F9E"/>
    <w:rsid w:val="00B41A63"/>
    <w:rsid w:val="00B44BF3"/>
    <w:rsid w:val="00B50602"/>
    <w:rsid w:val="00B51322"/>
    <w:rsid w:val="00B523B5"/>
    <w:rsid w:val="00B52AC0"/>
    <w:rsid w:val="00B53A2F"/>
    <w:rsid w:val="00B55927"/>
    <w:rsid w:val="00B60E8F"/>
    <w:rsid w:val="00B6128B"/>
    <w:rsid w:val="00B65880"/>
    <w:rsid w:val="00B67076"/>
    <w:rsid w:val="00B71059"/>
    <w:rsid w:val="00B72A09"/>
    <w:rsid w:val="00B72D4B"/>
    <w:rsid w:val="00B72EA4"/>
    <w:rsid w:val="00B72EE7"/>
    <w:rsid w:val="00B73223"/>
    <w:rsid w:val="00B75974"/>
    <w:rsid w:val="00B77E81"/>
    <w:rsid w:val="00B8169B"/>
    <w:rsid w:val="00B842AE"/>
    <w:rsid w:val="00B87F80"/>
    <w:rsid w:val="00B92EF7"/>
    <w:rsid w:val="00B939CA"/>
    <w:rsid w:val="00B93C64"/>
    <w:rsid w:val="00B96CC3"/>
    <w:rsid w:val="00BA012F"/>
    <w:rsid w:val="00BA018E"/>
    <w:rsid w:val="00BA35B3"/>
    <w:rsid w:val="00BA3881"/>
    <w:rsid w:val="00BA4ADA"/>
    <w:rsid w:val="00BA7D29"/>
    <w:rsid w:val="00BB1A2B"/>
    <w:rsid w:val="00BB39E0"/>
    <w:rsid w:val="00BB3C46"/>
    <w:rsid w:val="00BB797C"/>
    <w:rsid w:val="00BC0790"/>
    <w:rsid w:val="00BC1375"/>
    <w:rsid w:val="00BC490C"/>
    <w:rsid w:val="00BC4AAC"/>
    <w:rsid w:val="00BC5EF4"/>
    <w:rsid w:val="00BC6A4B"/>
    <w:rsid w:val="00BD0086"/>
    <w:rsid w:val="00BD6E07"/>
    <w:rsid w:val="00BD6F88"/>
    <w:rsid w:val="00BE0803"/>
    <w:rsid w:val="00BE190F"/>
    <w:rsid w:val="00BE1CCE"/>
    <w:rsid w:val="00BE33CC"/>
    <w:rsid w:val="00BE3CDD"/>
    <w:rsid w:val="00BE76AB"/>
    <w:rsid w:val="00BE7CEC"/>
    <w:rsid w:val="00BF1509"/>
    <w:rsid w:val="00BF23E6"/>
    <w:rsid w:val="00BF3156"/>
    <w:rsid w:val="00BF523E"/>
    <w:rsid w:val="00C05DF2"/>
    <w:rsid w:val="00C05EDB"/>
    <w:rsid w:val="00C06EA4"/>
    <w:rsid w:val="00C06EDD"/>
    <w:rsid w:val="00C1207D"/>
    <w:rsid w:val="00C12613"/>
    <w:rsid w:val="00C13000"/>
    <w:rsid w:val="00C13542"/>
    <w:rsid w:val="00C13AEC"/>
    <w:rsid w:val="00C14288"/>
    <w:rsid w:val="00C15044"/>
    <w:rsid w:val="00C15DC6"/>
    <w:rsid w:val="00C17B90"/>
    <w:rsid w:val="00C17CAA"/>
    <w:rsid w:val="00C23A13"/>
    <w:rsid w:val="00C2532A"/>
    <w:rsid w:val="00C25900"/>
    <w:rsid w:val="00C25EEA"/>
    <w:rsid w:val="00C25F78"/>
    <w:rsid w:val="00C3476E"/>
    <w:rsid w:val="00C34DCF"/>
    <w:rsid w:val="00C3548E"/>
    <w:rsid w:val="00C376FC"/>
    <w:rsid w:val="00C37B02"/>
    <w:rsid w:val="00C43AFF"/>
    <w:rsid w:val="00C47DBA"/>
    <w:rsid w:val="00C522F5"/>
    <w:rsid w:val="00C52FB1"/>
    <w:rsid w:val="00C55496"/>
    <w:rsid w:val="00C561B9"/>
    <w:rsid w:val="00C57CD1"/>
    <w:rsid w:val="00C630E9"/>
    <w:rsid w:val="00C639C4"/>
    <w:rsid w:val="00C652AE"/>
    <w:rsid w:val="00C67200"/>
    <w:rsid w:val="00C71E48"/>
    <w:rsid w:val="00C72448"/>
    <w:rsid w:val="00C724D0"/>
    <w:rsid w:val="00C74946"/>
    <w:rsid w:val="00C75388"/>
    <w:rsid w:val="00C769D7"/>
    <w:rsid w:val="00C8079E"/>
    <w:rsid w:val="00C81669"/>
    <w:rsid w:val="00C83AB2"/>
    <w:rsid w:val="00C84447"/>
    <w:rsid w:val="00C86990"/>
    <w:rsid w:val="00C90112"/>
    <w:rsid w:val="00C92C97"/>
    <w:rsid w:val="00C9380B"/>
    <w:rsid w:val="00C93D55"/>
    <w:rsid w:val="00C97EE3"/>
    <w:rsid w:val="00CA4A7D"/>
    <w:rsid w:val="00CA5523"/>
    <w:rsid w:val="00CA6783"/>
    <w:rsid w:val="00CB03CB"/>
    <w:rsid w:val="00CB12DB"/>
    <w:rsid w:val="00CB3B9A"/>
    <w:rsid w:val="00CB6333"/>
    <w:rsid w:val="00CB7DFF"/>
    <w:rsid w:val="00CC0366"/>
    <w:rsid w:val="00CC0497"/>
    <w:rsid w:val="00CC0CDE"/>
    <w:rsid w:val="00CC1039"/>
    <w:rsid w:val="00CC2AAA"/>
    <w:rsid w:val="00CC2DD4"/>
    <w:rsid w:val="00CC3465"/>
    <w:rsid w:val="00CC3B11"/>
    <w:rsid w:val="00CC3FF3"/>
    <w:rsid w:val="00CC4810"/>
    <w:rsid w:val="00CC4A19"/>
    <w:rsid w:val="00CC5345"/>
    <w:rsid w:val="00CC6E06"/>
    <w:rsid w:val="00CD113C"/>
    <w:rsid w:val="00CD1F08"/>
    <w:rsid w:val="00CD27B1"/>
    <w:rsid w:val="00CD34B2"/>
    <w:rsid w:val="00CD3899"/>
    <w:rsid w:val="00CD5BFE"/>
    <w:rsid w:val="00CD6632"/>
    <w:rsid w:val="00CD702A"/>
    <w:rsid w:val="00CE0587"/>
    <w:rsid w:val="00CE0948"/>
    <w:rsid w:val="00CE1864"/>
    <w:rsid w:val="00CE1923"/>
    <w:rsid w:val="00CE45FB"/>
    <w:rsid w:val="00CE599E"/>
    <w:rsid w:val="00CF03EB"/>
    <w:rsid w:val="00CF0A87"/>
    <w:rsid w:val="00CF2D69"/>
    <w:rsid w:val="00CF4DCC"/>
    <w:rsid w:val="00D00BC0"/>
    <w:rsid w:val="00D00FF5"/>
    <w:rsid w:val="00D01273"/>
    <w:rsid w:val="00D02100"/>
    <w:rsid w:val="00D03179"/>
    <w:rsid w:val="00D038C5"/>
    <w:rsid w:val="00D04E03"/>
    <w:rsid w:val="00D05E9B"/>
    <w:rsid w:val="00D06377"/>
    <w:rsid w:val="00D103AC"/>
    <w:rsid w:val="00D13BA9"/>
    <w:rsid w:val="00D14903"/>
    <w:rsid w:val="00D17905"/>
    <w:rsid w:val="00D20323"/>
    <w:rsid w:val="00D208C0"/>
    <w:rsid w:val="00D219DD"/>
    <w:rsid w:val="00D22D1D"/>
    <w:rsid w:val="00D2360C"/>
    <w:rsid w:val="00D23623"/>
    <w:rsid w:val="00D239E0"/>
    <w:rsid w:val="00D2497A"/>
    <w:rsid w:val="00D262F9"/>
    <w:rsid w:val="00D266F0"/>
    <w:rsid w:val="00D27599"/>
    <w:rsid w:val="00D3114E"/>
    <w:rsid w:val="00D319F2"/>
    <w:rsid w:val="00D32006"/>
    <w:rsid w:val="00D3228B"/>
    <w:rsid w:val="00D357C1"/>
    <w:rsid w:val="00D35A6E"/>
    <w:rsid w:val="00D37898"/>
    <w:rsid w:val="00D4074C"/>
    <w:rsid w:val="00D411D6"/>
    <w:rsid w:val="00D42E15"/>
    <w:rsid w:val="00D439D2"/>
    <w:rsid w:val="00D455C4"/>
    <w:rsid w:val="00D47135"/>
    <w:rsid w:val="00D4776B"/>
    <w:rsid w:val="00D47F24"/>
    <w:rsid w:val="00D5325B"/>
    <w:rsid w:val="00D54975"/>
    <w:rsid w:val="00D608F0"/>
    <w:rsid w:val="00D619F0"/>
    <w:rsid w:val="00D6233C"/>
    <w:rsid w:val="00D645A4"/>
    <w:rsid w:val="00D64907"/>
    <w:rsid w:val="00D64A5F"/>
    <w:rsid w:val="00D65293"/>
    <w:rsid w:val="00D654FF"/>
    <w:rsid w:val="00D667BC"/>
    <w:rsid w:val="00D74336"/>
    <w:rsid w:val="00D74BBE"/>
    <w:rsid w:val="00D81ABE"/>
    <w:rsid w:val="00D83C41"/>
    <w:rsid w:val="00D8485F"/>
    <w:rsid w:val="00D856B4"/>
    <w:rsid w:val="00D85C09"/>
    <w:rsid w:val="00D86A72"/>
    <w:rsid w:val="00D911BA"/>
    <w:rsid w:val="00D932FF"/>
    <w:rsid w:val="00D94807"/>
    <w:rsid w:val="00D955CC"/>
    <w:rsid w:val="00DA2438"/>
    <w:rsid w:val="00DA59A6"/>
    <w:rsid w:val="00DA6FFF"/>
    <w:rsid w:val="00DA75D7"/>
    <w:rsid w:val="00DA76C6"/>
    <w:rsid w:val="00DAE292"/>
    <w:rsid w:val="00DB1E2B"/>
    <w:rsid w:val="00DB4AE9"/>
    <w:rsid w:val="00DB5675"/>
    <w:rsid w:val="00DB5F86"/>
    <w:rsid w:val="00DB7260"/>
    <w:rsid w:val="00DC0D41"/>
    <w:rsid w:val="00DC10A9"/>
    <w:rsid w:val="00DC178F"/>
    <w:rsid w:val="00DC201A"/>
    <w:rsid w:val="00DC469B"/>
    <w:rsid w:val="00DC609C"/>
    <w:rsid w:val="00DC61C9"/>
    <w:rsid w:val="00DC6834"/>
    <w:rsid w:val="00DD16CC"/>
    <w:rsid w:val="00DD5212"/>
    <w:rsid w:val="00DE0429"/>
    <w:rsid w:val="00DE16DE"/>
    <w:rsid w:val="00DE217E"/>
    <w:rsid w:val="00DE2AC6"/>
    <w:rsid w:val="00DE30D0"/>
    <w:rsid w:val="00DE332B"/>
    <w:rsid w:val="00DE438D"/>
    <w:rsid w:val="00DE450C"/>
    <w:rsid w:val="00DE78AC"/>
    <w:rsid w:val="00DE7ABD"/>
    <w:rsid w:val="00DF1B5B"/>
    <w:rsid w:val="00DF3377"/>
    <w:rsid w:val="00DF498C"/>
    <w:rsid w:val="00DF6128"/>
    <w:rsid w:val="00DF7670"/>
    <w:rsid w:val="00DF7B07"/>
    <w:rsid w:val="00DF7CA2"/>
    <w:rsid w:val="00E00330"/>
    <w:rsid w:val="00E00560"/>
    <w:rsid w:val="00E0372E"/>
    <w:rsid w:val="00E037D7"/>
    <w:rsid w:val="00E045D5"/>
    <w:rsid w:val="00E06ECB"/>
    <w:rsid w:val="00E10AD7"/>
    <w:rsid w:val="00E11898"/>
    <w:rsid w:val="00E13030"/>
    <w:rsid w:val="00E1413B"/>
    <w:rsid w:val="00E141F0"/>
    <w:rsid w:val="00E155B7"/>
    <w:rsid w:val="00E166FC"/>
    <w:rsid w:val="00E16913"/>
    <w:rsid w:val="00E16D61"/>
    <w:rsid w:val="00E23140"/>
    <w:rsid w:val="00E2378D"/>
    <w:rsid w:val="00E23B49"/>
    <w:rsid w:val="00E30181"/>
    <w:rsid w:val="00E310A2"/>
    <w:rsid w:val="00E3120D"/>
    <w:rsid w:val="00E33623"/>
    <w:rsid w:val="00E34CCF"/>
    <w:rsid w:val="00E3730B"/>
    <w:rsid w:val="00E40F10"/>
    <w:rsid w:val="00E42378"/>
    <w:rsid w:val="00E439A5"/>
    <w:rsid w:val="00E44BFF"/>
    <w:rsid w:val="00E44C5F"/>
    <w:rsid w:val="00E45A88"/>
    <w:rsid w:val="00E465D0"/>
    <w:rsid w:val="00E46B83"/>
    <w:rsid w:val="00E46D35"/>
    <w:rsid w:val="00E50683"/>
    <w:rsid w:val="00E5220E"/>
    <w:rsid w:val="00E52D3C"/>
    <w:rsid w:val="00E566D4"/>
    <w:rsid w:val="00E5770F"/>
    <w:rsid w:val="00E57EEE"/>
    <w:rsid w:val="00E6016B"/>
    <w:rsid w:val="00E627C0"/>
    <w:rsid w:val="00E7028E"/>
    <w:rsid w:val="00E720F9"/>
    <w:rsid w:val="00E76F43"/>
    <w:rsid w:val="00E772A6"/>
    <w:rsid w:val="00E81D8D"/>
    <w:rsid w:val="00E86BDC"/>
    <w:rsid w:val="00E87F94"/>
    <w:rsid w:val="00E9010F"/>
    <w:rsid w:val="00E940AB"/>
    <w:rsid w:val="00E94AAA"/>
    <w:rsid w:val="00E96610"/>
    <w:rsid w:val="00E96D9E"/>
    <w:rsid w:val="00E972C8"/>
    <w:rsid w:val="00E97C88"/>
    <w:rsid w:val="00EA0216"/>
    <w:rsid w:val="00EA13EE"/>
    <w:rsid w:val="00EA3A7F"/>
    <w:rsid w:val="00EA4ED2"/>
    <w:rsid w:val="00EA5795"/>
    <w:rsid w:val="00EB003C"/>
    <w:rsid w:val="00EB085A"/>
    <w:rsid w:val="00EB1080"/>
    <w:rsid w:val="00EB38BB"/>
    <w:rsid w:val="00EB3AF2"/>
    <w:rsid w:val="00EB4D69"/>
    <w:rsid w:val="00EB5CD4"/>
    <w:rsid w:val="00EC03EB"/>
    <w:rsid w:val="00EC2F6A"/>
    <w:rsid w:val="00EC32CA"/>
    <w:rsid w:val="00EC49F0"/>
    <w:rsid w:val="00EC66F9"/>
    <w:rsid w:val="00EC7005"/>
    <w:rsid w:val="00ED6AD0"/>
    <w:rsid w:val="00ED729B"/>
    <w:rsid w:val="00EE5F36"/>
    <w:rsid w:val="00EE64B7"/>
    <w:rsid w:val="00EE6A83"/>
    <w:rsid w:val="00EF3B3C"/>
    <w:rsid w:val="00EF5688"/>
    <w:rsid w:val="00EF62B2"/>
    <w:rsid w:val="00EF6CDA"/>
    <w:rsid w:val="00EF7798"/>
    <w:rsid w:val="00EF7951"/>
    <w:rsid w:val="00EF7A95"/>
    <w:rsid w:val="00EF7F44"/>
    <w:rsid w:val="00F01CB3"/>
    <w:rsid w:val="00F01E99"/>
    <w:rsid w:val="00F04B6A"/>
    <w:rsid w:val="00F10DC9"/>
    <w:rsid w:val="00F111DE"/>
    <w:rsid w:val="00F11D47"/>
    <w:rsid w:val="00F12398"/>
    <w:rsid w:val="00F153F8"/>
    <w:rsid w:val="00F17B22"/>
    <w:rsid w:val="00F21082"/>
    <w:rsid w:val="00F21214"/>
    <w:rsid w:val="00F25706"/>
    <w:rsid w:val="00F37A50"/>
    <w:rsid w:val="00F40CEE"/>
    <w:rsid w:val="00F4114D"/>
    <w:rsid w:val="00F4129C"/>
    <w:rsid w:val="00F419C0"/>
    <w:rsid w:val="00F41C6D"/>
    <w:rsid w:val="00F4332B"/>
    <w:rsid w:val="00F44268"/>
    <w:rsid w:val="00F45617"/>
    <w:rsid w:val="00F4568B"/>
    <w:rsid w:val="00F47DF1"/>
    <w:rsid w:val="00F5045C"/>
    <w:rsid w:val="00F52335"/>
    <w:rsid w:val="00F534E9"/>
    <w:rsid w:val="00F54D5D"/>
    <w:rsid w:val="00F556A1"/>
    <w:rsid w:val="00F5634B"/>
    <w:rsid w:val="00F56641"/>
    <w:rsid w:val="00F567EC"/>
    <w:rsid w:val="00F6231B"/>
    <w:rsid w:val="00F623D2"/>
    <w:rsid w:val="00F63E98"/>
    <w:rsid w:val="00F644EC"/>
    <w:rsid w:val="00F650E6"/>
    <w:rsid w:val="00F66976"/>
    <w:rsid w:val="00F67612"/>
    <w:rsid w:val="00F678C9"/>
    <w:rsid w:val="00F73E44"/>
    <w:rsid w:val="00F7436E"/>
    <w:rsid w:val="00F744A0"/>
    <w:rsid w:val="00F751B6"/>
    <w:rsid w:val="00F753E3"/>
    <w:rsid w:val="00F75B2C"/>
    <w:rsid w:val="00F76119"/>
    <w:rsid w:val="00F7624F"/>
    <w:rsid w:val="00F778A7"/>
    <w:rsid w:val="00F80D17"/>
    <w:rsid w:val="00F80FB5"/>
    <w:rsid w:val="00F83CEA"/>
    <w:rsid w:val="00F84416"/>
    <w:rsid w:val="00F861BE"/>
    <w:rsid w:val="00F86CB9"/>
    <w:rsid w:val="00F87348"/>
    <w:rsid w:val="00F91841"/>
    <w:rsid w:val="00F9480B"/>
    <w:rsid w:val="00F9653A"/>
    <w:rsid w:val="00F9689E"/>
    <w:rsid w:val="00FA1E2D"/>
    <w:rsid w:val="00FA1EF3"/>
    <w:rsid w:val="00FA45AE"/>
    <w:rsid w:val="00FA61C5"/>
    <w:rsid w:val="00FA6729"/>
    <w:rsid w:val="00FA7BC9"/>
    <w:rsid w:val="00FB1D97"/>
    <w:rsid w:val="00FB3055"/>
    <w:rsid w:val="00FB46C7"/>
    <w:rsid w:val="00FB4BCC"/>
    <w:rsid w:val="00FC1640"/>
    <w:rsid w:val="00FC1714"/>
    <w:rsid w:val="00FC2EEA"/>
    <w:rsid w:val="00FC77C0"/>
    <w:rsid w:val="00FC7B85"/>
    <w:rsid w:val="00FC7D45"/>
    <w:rsid w:val="00FD5E40"/>
    <w:rsid w:val="00FD7278"/>
    <w:rsid w:val="00FD777F"/>
    <w:rsid w:val="00FD7861"/>
    <w:rsid w:val="00FD7F86"/>
    <w:rsid w:val="00FE0F4A"/>
    <w:rsid w:val="00FE148D"/>
    <w:rsid w:val="00FE33B3"/>
    <w:rsid w:val="00FE4C1E"/>
    <w:rsid w:val="00FE612B"/>
    <w:rsid w:val="00FF06D9"/>
    <w:rsid w:val="00FF7B39"/>
    <w:rsid w:val="01156D47"/>
    <w:rsid w:val="0135295D"/>
    <w:rsid w:val="017FB495"/>
    <w:rsid w:val="027EC6AB"/>
    <w:rsid w:val="02A79AEE"/>
    <w:rsid w:val="03B8F266"/>
    <w:rsid w:val="042F9B21"/>
    <w:rsid w:val="0575E9BA"/>
    <w:rsid w:val="05FC4625"/>
    <w:rsid w:val="06CC1AA4"/>
    <w:rsid w:val="07BB5773"/>
    <w:rsid w:val="0805C7B6"/>
    <w:rsid w:val="095A1C4D"/>
    <w:rsid w:val="0B173180"/>
    <w:rsid w:val="0CD66149"/>
    <w:rsid w:val="0F1A8EE6"/>
    <w:rsid w:val="0F4A30A0"/>
    <w:rsid w:val="10F6040F"/>
    <w:rsid w:val="110771A1"/>
    <w:rsid w:val="12B871BD"/>
    <w:rsid w:val="141B305C"/>
    <w:rsid w:val="154FB4E3"/>
    <w:rsid w:val="15FDF4F3"/>
    <w:rsid w:val="1612C3D4"/>
    <w:rsid w:val="166C68E6"/>
    <w:rsid w:val="18327901"/>
    <w:rsid w:val="1970EC4C"/>
    <w:rsid w:val="19A0C782"/>
    <w:rsid w:val="19C7CCDA"/>
    <w:rsid w:val="1A689433"/>
    <w:rsid w:val="1CC695F5"/>
    <w:rsid w:val="1D01DC20"/>
    <w:rsid w:val="1D4571EA"/>
    <w:rsid w:val="1DE0FC7B"/>
    <w:rsid w:val="1E6123DF"/>
    <w:rsid w:val="202C6329"/>
    <w:rsid w:val="2056150A"/>
    <w:rsid w:val="218D6F2D"/>
    <w:rsid w:val="22039849"/>
    <w:rsid w:val="227C2AC0"/>
    <w:rsid w:val="2288684B"/>
    <w:rsid w:val="23197001"/>
    <w:rsid w:val="236C2E68"/>
    <w:rsid w:val="23F0FB56"/>
    <w:rsid w:val="241B7E9A"/>
    <w:rsid w:val="2445CCDF"/>
    <w:rsid w:val="2520F21E"/>
    <w:rsid w:val="2763AC50"/>
    <w:rsid w:val="28F1701F"/>
    <w:rsid w:val="29DC145A"/>
    <w:rsid w:val="2B30EADA"/>
    <w:rsid w:val="2C40621A"/>
    <w:rsid w:val="2C80C215"/>
    <w:rsid w:val="2CCA8D61"/>
    <w:rsid w:val="2D72EFDC"/>
    <w:rsid w:val="2E0C7E3C"/>
    <w:rsid w:val="2E34B7B6"/>
    <w:rsid w:val="2ED4938D"/>
    <w:rsid w:val="2F12CF50"/>
    <w:rsid w:val="3176D26E"/>
    <w:rsid w:val="32C4748B"/>
    <w:rsid w:val="32F53205"/>
    <w:rsid w:val="38267896"/>
    <w:rsid w:val="386FD53A"/>
    <w:rsid w:val="394A7BEC"/>
    <w:rsid w:val="3BC02387"/>
    <w:rsid w:val="3C8AA485"/>
    <w:rsid w:val="3CAE7E12"/>
    <w:rsid w:val="3CAEBB65"/>
    <w:rsid w:val="3D14731F"/>
    <w:rsid w:val="3D8F54F6"/>
    <w:rsid w:val="3E76E3E1"/>
    <w:rsid w:val="3FA137A6"/>
    <w:rsid w:val="41EF49A4"/>
    <w:rsid w:val="41FC2E5D"/>
    <w:rsid w:val="42377782"/>
    <w:rsid w:val="42B70DFF"/>
    <w:rsid w:val="42D28787"/>
    <w:rsid w:val="42FE6C87"/>
    <w:rsid w:val="46AA29E2"/>
    <w:rsid w:val="47C19EA9"/>
    <w:rsid w:val="4808EA9F"/>
    <w:rsid w:val="4859BB0C"/>
    <w:rsid w:val="4A145BD5"/>
    <w:rsid w:val="4A5A0C1F"/>
    <w:rsid w:val="4ACA91AC"/>
    <w:rsid w:val="4C64CB25"/>
    <w:rsid w:val="4C92B6C4"/>
    <w:rsid w:val="4CEBC0CA"/>
    <w:rsid w:val="4DDA806E"/>
    <w:rsid w:val="4EAB40D3"/>
    <w:rsid w:val="4FCADC3D"/>
    <w:rsid w:val="4FFD8EA4"/>
    <w:rsid w:val="4FFE7600"/>
    <w:rsid w:val="50037A18"/>
    <w:rsid w:val="508E9B43"/>
    <w:rsid w:val="516CC9D7"/>
    <w:rsid w:val="5266A855"/>
    <w:rsid w:val="543AFC2A"/>
    <w:rsid w:val="545E56DC"/>
    <w:rsid w:val="54B8F637"/>
    <w:rsid w:val="557FF766"/>
    <w:rsid w:val="5663D1C0"/>
    <w:rsid w:val="5802FE65"/>
    <w:rsid w:val="58053680"/>
    <w:rsid w:val="584E4FB1"/>
    <w:rsid w:val="588E08C9"/>
    <w:rsid w:val="588FA0D6"/>
    <w:rsid w:val="5C548043"/>
    <w:rsid w:val="5D3FD86C"/>
    <w:rsid w:val="5D88DDD2"/>
    <w:rsid w:val="5E0979DE"/>
    <w:rsid w:val="5E8335CD"/>
    <w:rsid w:val="5F574D93"/>
    <w:rsid w:val="5FD98AE4"/>
    <w:rsid w:val="6076BF8E"/>
    <w:rsid w:val="61504A4E"/>
    <w:rsid w:val="6177E7EA"/>
    <w:rsid w:val="6285C529"/>
    <w:rsid w:val="62DE5948"/>
    <w:rsid w:val="65166E74"/>
    <w:rsid w:val="6560A393"/>
    <w:rsid w:val="6565FBC2"/>
    <w:rsid w:val="663EB799"/>
    <w:rsid w:val="66E31790"/>
    <w:rsid w:val="6A894989"/>
    <w:rsid w:val="6C844B59"/>
    <w:rsid w:val="6C8EEABB"/>
    <w:rsid w:val="6EDFDD62"/>
    <w:rsid w:val="7045F5A4"/>
    <w:rsid w:val="710DA496"/>
    <w:rsid w:val="723E128F"/>
    <w:rsid w:val="736FBC09"/>
    <w:rsid w:val="73819F81"/>
    <w:rsid w:val="73A6480B"/>
    <w:rsid w:val="7428F9E3"/>
    <w:rsid w:val="751C0802"/>
    <w:rsid w:val="7553172C"/>
    <w:rsid w:val="761D3967"/>
    <w:rsid w:val="76B38C8C"/>
    <w:rsid w:val="76B724CE"/>
    <w:rsid w:val="76DA5E4A"/>
    <w:rsid w:val="771DC1A2"/>
    <w:rsid w:val="787E899B"/>
    <w:rsid w:val="79B9440B"/>
    <w:rsid w:val="7A57DBEF"/>
    <w:rsid w:val="7A92BB44"/>
    <w:rsid w:val="7AA452F5"/>
    <w:rsid w:val="7BFF9C01"/>
    <w:rsid w:val="7C2174A4"/>
    <w:rsid w:val="7EFFE324"/>
    <w:rsid w:val="7F01D203"/>
    <w:rsid w:val="7F222FC2"/>
    <w:rsid w:val="7F3CFB0A"/>
    <w:rsid w:val="7FE09812"/>
    <w:rsid w:val="7FE1C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FAD6E1"/>
  <w15:docId w15:val="{69587454-FB4E-8E46-9343-83F50E9EF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PMingLiU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9D0"/>
    <w:rPr>
      <w:color w:val="auto"/>
      <w:lang w:eastAsia="zh-CN"/>
    </w:rPr>
  </w:style>
  <w:style w:type="paragraph" w:styleId="Heading1">
    <w:name w:val="heading 1"/>
    <w:basedOn w:val="Normal"/>
    <w:next w:val="Normal"/>
    <w:pPr>
      <w:keepNext/>
      <w:keepLines/>
      <w:jc w:val="center"/>
      <w:outlineLvl w:val="0"/>
    </w:pPr>
    <w:rPr>
      <w:b/>
      <w:color w:val="000000"/>
      <w:lang w:eastAsia="en-US"/>
    </w:rPr>
  </w:style>
  <w:style w:type="paragraph" w:styleId="Heading2">
    <w:name w:val="heading 2"/>
    <w:basedOn w:val="Normal"/>
    <w:next w:val="Normal"/>
    <w:pPr>
      <w:keepNext/>
      <w:keepLines/>
      <w:jc w:val="center"/>
      <w:outlineLvl w:val="1"/>
    </w:pPr>
    <w:rPr>
      <w:b/>
      <w:i/>
      <w:color w:val="000000"/>
      <w:lang w:eastAsia="en-US"/>
    </w:rPr>
  </w:style>
  <w:style w:type="paragraph" w:styleId="Heading3">
    <w:name w:val="heading 3"/>
    <w:basedOn w:val="Normal"/>
    <w:next w:val="Normal"/>
    <w:pPr>
      <w:keepNext/>
      <w:keepLines/>
      <w:spacing w:before="100" w:after="100"/>
      <w:outlineLvl w:val="2"/>
    </w:pPr>
    <w:rPr>
      <w:rFonts w:ascii="Arial" w:eastAsia="Arial" w:hAnsi="Arial" w:cs="Arial"/>
      <w:b/>
      <w:color w:val="000000"/>
      <w:sz w:val="26"/>
      <w:szCs w:val="26"/>
      <w:lang w:eastAsia="en-US"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rFonts w:ascii="Verdana" w:eastAsia="Verdana" w:hAnsi="Verdana" w:cs="Verdana"/>
      <w:b/>
      <w:color w:val="000000"/>
      <w:sz w:val="18"/>
      <w:szCs w:val="18"/>
      <w:lang w:eastAsia="en-US"/>
    </w:rPr>
  </w:style>
  <w:style w:type="paragraph" w:styleId="Heading5">
    <w:name w:val="heading 5"/>
    <w:basedOn w:val="Normal"/>
    <w:next w:val="Normal"/>
    <w:pPr>
      <w:keepNext/>
      <w:keepLines/>
      <w:jc w:val="center"/>
      <w:outlineLvl w:val="4"/>
    </w:pPr>
    <w:rPr>
      <w:b/>
      <w:color w:val="000000"/>
      <w:lang w:eastAsia="en-US"/>
    </w:rPr>
  </w:style>
  <w:style w:type="paragraph" w:styleId="Heading6">
    <w:name w:val="heading 6"/>
    <w:basedOn w:val="Normal"/>
    <w:next w:val="Normal"/>
    <w:pPr>
      <w:keepNext/>
      <w:keepLines/>
      <w:outlineLvl w:val="5"/>
    </w:pPr>
    <w:rPr>
      <w:b/>
      <w:color w:val="000000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60"/>
      <w:jc w:val="center"/>
    </w:pPr>
    <w:rPr>
      <w:rFonts w:ascii="Arial" w:eastAsia="Arial" w:hAnsi="Arial" w:cs="Arial"/>
      <w:b/>
      <w:color w:val="000000"/>
      <w:sz w:val="32"/>
      <w:szCs w:val="32"/>
      <w:lang w:eastAsia="en-US"/>
    </w:rPr>
  </w:style>
  <w:style w:type="paragraph" w:styleId="Subtitle">
    <w:name w:val="Subtitle"/>
    <w:basedOn w:val="Normal"/>
    <w:next w:val="Normal"/>
    <w:pPr>
      <w:keepNext/>
      <w:keepLines/>
      <w:spacing w:after="60"/>
      <w:jc w:val="center"/>
    </w:pPr>
    <w:rPr>
      <w:rFonts w:ascii="Arial" w:eastAsia="Arial" w:hAnsi="Arial" w:cs="Arial"/>
      <w:i/>
      <w:color w:val="000000"/>
      <w:lang w:eastAsia="en-US"/>
    </w:rPr>
  </w:style>
  <w:style w:type="paragraph" w:styleId="ListParagraph">
    <w:name w:val="List Paragraph"/>
    <w:basedOn w:val="Normal"/>
    <w:uiPriority w:val="34"/>
    <w:qFormat/>
    <w:rsid w:val="00E155B7"/>
    <w:pPr>
      <w:ind w:left="720"/>
      <w:contextualSpacing/>
    </w:pPr>
    <w:rPr>
      <w:color w:val="000000"/>
      <w:lang w:eastAsia="en-US"/>
    </w:rPr>
  </w:style>
  <w:style w:type="table" w:styleId="TableGrid">
    <w:name w:val="Table Grid"/>
    <w:basedOn w:val="TableNormal"/>
    <w:uiPriority w:val="59"/>
    <w:rsid w:val="00E155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73056"/>
    <w:pPr>
      <w:spacing w:before="100" w:beforeAutospacing="1" w:after="100" w:afterAutospacing="1"/>
    </w:pPr>
    <w:rPr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C5DF9"/>
  </w:style>
  <w:style w:type="paragraph" w:styleId="Footer">
    <w:name w:val="footer"/>
    <w:basedOn w:val="Normal"/>
    <w:link w:val="Foot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8C5DF9"/>
  </w:style>
  <w:style w:type="character" w:styleId="Hyperlink">
    <w:name w:val="Hyperlink"/>
    <w:basedOn w:val="DefaultParagraphFont"/>
    <w:uiPriority w:val="99"/>
    <w:unhideWhenUsed/>
    <w:rsid w:val="00E2378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7B85"/>
    <w:rPr>
      <w:color w:val="954F72" w:themeColor="followedHyperlink"/>
      <w:u w:val="single"/>
    </w:rPr>
  </w:style>
  <w:style w:type="paragraph" w:customStyle="1" w:styleId="Normal1">
    <w:name w:val="Normal1"/>
    <w:rsid w:val="0010095D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7AE1"/>
    <w:rPr>
      <w:color w:val="000000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957AE1"/>
  </w:style>
  <w:style w:type="character" w:styleId="Emphasis">
    <w:name w:val="Emphasis"/>
    <w:basedOn w:val="DefaultParagraphFont"/>
    <w:uiPriority w:val="20"/>
    <w:qFormat/>
    <w:rsid w:val="00160646"/>
    <w:rPr>
      <w:i/>
      <w:iCs/>
    </w:rPr>
  </w:style>
  <w:style w:type="character" w:customStyle="1" w:styleId="hscoswrapper">
    <w:name w:val="hs_cos_wrapper"/>
    <w:basedOn w:val="DefaultParagraphFont"/>
    <w:rsid w:val="00115A6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76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76FC"/>
    <w:rPr>
      <w:rFonts w:ascii="Courier New" w:hAnsi="Courier New" w:cs="Courier New"/>
      <w:color w:val="auto"/>
      <w:sz w:val="20"/>
      <w:szCs w:val="20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C376FC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75337C"/>
  </w:style>
  <w:style w:type="character" w:customStyle="1" w:styleId="hljs-builtin">
    <w:name w:val="hljs-built_in"/>
    <w:basedOn w:val="DefaultParagraphFont"/>
    <w:rsid w:val="0075337C"/>
  </w:style>
  <w:style w:type="character" w:customStyle="1" w:styleId="hljs-string">
    <w:name w:val="hljs-string"/>
    <w:basedOn w:val="DefaultParagraphFont"/>
    <w:rsid w:val="0075337C"/>
  </w:style>
  <w:style w:type="character" w:customStyle="1" w:styleId="dynamic-keybinding">
    <w:name w:val="dynamic-keybinding"/>
    <w:basedOn w:val="DefaultParagraphFont"/>
    <w:rsid w:val="0075337C"/>
  </w:style>
  <w:style w:type="paragraph" w:styleId="BalloonText">
    <w:name w:val="Balloon Text"/>
    <w:basedOn w:val="Normal"/>
    <w:link w:val="BalloonTextChar"/>
    <w:uiPriority w:val="99"/>
    <w:semiHidden/>
    <w:unhideWhenUsed/>
    <w:rsid w:val="00AA6023"/>
    <w:rPr>
      <w:rFonts w:ascii="Segoe UI" w:hAnsi="Segoe UI" w:cs="Segoe UI"/>
      <w:color w:val="000000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023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7162"/>
    <w:rPr>
      <w:color w:val="605E5C"/>
      <w:shd w:val="clear" w:color="auto" w:fill="E1DFDD"/>
    </w:rPr>
  </w:style>
  <w:style w:type="character" w:customStyle="1" w:styleId="grn">
    <w:name w:val="grn"/>
    <w:basedOn w:val="DefaultParagraphFont"/>
    <w:rsid w:val="002370B1"/>
  </w:style>
  <w:style w:type="character" w:styleId="CommentReference">
    <w:name w:val="annotation reference"/>
    <w:basedOn w:val="DefaultParagraphFont"/>
    <w:uiPriority w:val="99"/>
    <w:semiHidden/>
    <w:unhideWhenUsed/>
    <w:rsid w:val="00640F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0F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0FFD"/>
    <w:rPr>
      <w:color w:val="auto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0F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0FFD"/>
    <w:rPr>
      <w:b/>
      <w:bCs/>
      <w:color w:val="auto"/>
      <w:sz w:val="20"/>
      <w:szCs w:val="20"/>
      <w:lang w:eastAsia="zh-CN"/>
    </w:rPr>
  </w:style>
  <w:style w:type="paragraph" w:styleId="Revision">
    <w:name w:val="Revision"/>
    <w:hidden/>
    <w:uiPriority w:val="99"/>
    <w:semiHidden/>
    <w:rsid w:val="005807DB"/>
    <w:rPr>
      <w:color w:val="auto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B72EA4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556609"/>
  </w:style>
  <w:style w:type="paragraph" w:customStyle="1" w:styleId="paragraph">
    <w:name w:val="paragraph"/>
    <w:basedOn w:val="Normal"/>
    <w:rsid w:val="00556609"/>
    <w:pPr>
      <w:spacing w:before="100" w:beforeAutospacing="1" w:after="100" w:afterAutospacing="1"/>
    </w:pPr>
    <w:rPr>
      <w:rFonts w:eastAsia="Times New Roman"/>
      <w:lang w:eastAsia="en-US"/>
    </w:rPr>
  </w:style>
  <w:style w:type="character" w:customStyle="1" w:styleId="eop">
    <w:name w:val="eop"/>
    <w:basedOn w:val="DefaultParagraphFont"/>
    <w:rsid w:val="005566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9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9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3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9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1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84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0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1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1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8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726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3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0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0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2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9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4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35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7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52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8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2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3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8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6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9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9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7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6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3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5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9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92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1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37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51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3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41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4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89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2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4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10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40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3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33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36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2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0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24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28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9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62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1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2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6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36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1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9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hyperlink" Target="https://www.w3schools.com/js/js_datatypes.asp" TargetMode="External"/><Relationship Id="rId17" Type="http://schemas.openxmlformats.org/officeDocument/2006/relationships/image" Target="media/image9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A2362EF-B15C-A141-99A1-16FE8F631E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536</Words>
  <Characters>3061</Characters>
  <Application>Microsoft Office Word</Application>
  <DocSecurity>0</DocSecurity>
  <Lines>25</Lines>
  <Paragraphs>7</Paragraphs>
  <ScaleCrop>false</ScaleCrop>
  <Company>SIU</Company>
  <LinksUpToDate>false</LinksUpToDate>
  <CharactersWithSpaces>3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Chung</dc:creator>
  <cp:keywords/>
  <cp:lastModifiedBy>Kim Nguyen</cp:lastModifiedBy>
  <cp:revision>2490</cp:revision>
  <cp:lastPrinted>2015-08-24T16:06:00Z</cp:lastPrinted>
  <dcterms:created xsi:type="dcterms:W3CDTF">2019-08-23T21:43:00Z</dcterms:created>
  <dcterms:modified xsi:type="dcterms:W3CDTF">2020-10-11T07:49:00Z</dcterms:modified>
</cp:coreProperties>
</file>